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340F8C" w14:textId="1D70B24B" w:rsidR="007C732E" w:rsidRDefault="00571066">
      <w:pPr>
        <w:pStyle w:val="Body"/>
        <w:spacing w:line="360" w:lineRule="auto"/>
        <w:rPr>
          <w:rFonts w:ascii="Calibri" w:hAnsi="Calibri"/>
          <w:b/>
          <w:bCs/>
          <w:sz w:val="26"/>
          <w:szCs w:val="26"/>
          <w:lang w:eastAsia="zh-CN"/>
        </w:rPr>
      </w:pPr>
      <w:r>
        <w:rPr>
          <w:rFonts w:ascii="Calibri" w:hAnsi="Calibri"/>
          <w:b/>
          <w:bCs/>
          <w:sz w:val="26"/>
          <w:szCs w:val="26"/>
        </w:rPr>
        <w:t>S</w:t>
      </w:r>
      <w:r w:rsidR="001578DF" w:rsidRPr="001578DF">
        <w:rPr>
          <w:rFonts w:ascii="Calibri" w:hAnsi="Calibri" w:hint="eastAsia"/>
          <w:b/>
          <w:bCs/>
          <w:sz w:val="26"/>
          <w:szCs w:val="26"/>
        </w:rPr>
        <w:t>upplement</w:t>
      </w:r>
      <w:r w:rsidR="00AE317F">
        <w:rPr>
          <w:rFonts w:ascii="Calibri" w:hAnsi="Calibri"/>
          <w:b/>
          <w:bCs/>
          <w:sz w:val="26"/>
          <w:szCs w:val="26"/>
        </w:rPr>
        <w:t>al</w:t>
      </w:r>
      <w:r w:rsidR="001578DF" w:rsidRPr="001578DF">
        <w:rPr>
          <w:rFonts w:ascii="Calibri" w:hAnsi="Calibri" w:hint="eastAsia"/>
          <w:b/>
          <w:bCs/>
          <w:sz w:val="26"/>
          <w:szCs w:val="26"/>
        </w:rPr>
        <w:t xml:space="preserve"> materials</w:t>
      </w:r>
    </w:p>
    <w:p w14:paraId="067CE088" w14:textId="77777777" w:rsidR="00A64BD4" w:rsidRDefault="00A64BD4">
      <w:pPr>
        <w:pStyle w:val="Body"/>
        <w:spacing w:line="360" w:lineRule="auto"/>
        <w:rPr>
          <w:rFonts w:ascii="Calibri" w:hAnsi="Calibri"/>
          <w:b/>
          <w:bCs/>
          <w:sz w:val="26"/>
          <w:szCs w:val="26"/>
          <w:lang w:eastAsia="zh-CN"/>
        </w:rPr>
      </w:pPr>
    </w:p>
    <w:p w14:paraId="21C12430" w14:textId="77777777" w:rsidR="00DE5053" w:rsidRPr="00DA4943" w:rsidRDefault="00DE5053" w:rsidP="00DE5053">
      <w:pPr>
        <w:pStyle w:val="Default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jc w:val="center"/>
        <w:rPr>
          <w:rFonts w:ascii="Calibri" w:eastAsia="Calibri" w:hAnsi="Calibri" w:cs="Calibri"/>
          <w:b/>
          <w:color w:val="000000" w:themeColor="text1"/>
        </w:rPr>
      </w:pPr>
      <w:proofErr w:type="gramStart"/>
      <w:r w:rsidRPr="00DA4943">
        <w:rPr>
          <w:rFonts w:ascii="Calibri" w:eastAsia="Calibri" w:hAnsi="Calibri" w:cs="Calibri"/>
          <w:b/>
          <w:color w:val="000000" w:themeColor="text1"/>
        </w:rPr>
        <w:t>Table 1.</w:t>
      </w:r>
      <w:proofErr w:type="gramEnd"/>
      <w:r w:rsidRPr="00DA4943">
        <w:rPr>
          <w:rFonts w:ascii="Calibri" w:eastAsia="Calibri" w:hAnsi="Calibri" w:cs="Calibri"/>
          <w:b/>
          <w:color w:val="000000" w:themeColor="text1"/>
        </w:rPr>
        <w:t xml:space="preserve"> The cognitive domains and relevant test from the HRS HCAP protocol</w:t>
      </w:r>
    </w:p>
    <w:tbl>
      <w:tblPr>
        <w:tblStyle w:val="ae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2"/>
        <w:gridCol w:w="5127"/>
      </w:tblGrid>
      <w:tr w:rsidR="00DE5053" w14:paraId="6AE2A3B9" w14:textId="77777777" w:rsidTr="003523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961A69" w14:textId="77777777" w:rsidR="00DE5053" w:rsidRPr="009622E4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jc w:val="center"/>
              <w:rPr>
                <w:rFonts w:ascii="Calibri" w:eastAsia="Calibri" w:hAnsi="Calibri" w:cs="Calibri"/>
                <w:b/>
                <w:color w:val="000000" w:themeColor="text1"/>
              </w:rPr>
            </w:pPr>
            <w:r w:rsidRPr="009622E4">
              <w:rPr>
                <w:rFonts w:ascii="Calibri" w:eastAsia="Calibri" w:hAnsi="Calibri" w:cs="Calibri"/>
                <w:b/>
                <w:color w:val="000000" w:themeColor="text1"/>
              </w:rPr>
              <w:t>Cognitive doma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7FE0DF" w14:textId="77777777" w:rsidR="00DE5053" w:rsidRPr="009622E4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jc w:val="center"/>
              <w:rPr>
                <w:rFonts w:ascii="Calibri" w:eastAsia="Calibri" w:hAnsi="Calibri" w:cs="Calibri"/>
                <w:b/>
                <w:color w:val="000000" w:themeColor="text1"/>
              </w:rPr>
            </w:pPr>
            <w:r w:rsidRPr="009622E4">
              <w:rPr>
                <w:rFonts w:ascii="Calibri" w:eastAsia="Calibri" w:hAnsi="Calibri" w:cs="Calibri"/>
                <w:b/>
                <w:color w:val="000000" w:themeColor="text1"/>
              </w:rPr>
              <w:t>Tests</w:t>
            </w:r>
          </w:p>
        </w:tc>
      </w:tr>
      <w:tr w:rsidR="00DE5053" w14:paraId="6DB90F6E" w14:textId="77777777" w:rsidTr="003523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13AFF2CF" w14:textId="77777777" w:rsidR="00DE5053" w:rsidRPr="009622E4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rPr>
                <w:rFonts w:ascii="Calibri" w:eastAsia="Calibri" w:hAnsi="Calibri" w:cs="Calibri"/>
                <w:color w:val="000000" w:themeColor="text1"/>
              </w:rPr>
            </w:pPr>
            <w:r w:rsidRPr="009622E4">
              <w:rPr>
                <w:rFonts w:ascii="Calibri" w:eastAsia="Calibri" w:hAnsi="Calibri" w:cs="Calibri"/>
                <w:color w:val="000000" w:themeColor="text1"/>
              </w:rPr>
              <w:t>Overall cognition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002B9C0" w14:textId="77777777" w:rsidR="00DE5053" w:rsidRPr="00F955CB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rPr>
                <w:rFonts w:ascii="Calibri" w:hAnsi="Calibri"/>
                <w:color w:val="000000" w:themeColor="text1"/>
              </w:rPr>
            </w:pPr>
            <w:r w:rsidRPr="004264F4">
              <w:rPr>
                <w:rFonts w:ascii="Calibri" w:hAnsi="Calibri"/>
                <w:color w:val="000000" w:themeColor="text1"/>
              </w:rPr>
              <w:t>Mini-Mental State Exam (MMSE)</w:t>
            </w:r>
          </w:p>
          <w:p w14:paraId="639CF0AF" w14:textId="77777777" w:rsidR="00DE5053" w:rsidRPr="00F955CB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rPr>
                <w:rFonts w:ascii="Calibri" w:hAnsi="Calibri"/>
                <w:color w:val="000000" w:themeColor="text1"/>
                <w:lang w:eastAsia="zh-CN"/>
              </w:rPr>
            </w:pPr>
            <w:r w:rsidRPr="00F955CB">
              <w:rPr>
                <w:rFonts w:ascii="Calibri" w:hAnsi="Calibri"/>
                <w:color w:val="000000" w:themeColor="text1"/>
              </w:rPr>
              <w:t>10/66 dementia community screening</w:t>
            </w:r>
            <w:r w:rsidRPr="00F955CB">
              <w:rPr>
                <w:rFonts w:ascii="Calibri" w:hAnsi="Calibri" w:hint="eastAsia"/>
                <w:color w:val="000000" w:themeColor="text1"/>
                <w:lang w:eastAsia="zh-CN"/>
              </w:rPr>
              <w:t xml:space="preserve"> instrument (CSI)</w:t>
            </w:r>
          </w:p>
          <w:p w14:paraId="16CA6608" w14:textId="77777777" w:rsidR="00DE5053" w:rsidRPr="00F955CB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rPr>
                <w:rFonts w:ascii="Calibri" w:eastAsia="Calibri" w:hAnsi="Calibri" w:cs="Calibri"/>
                <w:color w:val="000000" w:themeColor="text1"/>
              </w:rPr>
            </w:pPr>
            <w:r w:rsidRPr="00F955CB">
              <w:rPr>
                <w:rFonts w:ascii="Calibri" w:eastAsia="Calibri" w:hAnsi="Calibri" w:cs="Calibri"/>
                <w:color w:val="000000" w:themeColor="text1"/>
              </w:rPr>
              <w:t>Telephone interview cognitive status (TICS)</w:t>
            </w:r>
          </w:p>
        </w:tc>
      </w:tr>
      <w:tr w:rsidR="00DE5053" w14:paraId="4B713F0D" w14:textId="77777777" w:rsidTr="0035239C">
        <w:trPr>
          <w:jc w:val="center"/>
        </w:trPr>
        <w:tc>
          <w:tcPr>
            <w:tcW w:w="0" w:type="auto"/>
          </w:tcPr>
          <w:p w14:paraId="6F91D696" w14:textId="77777777" w:rsidR="00DE5053" w:rsidRPr="009622E4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Episodic</w:t>
            </w:r>
            <w:r w:rsidRPr="009622E4">
              <w:rPr>
                <w:rFonts w:ascii="Calibri" w:eastAsia="Calibri" w:hAnsi="Calibri" w:cs="Calibri"/>
                <w:color w:val="000000" w:themeColor="text1"/>
              </w:rPr>
              <w:t xml:space="preserve"> memory</w:t>
            </w:r>
          </w:p>
        </w:tc>
        <w:tc>
          <w:tcPr>
            <w:tcW w:w="0" w:type="auto"/>
            <w:vAlign w:val="center"/>
          </w:tcPr>
          <w:p w14:paraId="48E21A6C" w14:textId="77777777" w:rsidR="00DE5053" w:rsidRPr="00F955CB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rPr>
                <w:rFonts w:ascii="Calibri" w:hAnsi="Calibri"/>
                <w:color w:val="000000" w:themeColor="text1"/>
              </w:rPr>
            </w:pPr>
            <w:r w:rsidRPr="004264F4">
              <w:rPr>
                <w:rFonts w:ascii="Calibri" w:hAnsi="Calibri"/>
                <w:color w:val="000000" w:themeColor="text1"/>
              </w:rPr>
              <w:t>immediate and delayed</w:t>
            </w:r>
            <w:r w:rsidRPr="00F955CB">
              <w:rPr>
                <w:rFonts w:ascii="Calibri" w:hAnsi="Calibri"/>
                <w:color w:val="000000" w:themeColor="text1"/>
              </w:rPr>
              <w:t xml:space="preserve"> word recall</w:t>
            </w:r>
          </w:p>
          <w:p w14:paraId="251C8AA9" w14:textId="77777777" w:rsidR="00DE5053" w:rsidRPr="00F955CB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rPr>
                <w:rFonts w:ascii="Calibri" w:hAnsi="Calibri"/>
                <w:color w:val="000000" w:themeColor="text1"/>
              </w:rPr>
            </w:pPr>
            <w:r w:rsidRPr="00F955CB">
              <w:rPr>
                <w:rFonts w:ascii="Calibri" w:hAnsi="Calibri"/>
                <w:color w:val="000000" w:themeColor="text1"/>
              </w:rPr>
              <w:t>Word list recognition</w:t>
            </w:r>
          </w:p>
          <w:p w14:paraId="53003EAC" w14:textId="77777777" w:rsidR="00DE5053" w:rsidRPr="00F955CB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rPr>
                <w:rFonts w:ascii="Calibri" w:eastAsia="Calibri" w:hAnsi="Calibri" w:cs="Calibri"/>
                <w:color w:val="000000" w:themeColor="text1"/>
              </w:rPr>
            </w:pPr>
            <w:r w:rsidRPr="00F955CB">
              <w:rPr>
                <w:rFonts w:ascii="Calibri" w:hAnsi="Calibri"/>
                <w:color w:val="000000" w:themeColor="text1"/>
              </w:rPr>
              <w:t>immediate and delayed logical memory</w:t>
            </w:r>
          </w:p>
        </w:tc>
      </w:tr>
      <w:tr w:rsidR="00DE5053" w14:paraId="05559D3B" w14:textId="77777777" w:rsidTr="0035239C">
        <w:trPr>
          <w:jc w:val="center"/>
        </w:trPr>
        <w:tc>
          <w:tcPr>
            <w:tcW w:w="0" w:type="auto"/>
          </w:tcPr>
          <w:p w14:paraId="528CA525" w14:textId="77777777" w:rsidR="00DE5053" w:rsidRPr="009622E4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rPr>
                <w:rFonts w:ascii="Calibri" w:eastAsia="Calibri" w:hAnsi="Calibri" w:cs="Calibri"/>
                <w:color w:val="000000" w:themeColor="text1"/>
              </w:rPr>
            </w:pPr>
            <w:r w:rsidRPr="009622E4">
              <w:rPr>
                <w:rFonts w:ascii="Calibri" w:eastAsia="Calibri" w:hAnsi="Calibri" w:cs="Calibri"/>
                <w:color w:val="000000" w:themeColor="text1"/>
              </w:rPr>
              <w:t>Working memory</w:t>
            </w:r>
          </w:p>
        </w:tc>
        <w:tc>
          <w:tcPr>
            <w:tcW w:w="0" w:type="auto"/>
            <w:vAlign w:val="center"/>
          </w:tcPr>
          <w:p w14:paraId="78A86AF5" w14:textId="77777777" w:rsidR="00DE5053" w:rsidRPr="00F955CB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rPr>
                <w:rFonts w:ascii="Calibri" w:hAnsi="Calibri"/>
                <w:color w:val="000000" w:themeColor="text1"/>
              </w:rPr>
            </w:pPr>
            <w:r w:rsidRPr="00F955CB">
              <w:rPr>
                <w:rFonts w:ascii="Calibri" w:hAnsi="Calibri"/>
                <w:color w:val="000000" w:themeColor="text1"/>
              </w:rPr>
              <w:t>Symbol digit modalities test</w:t>
            </w:r>
          </w:p>
          <w:p w14:paraId="701C3622" w14:textId="77777777" w:rsidR="00DE5053" w:rsidRPr="00F955CB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rPr>
                <w:rFonts w:ascii="Calibri" w:hAnsi="Calibri"/>
                <w:color w:val="000000" w:themeColor="text1"/>
              </w:rPr>
            </w:pPr>
            <w:r w:rsidRPr="00F955CB">
              <w:rPr>
                <w:rFonts w:ascii="Calibri" w:hAnsi="Calibri"/>
                <w:color w:val="000000" w:themeColor="text1"/>
              </w:rPr>
              <w:t xml:space="preserve">Symbol </w:t>
            </w:r>
            <w:r w:rsidRPr="004264F4">
              <w:rPr>
                <w:rFonts w:ascii="Calibri" w:hAnsi="Calibri"/>
                <w:color w:val="000000" w:themeColor="text1"/>
              </w:rPr>
              <w:t>cancellation</w:t>
            </w:r>
            <w:r w:rsidRPr="00F955CB">
              <w:rPr>
                <w:rFonts w:ascii="Calibri" w:hAnsi="Calibri"/>
                <w:color w:val="000000" w:themeColor="text1"/>
              </w:rPr>
              <w:t xml:space="preserve"> test</w:t>
            </w:r>
          </w:p>
        </w:tc>
      </w:tr>
      <w:tr w:rsidR="00DE5053" w14:paraId="51E6BF75" w14:textId="77777777" w:rsidTr="0035239C">
        <w:trPr>
          <w:jc w:val="center"/>
        </w:trPr>
        <w:tc>
          <w:tcPr>
            <w:tcW w:w="0" w:type="auto"/>
          </w:tcPr>
          <w:p w14:paraId="407DA30C" w14:textId="77777777" w:rsidR="00DE5053" w:rsidRPr="009622E4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rPr>
                <w:rFonts w:ascii="Calibri" w:eastAsia="Calibri" w:hAnsi="Calibri" w:cs="Calibri"/>
                <w:color w:val="000000" w:themeColor="text1"/>
              </w:rPr>
            </w:pPr>
            <w:r w:rsidRPr="009622E4">
              <w:rPr>
                <w:rFonts w:ascii="Calibri" w:eastAsia="Calibri" w:hAnsi="Calibri" w:cs="Calibri"/>
                <w:color w:val="000000" w:themeColor="text1"/>
              </w:rPr>
              <w:t>Executive function</w:t>
            </w:r>
          </w:p>
        </w:tc>
        <w:tc>
          <w:tcPr>
            <w:tcW w:w="0" w:type="auto"/>
            <w:vAlign w:val="center"/>
          </w:tcPr>
          <w:p w14:paraId="2EE4C932" w14:textId="77777777" w:rsidR="00DE5053" w:rsidRPr="00F955CB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rPr>
                <w:rFonts w:ascii="Calibri" w:hAnsi="Calibri"/>
                <w:color w:val="000000" w:themeColor="text1"/>
              </w:rPr>
            </w:pPr>
            <w:r w:rsidRPr="00F955CB">
              <w:rPr>
                <w:rFonts w:ascii="Calibri" w:hAnsi="Calibri"/>
                <w:color w:val="000000" w:themeColor="text1"/>
              </w:rPr>
              <w:t xml:space="preserve">Digit </w:t>
            </w:r>
            <w:r w:rsidRPr="004264F4">
              <w:rPr>
                <w:rFonts w:ascii="Calibri" w:hAnsi="Calibri"/>
                <w:color w:val="000000" w:themeColor="text1"/>
              </w:rPr>
              <w:t>span</w:t>
            </w:r>
            <w:r w:rsidRPr="00F955CB">
              <w:rPr>
                <w:rFonts w:ascii="Calibri" w:hAnsi="Calibri"/>
                <w:color w:val="000000" w:themeColor="text1"/>
              </w:rPr>
              <w:t xml:space="preserve"> backward test </w:t>
            </w:r>
          </w:p>
          <w:p w14:paraId="1A0741BB" w14:textId="77777777" w:rsidR="00DE5053" w:rsidRPr="00F955CB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rPr>
                <w:rFonts w:ascii="Calibri" w:eastAsia="Calibri" w:hAnsi="Calibri" w:cs="Calibri"/>
                <w:color w:val="000000" w:themeColor="text1"/>
              </w:rPr>
            </w:pPr>
            <w:r w:rsidRPr="00F955CB">
              <w:rPr>
                <w:rFonts w:ascii="Calibri" w:eastAsia="Calibri" w:hAnsi="Calibri" w:cs="Calibri"/>
                <w:color w:val="000000" w:themeColor="text1"/>
              </w:rPr>
              <w:t>Trail making test – part B</w:t>
            </w:r>
          </w:p>
          <w:p w14:paraId="2371701D" w14:textId="77777777" w:rsidR="00DE5053" w:rsidRPr="00F955CB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rPr>
                <w:rFonts w:ascii="Calibri" w:hAnsi="Calibri"/>
                <w:color w:val="000000" w:themeColor="text1"/>
              </w:rPr>
            </w:pPr>
            <w:r w:rsidRPr="00F955CB">
              <w:rPr>
                <w:rFonts w:ascii="Calibri" w:hAnsi="Calibri"/>
                <w:color w:val="000000" w:themeColor="text1"/>
              </w:rPr>
              <w:t>Number series test</w:t>
            </w:r>
          </w:p>
        </w:tc>
      </w:tr>
      <w:tr w:rsidR="00DE5053" w14:paraId="64C0A8FC" w14:textId="77777777" w:rsidTr="0035239C">
        <w:trPr>
          <w:jc w:val="center"/>
        </w:trPr>
        <w:tc>
          <w:tcPr>
            <w:tcW w:w="0" w:type="auto"/>
          </w:tcPr>
          <w:p w14:paraId="1C4BCAD1" w14:textId="77777777" w:rsidR="00DE5053" w:rsidRPr="009622E4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rPr>
                <w:rFonts w:ascii="Calibri" w:eastAsia="Calibri" w:hAnsi="Calibri" w:cs="Calibri"/>
                <w:color w:val="000000" w:themeColor="text1"/>
              </w:rPr>
            </w:pPr>
            <w:r w:rsidRPr="009622E4">
              <w:rPr>
                <w:rFonts w:ascii="Calibri" w:eastAsia="Calibri" w:hAnsi="Calibri" w:cs="Calibri"/>
                <w:color w:val="000000" w:themeColor="text1"/>
              </w:rPr>
              <w:t>Language (verbal fluency)</w:t>
            </w:r>
          </w:p>
        </w:tc>
        <w:tc>
          <w:tcPr>
            <w:tcW w:w="0" w:type="auto"/>
            <w:vAlign w:val="center"/>
          </w:tcPr>
          <w:p w14:paraId="22B06934" w14:textId="77777777" w:rsidR="00DE5053" w:rsidRPr="00F955CB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rPr>
                <w:rFonts w:ascii="Calibri" w:hAnsi="Calibri"/>
                <w:color w:val="000000" w:themeColor="text1"/>
              </w:rPr>
            </w:pPr>
            <w:r w:rsidRPr="004264F4">
              <w:rPr>
                <w:rFonts w:ascii="Calibri" w:hAnsi="Calibri"/>
                <w:color w:val="000000" w:themeColor="text1"/>
              </w:rPr>
              <w:t>Animal</w:t>
            </w:r>
            <w:r w:rsidRPr="00F955CB">
              <w:rPr>
                <w:rFonts w:ascii="Calibri" w:hAnsi="Calibri"/>
                <w:color w:val="000000" w:themeColor="text1"/>
              </w:rPr>
              <w:t xml:space="preserve"> naming</w:t>
            </w:r>
          </w:p>
        </w:tc>
      </w:tr>
      <w:tr w:rsidR="00DE5053" w14:paraId="53675BA5" w14:textId="77777777" w:rsidTr="0035239C">
        <w:trPr>
          <w:jc w:val="center"/>
        </w:trPr>
        <w:tc>
          <w:tcPr>
            <w:tcW w:w="0" w:type="auto"/>
          </w:tcPr>
          <w:p w14:paraId="4E1FB51F" w14:textId="77777777" w:rsidR="00DE5053" w:rsidRPr="009622E4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rPr>
                <w:rFonts w:ascii="Calibri" w:eastAsia="Calibri" w:hAnsi="Calibri" w:cs="Calibri"/>
                <w:color w:val="000000" w:themeColor="text1"/>
              </w:rPr>
            </w:pPr>
            <w:proofErr w:type="spellStart"/>
            <w:r w:rsidRPr="009622E4">
              <w:rPr>
                <w:rFonts w:ascii="Calibri" w:eastAsia="Calibri" w:hAnsi="Calibri" w:cs="Calibri"/>
                <w:color w:val="000000" w:themeColor="text1"/>
              </w:rPr>
              <w:t>Visuospatial</w:t>
            </w:r>
            <w:proofErr w:type="spellEnd"/>
            <w:r w:rsidRPr="009622E4">
              <w:rPr>
                <w:rFonts w:ascii="Calibri" w:eastAsia="Calibri" w:hAnsi="Calibri" w:cs="Calibri"/>
                <w:color w:val="000000" w:themeColor="text1"/>
              </w:rPr>
              <w:t xml:space="preserve"> function</w:t>
            </w:r>
          </w:p>
        </w:tc>
        <w:tc>
          <w:tcPr>
            <w:tcW w:w="0" w:type="auto"/>
            <w:vAlign w:val="center"/>
          </w:tcPr>
          <w:p w14:paraId="31743D7B" w14:textId="77777777" w:rsidR="00DE5053" w:rsidRPr="00F955CB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rPr>
                <w:rFonts w:ascii="Calibri" w:eastAsia="Calibri" w:hAnsi="Calibri" w:cs="Calibri"/>
                <w:color w:val="000000" w:themeColor="text1"/>
              </w:rPr>
            </w:pPr>
            <w:r w:rsidRPr="004264F4">
              <w:rPr>
                <w:rFonts w:ascii="Calibri" w:hAnsi="Calibri"/>
                <w:color w:val="000000" w:themeColor="text1"/>
              </w:rPr>
              <w:t>Constructional</w:t>
            </w:r>
            <w:r w:rsidRPr="00F955CB">
              <w:rPr>
                <w:rFonts w:ascii="Calibri" w:hAnsi="Calibri"/>
                <w:color w:val="000000" w:themeColor="text1"/>
              </w:rPr>
              <w:t xml:space="preserve"> praxis</w:t>
            </w:r>
          </w:p>
        </w:tc>
      </w:tr>
      <w:tr w:rsidR="00DE5053" w14:paraId="5E49A802" w14:textId="77777777" w:rsidTr="0035239C">
        <w:trPr>
          <w:jc w:val="center"/>
        </w:trPr>
        <w:tc>
          <w:tcPr>
            <w:tcW w:w="0" w:type="auto"/>
          </w:tcPr>
          <w:p w14:paraId="3F33991D" w14:textId="77777777" w:rsidR="00DE5053" w:rsidRPr="009622E4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rPr>
                <w:rFonts w:ascii="Calibri" w:eastAsia="Calibri" w:hAnsi="Calibri" w:cs="Calibri"/>
                <w:color w:val="000000" w:themeColor="text1"/>
                <w:lang w:eastAsia="zh-CN"/>
              </w:rPr>
            </w:pPr>
            <w:r w:rsidRPr="009622E4">
              <w:rPr>
                <w:rFonts w:ascii="Calibri" w:eastAsia="Calibri" w:hAnsi="Calibri" w:cs="Calibri"/>
                <w:color w:val="000000" w:themeColor="text1"/>
              </w:rPr>
              <w:t>Information processing speed</w:t>
            </w:r>
          </w:p>
        </w:tc>
        <w:tc>
          <w:tcPr>
            <w:tcW w:w="0" w:type="auto"/>
            <w:vAlign w:val="center"/>
          </w:tcPr>
          <w:p w14:paraId="3985D503" w14:textId="77777777" w:rsidR="00DE5053" w:rsidRPr="009622E4" w:rsidRDefault="00DE5053" w:rsidP="0035239C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61"/>
                <w:tab w:val="left" w:pos="1122"/>
                <w:tab w:val="left" w:pos="1683"/>
                <w:tab w:val="left" w:pos="2244"/>
                <w:tab w:val="left" w:pos="2805"/>
                <w:tab w:val="left" w:pos="3366"/>
                <w:tab w:val="left" w:pos="3927"/>
                <w:tab w:val="left" w:pos="4488"/>
                <w:tab w:val="left" w:pos="5049"/>
                <w:tab w:val="left" w:pos="5610"/>
                <w:tab w:val="left" w:pos="6171"/>
                <w:tab w:val="left" w:pos="6732"/>
                <w:tab w:val="left" w:pos="7293"/>
                <w:tab w:val="left" w:pos="7854"/>
                <w:tab w:val="left" w:pos="8415"/>
                <w:tab w:val="left" w:pos="8976"/>
                <w:tab w:val="left" w:pos="9537"/>
              </w:tabs>
              <w:spacing w:line="360" w:lineRule="auto"/>
              <w:rPr>
                <w:rFonts w:ascii="Calibri" w:eastAsia="Calibri" w:hAnsi="Calibri" w:cs="Calibri"/>
                <w:color w:val="000000" w:themeColor="text1"/>
              </w:rPr>
            </w:pPr>
            <w:r w:rsidRPr="009622E4">
              <w:rPr>
                <w:rFonts w:ascii="Calibri" w:hAnsi="Calibri"/>
                <w:color w:val="000000" w:themeColor="text1"/>
              </w:rPr>
              <w:t>Trail making test – part A</w:t>
            </w:r>
          </w:p>
        </w:tc>
      </w:tr>
    </w:tbl>
    <w:p w14:paraId="4ABF3F59" w14:textId="77777777" w:rsidR="00DE5053" w:rsidRDefault="00DE5053" w:rsidP="00DE5053">
      <w:pPr>
        <w:pStyle w:val="Default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rPr>
          <w:rFonts w:ascii="Calibri" w:eastAsia="Calibri" w:hAnsi="Calibri" w:cs="Calibri"/>
        </w:rPr>
      </w:pPr>
    </w:p>
    <w:p w14:paraId="25EE2561" w14:textId="77777777" w:rsidR="00DE5053" w:rsidRPr="00F41D39" w:rsidRDefault="00DE5053" w:rsidP="00DE5053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rPr>
          <w:rFonts w:ascii="Calibri" w:hAnsi="Calibri" w:cs="Calibri"/>
          <w:bCs/>
          <w:lang w:eastAsia="zh-CN"/>
        </w:rPr>
      </w:pPr>
    </w:p>
    <w:p w14:paraId="3C1CD13B" w14:textId="77777777" w:rsidR="00DE5053" w:rsidRPr="009716ED" w:rsidRDefault="00DE5053" w:rsidP="00DE5053">
      <w:pPr>
        <w:jc w:val="center"/>
        <w:rPr>
          <w:rFonts w:ascii="Calibri" w:eastAsia="Calibri" w:hAnsi="Calibri" w:cs="Calibri"/>
          <w:b/>
          <w:sz w:val="22"/>
        </w:rPr>
      </w:pPr>
      <w:r>
        <w:rPr>
          <w:rFonts w:ascii="Calibri" w:eastAsia="Calibri" w:hAnsi="Calibri" w:cs="Calibri"/>
          <w:b/>
        </w:rPr>
        <w:br w:type="page"/>
      </w:r>
      <w:proofErr w:type="gramStart"/>
      <w:r w:rsidRPr="009716ED">
        <w:rPr>
          <w:rFonts w:ascii="Calibri" w:eastAsia="Calibri" w:hAnsi="Calibri" w:cs="Calibri"/>
          <w:b/>
          <w:sz w:val="22"/>
        </w:rPr>
        <w:lastRenderedPageBreak/>
        <w:t>Table 2.</w:t>
      </w:r>
      <w:proofErr w:type="gramEnd"/>
      <w:r>
        <w:rPr>
          <w:rFonts w:ascii="Calibri" w:eastAsia="Calibri" w:hAnsi="Calibri" w:cs="Calibri"/>
          <w:b/>
          <w:sz w:val="22"/>
        </w:rPr>
        <w:t xml:space="preserve"> </w:t>
      </w:r>
      <w:r w:rsidRPr="009716ED">
        <w:rPr>
          <w:rFonts w:ascii="Calibri" w:eastAsia="Calibri" w:hAnsi="Calibri" w:cs="Calibri"/>
          <w:b/>
          <w:color w:val="000000" w:themeColor="text1"/>
        </w:rPr>
        <w:t xml:space="preserve">The distribution of the change of CDR global </w:t>
      </w:r>
      <w:r>
        <w:rPr>
          <w:rFonts w:ascii="Calibri" w:eastAsia="Calibri" w:hAnsi="Calibri" w:cs="Calibri"/>
          <w:b/>
          <w:color w:val="000000" w:themeColor="text1"/>
        </w:rPr>
        <w:t xml:space="preserve">scores </w:t>
      </w:r>
      <w:r w:rsidRPr="009716ED">
        <w:rPr>
          <w:rFonts w:ascii="Calibri" w:eastAsia="Calibri" w:hAnsi="Calibri" w:cs="Calibri"/>
          <w:b/>
          <w:color w:val="000000" w:themeColor="text1"/>
        </w:rPr>
        <w:t>when re-evaluated</w:t>
      </w:r>
      <w:r>
        <w:rPr>
          <w:rFonts w:ascii="Calibri" w:eastAsia="Calibri" w:hAnsi="Calibri" w:cs="Calibri"/>
          <w:b/>
          <w:sz w:val="22"/>
        </w:rPr>
        <w:t xml:space="preserve"> </w:t>
      </w:r>
    </w:p>
    <w:p w14:paraId="389399DA" w14:textId="77777777" w:rsidR="00DE5053" w:rsidRDefault="00DE5053" w:rsidP="00DE5053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rPr>
          <w:rFonts w:ascii="Calibri" w:eastAsia="Calibri" w:hAnsi="Calibri" w:cs="Calibri"/>
          <w:b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4122"/>
        <w:gridCol w:w="1113"/>
        <w:gridCol w:w="1259"/>
        <w:gridCol w:w="1113"/>
        <w:gridCol w:w="817"/>
        <w:gridCol w:w="819"/>
      </w:tblGrid>
      <w:tr w:rsidR="00DE5053" w14:paraId="3DD18701" w14:textId="77777777" w:rsidTr="0035239C">
        <w:trPr>
          <w:trHeight w:val="340"/>
          <w:jc w:val="center"/>
        </w:trPr>
        <w:tc>
          <w:tcPr>
            <w:tcW w:w="22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21CBC" w14:textId="77777777" w:rsidR="00DE5053" w:rsidRDefault="00DE5053" w:rsidP="0035239C">
            <w:pPr>
              <w:rPr>
                <w:sz w:val="20"/>
                <w:szCs w:val="20"/>
              </w:rPr>
            </w:pPr>
          </w:p>
        </w:tc>
        <w:tc>
          <w:tcPr>
            <w:tcW w:w="2770" w:type="pct"/>
            <w:gridSpan w:val="5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951849" w14:textId="315B1419" w:rsidR="00DE5053" w:rsidRDefault="00DE5053" w:rsidP="0035239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 w:hint="eastAsia"/>
                <w:color w:val="000000"/>
                <w:lang w:eastAsia="zh-CN"/>
              </w:rPr>
              <w:t>I</w:t>
            </w:r>
            <w:r>
              <w:rPr>
                <w:rFonts w:ascii="Calibri" w:hAnsi="Calibri" w:cs="Calibri"/>
                <w:color w:val="000000"/>
              </w:rPr>
              <w:t>nitial rating of CDR global scores</w:t>
            </w:r>
          </w:p>
        </w:tc>
      </w:tr>
      <w:tr w:rsidR="00DE5053" w14:paraId="2B262443" w14:textId="77777777" w:rsidTr="0035239C">
        <w:trPr>
          <w:trHeight w:val="340"/>
          <w:jc w:val="center"/>
        </w:trPr>
        <w:tc>
          <w:tcPr>
            <w:tcW w:w="22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350D14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437854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68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6C13F8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46E8B0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4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59685F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44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060CCE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DE5053" w14:paraId="334E99FA" w14:textId="77777777" w:rsidTr="0035239C">
        <w:trPr>
          <w:trHeight w:val="320"/>
          <w:jc w:val="center"/>
        </w:trPr>
        <w:tc>
          <w:tcPr>
            <w:tcW w:w="2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9E79E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 change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78AF7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AF53B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EA78F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EEB99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10D78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DE5053" w14:paraId="0D2972F6" w14:textId="77777777" w:rsidTr="0035239C">
        <w:trPr>
          <w:trHeight w:val="320"/>
          <w:jc w:val="center"/>
        </w:trPr>
        <w:tc>
          <w:tcPr>
            <w:tcW w:w="2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5CD15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hange to one level upper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9807C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2F76E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AFD64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7DBA5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1F539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</w:tr>
      <w:tr w:rsidR="00DE5053" w14:paraId="64ACC796" w14:textId="77777777" w:rsidTr="0035239C">
        <w:trPr>
          <w:trHeight w:val="320"/>
          <w:jc w:val="center"/>
        </w:trPr>
        <w:tc>
          <w:tcPr>
            <w:tcW w:w="223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C0663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hange to one level lower</w:t>
            </w:r>
          </w:p>
        </w:tc>
        <w:tc>
          <w:tcPr>
            <w:tcW w:w="60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DAE39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68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1ABA2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0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2210C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44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A8FDF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-</w:t>
            </w:r>
          </w:p>
        </w:tc>
        <w:tc>
          <w:tcPr>
            <w:tcW w:w="44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E1C33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DE5053" w14:paraId="76A35947" w14:textId="77777777" w:rsidTr="0035239C">
        <w:trPr>
          <w:trHeight w:val="340"/>
          <w:jc w:val="center"/>
        </w:trPr>
        <w:tc>
          <w:tcPr>
            <w:tcW w:w="22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71B775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otal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97E7E8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A89867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EBA18D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A17AE8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F50A91" w14:textId="77777777" w:rsidR="00DE5053" w:rsidRDefault="00DE5053" w:rsidP="003523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73A4FBB1" w14:textId="77777777" w:rsidR="00DE5053" w:rsidRDefault="00DE5053" w:rsidP="00DE5053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jc w:val="center"/>
        <w:rPr>
          <w:rFonts w:ascii="Calibri" w:eastAsia="Calibri" w:hAnsi="Calibri" w:cs="Calibri"/>
          <w:b/>
        </w:rPr>
      </w:pPr>
    </w:p>
    <w:p w14:paraId="7FBE81EA" w14:textId="77777777" w:rsidR="00A64BD4" w:rsidRDefault="00A64BD4">
      <w:pPr>
        <w:pStyle w:val="Body"/>
        <w:spacing w:line="360" w:lineRule="auto"/>
        <w:rPr>
          <w:rFonts w:ascii="Calibri" w:hAnsi="Calibri"/>
          <w:b/>
          <w:bCs/>
          <w:sz w:val="26"/>
          <w:szCs w:val="26"/>
          <w:lang w:eastAsia="zh-CN"/>
        </w:rPr>
      </w:pPr>
    </w:p>
    <w:p w14:paraId="6B20D769" w14:textId="77777777" w:rsidR="00DE5053" w:rsidRDefault="00DE5053">
      <w:pPr>
        <w:pStyle w:val="Body"/>
        <w:spacing w:line="360" w:lineRule="auto"/>
        <w:rPr>
          <w:rFonts w:ascii="Calibri" w:hAnsi="Calibri"/>
          <w:b/>
          <w:bCs/>
          <w:sz w:val="26"/>
          <w:szCs w:val="26"/>
          <w:lang w:eastAsia="zh-CN"/>
        </w:rPr>
        <w:sectPr w:rsidR="00DE5053" w:rsidSect="001B7E64">
          <w:footerReference w:type="default" r:id="rId9"/>
          <w:pgSz w:w="11907" w:h="16839" w:code="9"/>
          <w:pgMar w:top="1440" w:right="1440" w:bottom="1440" w:left="1440" w:header="709" w:footer="851" w:gutter="0"/>
          <w:cols w:sep="1" w:space="425"/>
          <w:docGrid w:linePitch="326"/>
        </w:sectPr>
      </w:pPr>
    </w:p>
    <w:p w14:paraId="4A8AFD45" w14:textId="7BE068C9" w:rsidR="00A64BD4" w:rsidRPr="001578DF" w:rsidRDefault="00A64BD4">
      <w:pPr>
        <w:pStyle w:val="Body"/>
        <w:spacing w:line="360" w:lineRule="auto"/>
        <w:rPr>
          <w:rFonts w:ascii="Calibri" w:hAnsi="Calibri"/>
          <w:b/>
          <w:bCs/>
          <w:sz w:val="26"/>
          <w:szCs w:val="26"/>
          <w:lang w:eastAsia="zh-CN"/>
        </w:rPr>
      </w:pPr>
    </w:p>
    <w:p w14:paraId="3FB1189B" w14:textId="4F9FF699" w:rsidR="00A47D93" w:rsidRPr="00A47D93" w:rsidRDefault="00530A28" w:rsidP="00A47D93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jc w:val="center"/>
        <w:rPr>
          <w:rFonts w:ascii="Calibri" w:hAnsi="Calibri" w:cs="Calibri"/>
          <w:b/>
          <w:lang w:eastAsia="zh-CN"/>
        </w:rPr>
      </w:pPr>
      <w:r w:rsidRPr="00A47D93">
        <w:rPr>
          <w:rFonts w:ascii="Calibri" w:hAnsi="Calibri" w:cs="Calibri"/>
          <w:bCs/>
          <w:lang w:eastAsia="zh-CN"/>
        </w:rPr>
        <w:t xml:space="preserve">Table </w:t>
      </w:r>
      <w:r w:rsidR="00356872" w:rsidRPr="00A47D93">
        <w:rPr>
          <w:rFonts w:ascii="Calibri" w:hAnsi="Calibri" w:cs="Calibri"/>
          <w:bCs/>
          <w:lang w:eastAsia="zh-CN"/>
        </w:rPr>
        <w:t>S</w:t>
      </w:r>
      <w:r w:rsidR="0035239C">
        <w:rPr>
          <w:rFonts w:ascii="Calibri" w:hAnsi="Calibri" w:cs="Calibri" w:hint="eastAsia"/>
          <w:bCs/>
          <w:lang w:eastAsia="zh-CN"/>
        </w:rPr>
        <w:t>3</w:t>
      </w:r>
      <w:r w:rsidRPr="00A47D93">
        <w:rPr>
          <w:rFonts w:ascii="Calibri" w:hAnsi="Calibri" w:cs="Calibri"/>
          <w:bCs/>
          <w:lang w:eastAsia="zh-CN"/>
        </w:rPr>
        <w:t xml:space="preserve">. Time taken </w:t>
      </w:r>
      <w:bookmarkStart w:id="0" w:name="_GoBack"/>
      <w:bookmarkEnd w:id="0"/>
      <w:r w:rsidRPr="00A47D93">
        <w:rPr>
          <w:rFonts w:ascii="Calibri" w:hAnsi="Calibri" w:cs="Calibri"/>
          <w:bCs/>
          <w:lang w:eastAsia="zh-CN"/>
        </w:rPr>
        <w:t>for each test (minutes)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159"/>
        <w:gridCol w:w="3306"/>
        <w:gridCol w:w="968"/>
        <w:gridCol w:w="1161"/>
        <w:gridCol w:w="1357"/>
        <w:gridCol w:w="1358"/>
        <w:gridCol w:w="816"/>
        <w:gridCol w:w="1114"/>
        <w:gridCol w:w="969"/>
        <w:gridCol w:w="967"/>
      </w:tblGrid>
      <w:tr w:rsidR="00A47D93" w:rsidRPr="00A47D93" w14:paraId="0629A3DB" w14:textId="77777777" w:rsidTr="00300296">
        <w:trPr>
          <w:trHeight w:val="255"/>
        </w:trPr>
        <w:tc>
          <w:tcPr>
            <w:tcW w:w="763" w:type="pct"/>
            <w:tcBorders>
              <w:top w:val="single" w:sz="4" w:space="0" w:color="auto"/>
              <w:bottom w:val="single" w:sz="6" w:space="0" w:color="auto"/>
            </w:tcBorders>
          </w:tcPr>
          <w:p w14:paraId="0809D66B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Testing</w:t>
            </w:r>
          </w:p>
          <w:p w14:paraId="7C736DC1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Sequence</w:t>
            </w:r>
          </w:p>
        </w:tc>
        <w:tc>
          <w:tcPr>
            <w:tcW w:w="1154" w:type="pct"/>
            <w:tcBorders>
              <w:top w:val="single" w:sz="4" w:space="0" w:color="auto"/>
              <w:bottom w:val="single" w:sz="6" w:space="0" w:color="auto"/>
            </w:tcBorders>
            <w:noWrap/>
            <w:hideMark/>
          </w:tcPr>
          <w:p w14:paraId="73468FBA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Test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6" w:space="0" w:color="auto"/>
            </w:tcBorders>
            <w:noWrap/>
            <w:hideMark/>
          </w:tcPr>
          <w:p w14:paraId="7504D445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N</w:t>
            </w:r>
          </w:p>
        </w:tc>
        <w:tc>
          <w:tcPr>
            <w:tcW w:w="411" w:type="pct"/>
            <w:tcBorders>
              <w:top w:val="single" w:sz="4" w:space="0" w:color="auto"/>
              <w:bottom w:val="single" w:sz="6" w:space="0" w:color="auto"/>
            </w:tcBorders>
          </w:tcPr>
          <w:p w14:paraId="55504517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mean</w:t>
            </w:r>
          </w:p>
        </w:tc>
        <w:tc>
          <w:tcPr>
            <w:tcW w:w="480" w:type="pct"/>
            <w:tcBorders>
              <w:top w:val="single" w:sz="4" w:space="0" w:color="auto"/>
              <w:bottom w:val="single" w:sz="6" w:space="0" w:color="auto"/>
            </w:tcBorders>
          </w:tcPr>
          <w:p w14:paraId="03775E19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SD</w:t>
            </w:r>
          </w:p>
        </w:tc>
        <w:tc>
          <w:tcPr>
            <w:tcW w:w="480" w:type="pct"/>
            <w:tcBorders>
              <w:top w:val="single" w:sz="4" w:space="0" w:color="auto"/>
              <w:bottom w:val="single" w:sz="6" w:space="0" w:color="auto"/>
            </w:tcBorders>
            <w:noWrap/>
            <w:hideMark/>
          </w:tcPr>
          <w:p w14:paraId="15619749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median</w:t>
            </w:r>
          </w:p>
        </w:tc>
        <w:tc>
          <w:tcPr>
            <w:tcW w:w="289" w:type="pct"/>
            <w:tcBorders>
              <w:top w:val="single" w:sz="4" w:space="0" w:color="auto"/>
              <w:bottom w:val="single" w:sz="6" w:space="0" w:color="auto"/>
            </w:tcBorders>
            <w:noWrap/>
            <w:hideMark/>
          </w:tcPr>
          <w:p w14:paraId="5BF599D1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min</w:t>
            </w:r>
          </w:p>
        </w:tc>
        <w:tc>
          <w:tcPr>
            <w:tcW w:w="394" w:type="pct"/>
            <w:tcBorders>
              <w:top w:val="single" w:sz="4" w:space="0" w:color="auto"/>
              <w:bottom w:val="single" w:sz="6" w:space="0" w:color="auto"/>
            </w:tcBorders>
          </w:tcPr>
          <w:p w14:paraId="781AE002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max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6" w:space="0" w:color="auto"/>
            </w:tcBorders>
            <w:noWrap/>
            <w:hideMark/>
          </w:tcPr>
          <w:p w14:paraId="3A109AF2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p10</w:t>
            </w:r>
          </w:p>
        </w:tc>
        <w:tc>
          <w:tcPr>
            <w:tcW w:w="342" w:type="pct"/>
            <w:tcBorders>
              <w:top w:val="single" w:sz="4" w:space="0" w:color="auto"/>
              <w:bottom w:val="single" w:sz="6" w:space="0" w:color="auto"/>
            </w:tcBorders>
            <w:noWrap/>
            <w:hideMark/>
          </w:tcPr>
          <w:p w14:paraId="2A15173F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p90</w:t>
            </w:r>
          </w:p>
        </w:tc>
      </w:tr>
      <w:tr w:rsidR="00A47D93" w:rsidRPr="00A47D93" w14:paraId="3E8D842E" w14:textId="77777777" w:rsidTr="00300296">
        <w:trPr>
          <w:trHeight w:val="255"/>
        </w:trPr>
        <w:tc>
          <w:tcPr>
            <w:tcW w:w="1918" w:type="pct"/>
            <w:gridSpan w:val="2"/>
            <w:tcBorders>
              <w:top w:val="single" w:sz="6" w:space="0" w:color="auto"/>
              <w:bottom w:val="nil"/>
            </w:tcBorders>
          </w:tcPr>
          <w:p w14:paraId="067FC57B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/>
                <w:b/>
                <w:sz w:val="20"/>
                <w:szCs w:val="20"/>
                <w:bdr w:val="none" w:sz="0" w:space="0" w:color="auto"/>
                <w:lang w:eastAsia="zh-CN"/>
              </w:rPr>
              <w:t>RESPONDENT</w:t>
            </w:r>
          </w:p>
        </w:tc>
        <w:tc>
          <w:tcPr>
            <w:tcW w:w="343" w:type="pct"/>
            <w:tcBorders>
              <w:top w:val="single" w:sz="6" w:space="0" w:color="auto"/>
              <w:bottom w:val="nil"/>
            </w:tcBorders>
            <w:noWrap/>
          </w:tcPr>
          <w:p w14:paraId="6EC7A6A5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411" w:type="pct"/>
            <w:tcBorders>
              <w:top w:val="single" w:sz="6" w:space="0" w:color="auto"/>
              <w:bottom w:val="nil"/>
            </w:tcBorders>
          </w:tcPr>
          <w:p w14:paraId="7C50F329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480" w:type="pct"/>
            <w:tcBorders>
              <w:top w:val="single" w:sz="6" w:space="0" w:color="auto"/>
              <w:bottom w:val="nil"/>
            </w:tcBorders>
          </w:tcPr>
          <w:p w14:paraId="488D6966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480" w:type="pct"/>
            <w:tcBorders>
              <w:top w:val="single" w:sz="6" w:space="0" w:color="auto"/>
              <w:bottom w:val="nil"/>
            </w:tcBorders>
            <w:noWrap/>
          </w:tcPr>
          <w:p w14:paraId="7411517B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289" w:type="pct"/>
            <w:tcBorders>
              <w:top w:val="single" w:sz="6" w:space="0" w:color="auto"/>
              <w:bottom w:val="nil"/>
            </w:tcBorders>
            <w:noWrap/>
          </w:tcPr>
          <w:p w14:paraId="576FDD4F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394" w:type="pct"/>
            <w:tcBorders>
              <w:top w:val="single" w:sz="6" w:space="0" w:color="auto"/>
              <w:bottom w:val="nil"/>
            </w:tcBorders>
          </w:tcPr>
          <w:p w14:paraId="798A02D3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343" w:type="pct"/>
            <w:tcBorders>
              <w:top w:val="single" w:sz="6" w:space="0" w:color="auto"/>
              <w:bottom w:val="nil"/>
            </w:tcBorders>
            <w:noWrap/>
          </w:tcPr>
          <w:p w14:paraId="3E9B64C5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342" w:type="pct"/>
            <w:tcBorders>
              <w:top w:val="single" w:sz="6" w:space="0" w:color="auto"/>
              <w:bottom w:val="nil"/>
            </w:tcBorders>
            <w:noWrap/>
          </w:tcPr>
          <w:p w14:paraId="6A75A6D1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</w:tr>
      <w:tr w:rsidR="00A47D93" w:rsidRPr="00A47D93" w14:paraId="1B9EFADA" w14:textId="77777777" w:rsidTr="00300296">
        <w:trPr>
          <w:trHeight w:val="255"/>
        </w:trPr>
        <w:tc>
          <w:tcPr>
            <w:tcW w:w="763" w:type="pct"/>
            <w:tcBorders>
              <w:top w:val="nil"/>
            </w:tcBorders>
          </w:tcPr>
          <w:p w14:paraId="5614B3E6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</w:t>
            </w:r>
          </w:p>
        </w:tc>
        <w:tc>
          <w:tcPr>
            <w:tcW w:w="1154" w:type="pct"/>
            <w:tcBorders>
              <w:top w:val="nil"/>
            </w:tcBorders>
            <w:noWrap/>
            <w:hideMark/>
          </w:tcPr>
          <w:p w14:paraId="73465A90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MMSE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D489C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4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31A78414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8</w:t>
            </w:r>
            <w:r w:rsidRPr="00A47D93"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  <w:t>.5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82D367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3.1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4CB9D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7.8 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444E5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43BD29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23.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CC209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5.3 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6C9BBB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12.5 </w:t>
            </w:r>
          </w:p>
        </w:tc>
      </w:tr>
      <w:tr w:rsidR="00A47D93" w:rsidRPr="00A47D93" w14:paraId="4FCA06D0" w14:textId="77777777" w:rsidTr="00300296">
        <w:trPr>
          <w:trHeight w:val="255"/>
        </w:trPr>
        <w:tc>
          <w:tcPr>
            <w:tcW w:w="763" w:type="pct"/>
          </w:tcPr>
          <w:p w14:paraId="3D0A2D3A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2</w:t>
            </w:r>
          </w:p>
        </w:tc>
        <w:tc>
          <w:tcPr>
            <w:tcW w:w="1154" w:type="pct"/>
            <w:noWrap/>
            <w:hideMark/>
          </w:tcPr>
          <w:p w14:paraId="4A75E51C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HRS TICS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33140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42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51E52211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  <w:t>0.9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58BA65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0.6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394D4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8 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13E36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1 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DC9C78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7.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B955D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5 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4DEEAC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1.6 </w:t>
            </w:r>
          </w:p>
        </w:tc>
      </w:tr>
      <w:tr w:rsidR="00A47D93" w:rsidRPr="00A47D93" w14:paraId="2EE6C894" w14:textId="77777777" w:rsidTr="00300296">
        <w:trPr>
          <w:trHeight w:val="255"/>
        </w:trPr>
        <w:tc>
          <w:tcPr>
            <w:tcW w:w="763" w:type="pct"/>
          </w:tcPr>
          <w:p w14:paraId="14743A99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3</w:t>
            </w:r>
          </w:p>
        </w:tc>
        <w:tc>
          <w:tcPr>
            <w:tcW w:w="1154" w:type="pct"/>
            <w:noWrap/>
            <w:hideMark/>
          </w:tcPr>
          <w:p w14:paraId="49F8BBAD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 xml:space="preserve">Word </w:t>
            </w: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r</w:t>
            </w: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ecall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4A93F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41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731DC813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3.</w:t>
            </w:r>
            <w:r w:rsidRPr="00A47D93"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  <w:t>9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917A36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.3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A4674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3.7 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DAC02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5 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FC705E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11.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F7CFF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2.6 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1B1AFA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5.4 </w:t>
            </w:r>
          </w:p>
        </w:tc>
      </w:tr>
      <w:tr w:rsidR="00A47D93" w:rsidRPr="00A47D93" w14:paraId="2F8B9CA0" w14:textId="77777777" w:rsidTr="00300296">
        <w:trPr>
          <w:trHeight w:val="255"/>
        </w:trPr>
        <w:tc>
          <w:tcPr>
            <w:tcW w:w="763" w:type="pct"/>
          </w:tcPr>
          <w:p w14:paraId="66A9B4D9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4</w:t>
            </w:r>
          </w:p>
        </w:tc>
        <w:tc>
          <w:tcPr>
            <w:tcW w:w="1154" w:type="pct"/>
            <w:noWrap/>
            <w:hideMark/>
          </w:tcPr>
          <w:p w14:paraId="178BD5EE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 xml:space="preserve">Animal </w:t>
            </w: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n</w:t>
            </w: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aming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AD0EB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3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504DAFD2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3.</w:t>
            </w:r>
            <w:r w:rsidRPr="00A47D93"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  <w:t>3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5EED12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.7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9A6F5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3.2 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6A931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2 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D5B2BD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8.8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6D2E8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4 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45C462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5.3 </w:t>
            </w:r>
          </w:p>
        </w:tc>
      </w:tr>
      <w:tr w:rsidR="00A47D93" w:rsidRPr="00A47D93" w14:paraId="5D60E6B8" w14:textId="77777777" w:rsidTr="00300296">
        <w:trPr>
          <w:trHeight w:val="255"/>
        </w:trPr>
        <w:tc>
          <w:tcPr>
            <w:tcW w:w="763" w:type="pct"/>
          </w:tcPr>
          <w:p w14:paraId="1A04625F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5</w:t>
            </w:r>
          </w:p>
        </w:tc>
        <w:tc>
          <w:tcPr>
            <w:tcW w:w="1154" w:type="pct"/>
            <w:noWrap/>
            <w:hideMark/>
          </w:tcPr>
          <w:p w14:paraId="353E8B7D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 xml:space="preserve">Symbol </w:t>
            </w: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c</w:t>
            </w: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ancellation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9FDFF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13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5211F355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2.</w:t>
            </w:r>
            <w:r w:rsidRPr="00A47D93"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  <w:t>3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B0D99A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0.7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894A1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2.2 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ABA5B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1 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1C150B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7.8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0149F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1.7 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03F87F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3.1 </w:t>
            </w:r>
          </w:p>
        </w:tc>
      </w:tr>
      <w:tr w:rsidR="00A47D93" w:rsidRPr="00A47D93" w14:paraId="1DE1ACDF" w14:textId="77777777" w:rsidTr="00300296">
        <w:trPr>
          <w:trHeight w:val="255"/>
        </w:trPr>
        <w:tc>
          <w:tcPr>
            <w:tcW w:w="763" w:type="pct"/>
          </w:tcPr>
          <w:p w14:paraId="697FFEBA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6</w:t>
            </w:r>
          </w:p>
        </w:tc>
        <w:tc>
          <w:tcPr>
            <w:tcW w:w="1154" w:type="pct"/>
            <w:noWrap/>
            <w:hideMark/>
          </w:tcPr>
          <w:p w14:paraId="6E5C1643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 xml:space="preserve">Backward </w:t>
            </w: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c</w:t>
            </w: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ount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EE95F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26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65DBC40A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.</w:t>
            </w:r>
            <w:r w:rsidRPr="00A47D93"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  <w:t>5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FCAE5E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0.7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A13DC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1.3 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88BE2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2 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3B0FFB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5.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0D07A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9 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AA85F3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2.3 </w:t>
            </w:r>
          </w:p>
        </w:tc>
      </w:tr>
      <w:tr w:rsidR="00A47D93" w:rsidRPr="00A47D93" w14:paraId="0A15660E" w14:textId="77777777" w:rsidTr="00300296">
        <w:trPr>
          <w:trHeight w:val="255"/>
        </w:trPr>
        <w:tc>
          <w:tcPr>
            <w:tcW w:w="763" w:type="pct"/>
          </w:tcPr>
          <w:p w14:paraId="75B1A892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7</w:t>
            </w:r>
          </w:p>
        </w:tc>
        <w:tc>
          <w:tcPr>
            <w:tcW w:w="1154" w:type="pct"/>
            <w:noWrap/>
            <w:hideMark/>
          </w:tcPr>
          <w:p w14:paraId="3B9CE6C5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CSI</w:t>
            </w: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-</w:t>
            </w: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D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DE59E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46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006E8DE8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.4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46B6E7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0.6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3898C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.2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085BB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2 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B72C2A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5.1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62585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0.8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7A2620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2.1 </w:t>
            </w:r>
          </w:p>
        </w:tc>
      </w:tr>
      <w:tr w:rsidR="00A47D93" w:rsidRPr="00A47D93" w14:paraId="748F8504" w14:textId="77777777" w:rsidTr="00300296">
        <w:trPr>
          <w:trHeight w:val="255"/>
        </w:trPr>
        <w:tc>
          <w:tcPr>
            <w:tcW w:w="763" w:type="pct"/>
          </w:tcPr>
          <w:p w14:paraId="71F8E50D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8</w:t>
            </w:r>
          </w:p>
        </w:tc>
        <w:tc>
          <w:tcPr>
            <w:tcW w:w="1154" w:type="pct"/>
            <w:noWrap/>
            <w:hideMark/>
          </w:tcPr>
          <w:p w14:paraId="747805E0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 xml:space="preserve">Delayed </w:t>
            </w: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word r</w:t>
            </w: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ecall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660C8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36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2D3B9C9E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0.8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F42992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0.5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BAD84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7 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C74E0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0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CC79A2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4.8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327E7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3 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FE79B3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1.4 </w:t>
            </w:r>
          </w:p>
        </w:tc>
      </w:tr>
      <w:tr w:rsidR="00A47D93" w:rsidRPr="00A47D93" w14:paraId="0228D382" w14:textId="77777777" w:rsidTr="00300296">
        <w:trPr>
          <w:trHeight w:val="255"/>
        </w:trPr>
        <w:tc>
          <w:tcPr>
            <w:tcW w:w="763" w:type="pct"/>
          </w:tcPr>
          <w:p w14:paraId="40EEE51C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9</w:t>
            </w:r>
          </w:p>
        </w:tc>
        <w:tc>
          <w:tcPr>
            <w:tcW w:w="1154" w:type="pct"/>
            <w:noWrap/>
            <w:hideMark/>
          </w:tcPr>
          <w:p w14:paraId="27D84A5A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 xml:space="preserve">Logical </w:t>
            </w: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m</w:t>
            </w: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 xml:space="preserve">emory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916BE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35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04DA4BC5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3.0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9988C0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0.9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012D4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2.9 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F2A21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2 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800908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8.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757F8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2.1 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267379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4.2 </w:t>
            </w:r>
          </w:p>
        </w:tc>
      </w:tr>
      <w:tr w:rsidR="00A47D93" w:rsidRPr="00A47D93" w14:paraId="4036BC66" w14:textId="77777777" w:rsidTr="00300296">
        <w:trPr>
          <w:trHeight w:val="255"/>
        </w:trPr>
        <w:tc>
          <w:tcPr>
            <w:tcW w:w="763" w:type="pct"/>
          </w:tcPr>
          <w:p w14:paraId="7346E117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0</w:t>
            </w:r>
          </w:p>
        </w:tc>
        <w:tc>
          <w:tcPr>
            <w:tcW w:w="1154" w:type="pct"/>
            <w:noWrap/>
            <w:hideMark/>
          </w:tcPr>
          <w:p w14:paraId="01361869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Word</w:t>
            </w: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 r</w:t>
            </w: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ecognition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331AA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35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79A4FF1A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2.9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DB8490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.1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97124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2.7 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629FA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7 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B522A0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10.9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E46EB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1.8 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F36357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4.2 </w:t>
            </w:r>
          </w:p>
        </w:tc>
      </w:tr>
      <w:tr w:rsidR="00A47D93" w:rsidRPr="00A47D93" w14:paraId="7AD7C865" w14:textId="77777777" w:rsidTr="00300296">
        <w:trPr>
          <w:trHeight w:val="255"/>
        </w:trPr>
        <w:tc>
          <w:tcPr>
            <w:tcW w:w="763" w:type="pct"/>
          </w:tcPr>
          <w:p w14:paraId="0EE66CF3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1</w:t>
            </w:r>
          </w:p>
        </w:tc>
        <w:tc>
          <w:tcPr>
            <w:tcW w:w="1154" w:type="pct"/>
            <w:noWrap/>
            <w:hideMark/>
          </w:tcPr>
          <w:p w14:paraId="38EE5C3A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 xml:space="preserve">Constructional </w:t>
            </w: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p</w:t>
            </w: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raxis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4EE85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36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744F28CC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3.2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DD1B10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.4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3FF85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2.9 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E4876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3 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3ECB15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11.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1B3FB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1.7 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626560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5</w:t>
            </w:r>
          </w:p>
        </w:tc>
      </w:tr>
      <w:tr w:rsidR="00A47D93" w:rsidRPr="00A47D93" w14:paraId="1323A03D" w14:textId="77777777" w:rsidTr="00300296">
        <w:trPr>
          <w:trHeight w:val="255"/>
        </w:trPr>
        <w:tc>
          <w:tcPr>
            <w:tcW w:w="763" w:type="pct"/>
            <w:vAlign w:val="center"/>
          </w:tcPr>
          <w:p w14:paraId="432FD78F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2</w:t>
            </w:r>
          </w:p>
        </w:tc>
        <w:tc>
          <w:tcPr>
            <w:tcW w:w="1154" w:type="pct"/>
            <w:noWrap/>
            <w:hideMark/>
          </w:tcPr>
          <w:p w14:paraId="1D6D4F02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S</w:t>
            </w: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ymbol digit matching test (SDMT)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CD333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06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20BF0C58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4.4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494404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.2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32233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4.3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3C2B7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0.1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51A533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9.3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B6147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3.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0FD322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5.9</w:t>
            </w:r>
          </w:p>
        </w:tc>
      </w:tr>
      <w:tr w:rsidR="00A47D93" w:rsidRPr="00A47D93" w14:paraId="790F1F21" w14:textId="77777777" w:rsidTr="00300296">
        <w:trPr>
          <w:trHeight w:val="255"/>
        </w:trPr>
        <w:tc>
          <w:tcPr>
            <w:tcW w:w="763" w:type="pct"/>
          </w:tcPr>
          <w:p w14:paraId="58C6F264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3</w:t>
            </w:r>
          </w:p>
        </w:tc>
        <w:tc>
          <w:tcPr>
            <w:tcW w:w="1154" w:type="pct"/>
            <w:noWrap/>
            <w:hideMark/>
          </w:tcPr>
          <w:p w14:paraId="634DC2F0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 xml:space="preserve">Delayed </w:t>
            </w: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l</w:t>
            </w: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 xml:space="preserve">ogical </w:t>
            </w: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m</w:t>
            </w: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emory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C5E82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85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5C027B97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.2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4C2BF1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0.6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E9F76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1.1 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81C5A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2 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E48228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5.6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23416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6 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751E11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2.0 </w:t>
            </w:r>
          </w:p>
        </w:tc>
      </w:tr>
      <w:tr w:rsidR="00A47D93" w:rsidRPr="00A47D93" w14:paraId="29A2AAAB" w14:textId="77777777" w:rsidTr="00300296">
        <w:trPr>
          <w:trHeight w:val="255"/>
        </w:trPr>
        <w:tc>
          <w:tcPr>
            <w:tcW w:w="763" w:type="pct"/>
          </w:tcPr>
          <w:p w14:paraId="542A3497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4</w:t>
            </w:r>
          </w:p>
        </w:tc>
        <w:tc>
          <w:tcPr>
            <w:tcW w:w="1154" w:type="pct"/>
            <w:noWrap/>
            <w:hideMark/>
          </w:tcPr>
          <w:p w14:paraId="72306B94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 xml:space="preserve">Number </w:t>
            </w: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s</w:t>
            </w: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eries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C0E17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170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6BD575F9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4.3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1BC7B1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.7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8C36A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4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DABEC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5 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B964A9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14.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77EC2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2.6 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A6D0BC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6.3 </w:t>
            </w:r>
          </w:p>
        </w:tc>
      </w:tr>
      <w:tr w:rsidR="00A47D93" w:rsidRPr="00A47D93" w14:paraId="1C1782A4" w14:textId="77777777" w:rsidTr="00300296">
        <w:trPr>
          <w:trHeight w:val="255"/>
        </w:trPr>
        <w:tc>
          <w:tcPr>
            <w:tcW w:w="763" w:type="pct"/>
          </w:tcPr>
          <w:p w14:paraId="607A2AF3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5</w:t>
            </w:r>
          </w:p>
        </w:tc>
        <w:tc>
          <w:tcPr>
            <w:tcW w:w="1154" w:type="pct"/>
            <w:noWrap/>
            <w:hideMark/>
          </w:tcPr>
          <w:p w14:paraId="49CE9B65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Trail making test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C59D8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14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3E7F7961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6.9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6043C6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2.6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4CBFB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6.8 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26034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4 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91AD31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17.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E05D8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3.6 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230F87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10.3 </w:t>
            </w:r>
          </w:p>
        </w:tc>
      </w:tr>
      <w:tr w:rsidR="00A47D93" w:rsidRPr="00A47D93" w14:paraId="4FA8F4BE" w14:textId="77777777" w:rsidTr="00300296">
        <w:trPr>
          <w:trHeight w:val="255"/>
        </w:trPr>
        <w:tc>
          <w:tcPr>
            <w:tcW w:w="763" w:type="pct"/>
          </w:tcPr>
          <w:p w14:paraId="4CFB83D3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1154" w:type="pct"/>
            <w:noWrap/>
          </w:tcPr>
          <w:p w14:paraId="67FD22F8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Total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3384D1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4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547B4860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4</w:t>
            </w:r>
            <w:r w:rsidRPr="00A47D93"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  <w:t>8.5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946DDC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1.7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474261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48</w:t>
            </w: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.</w:t>
            </w:r>
            <w:r w:rsidRPr="00A47D93">
              <w:rPr>
                <w:rFonts w:ascii="Arial" w:eastAsia="Times New Roman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CA3237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4.5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F563E9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01.6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06CC45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35.6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D738C1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62.6</w:t>
            </w:r>
          </w:p>
        </w:tc>
      </w:tr>
      <w:tr w:rsidR="00A47D93" w:rsidRPr="00A47D93" w14:paraId="032776DA" w14:textId="77777777" w:rsidTr="00300296">
        <w:trPr>
          <w:trHeight w:val="255"/>
        </w:trPr>
        <w:tc>
          <w:tcPr>
            <w:tcW w:w="1918" w:type="pct"/>
            <w:gridSpan w:val="2"/>
          </w:tcPr>
          <w:p w14:paraId="1FC1F272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/>
                <w:b/>
                <w:sz w:val="20"/>
                <w:szCs w:val="20"/>
                <w:bdr w:val="none" w:sz="0" w:space="0" w:color="auto"/>
                <w:lang w:eastAsia="zh-CN"/>
              </w:rPr>
              <w:t>INFORMANT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7EB596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0E0921D9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643A1B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15E119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6933E7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F90B1E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2C74CF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8A0D28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</w:tr>
      <w:tr w:rsidR="00A47D93" w:rsidRPr="00A47D93" w14:paraId="25FC7493" w14:textId="77777777" w:rsidTr="00300296">
        <w:trPr>
          <w:trHeight w:val="255"/>
        </w:trPr>
        <w:tc>
          <w:tcPr>
            <w:tcW w:w="763" w:type="pct"/>
          </w:tcPr>
          <w:p w14:paraId="1C0728F8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1</w:t>
            </w:r>
          </w:p>
        </w:tc>
        <w:tc>
          <w:tcPr>
            <w:tcW w:w="1154" w:type="pct"/>
            <w:noWrap/>
            <w:hideMark/>
          </w:tcPr>
          <w:p w14:paraId="59BB662C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IQCODE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4B79AF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47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3B87DDEE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7.8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59C581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2.1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FAE219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6.9 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C092B3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5 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C8D103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32.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076730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4.4 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0E6318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12.2 </w:t>
            </w:r>
          </w:p>
        </w:tc>
      </w:tr>
      <w:tr w:rsidR="00A47D93" w:rsidRPr="00A47D93" w14:paraId="282783DD" w14:textId="77777777" w:rsidTr="00300296">
        <w:trPr>
          <w:trHeight w:val="255"/>
        </w:trPr>
        <w:tc>
          <w:tcPr>
            <w:tcW w:w="763" w:type="pct"/>
          </w:tcPr>
          <w:p w14:paraId="6110F19C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2</w:t>
            </w:r>
          </w:p>
        </w:tc>
        <w:tc>
          <w:tcPr>
            <w:tcW w:w="1154" w:type="pct"/>
            <w:noWrap/>
            <w:hideMark/>
          </w:tcPr>
          <w:p w14:paraId="6211CF14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 xml:space="preserve">Blessed </w:t>
            </w: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scale (</w:t>
            </w: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Part 2</w:t>
            </w: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)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421133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47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619AB0AF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0.7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791DA4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3.5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72DDEA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6 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B842D6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1 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E8C3B7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5.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A91142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3 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07D948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1.2 </w:t>
            </w:r>
          </w:p>
        </w:tc>
      </w:tr>
      <w:tr w:rsidR="00A47D93" w:rsidRPr="00A47D93" w14:paraId="6B0F983A" w14:textId="77777777" w:rsidTr="00300296">
        <w:trPr>
          <w:trHeight w:val="255"/>
        </w:trPr>
        <w:tc>
          <w:tcPr>
            <w:tcW w:w="763" w:type="pct"/>
          </w:tcPr>
          <w:p w14:paraId="0EFA6D8F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3</w:t>
            </w:r>
          </w:p>
        </w:tc>
        <w:tc>
          <w:tcPr>
            <w:tcW w:w="1154" w:type="pct"/>
            <w:noWrap/>
            <w:hideMark/>
          </w:tcPr>
          <w:p w14:paraId="3849CA3C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CSI</w:t>
            </w: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-</w:t>
            </w:r>
            <w:r w:rsidRPr="00A47D93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D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03DFC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47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12B6AC64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.2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002285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0.5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8F68B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1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73579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2 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AB29E9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6.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3D05F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7 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0DA8C0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1.7 </w:t>
            </w:r>
          </w:p>
        </w:tc>
      </w:tr>
      <w:tr w:rsidR="00A47D93" w:rsidRPr="00A47D93" w14:paraId="1F26FF5B" w14:textId="77777777" w:rsidTr="00300296">
        <w:trPr>
          <w:trHeight w:val="255"/>
        </w:trPr>
        <w:tc>
          <w:tcPr>
            <w:tcW w:w="763" w:type="pct"/>
          </w:tcPr>
          <w:p w14:paraId="504FD80A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1154" w:type="pct"/>
            <w:noWrap/>
          </w:tcPr>
          <w:p w14:paraId="221FD1EC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Total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C51FDB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47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</w:tcPr>
          <w:p w14:paraId="5A63D538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9.7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F7BC2E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4.1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FB0DB3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  <w:t>8</w:t>
            </w:r>
            <w:r w:rsidRPr="00A47D93">
              <w:rPr>
                <w:rFonts w:ascii="Arial" w:eastAsia="Times New Roman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.8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494F77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0.8</w:t>
            </w: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7A4DFC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36.6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0EC0DE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5.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09FC75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4.6</w:t>
            </w:r>
          </w:p>
        </w:tc>
      </w:tr>
      <w:tr w:rsidR="00A47D93" w:rsidRPr="00A47D93" w14:paraId="34E6EB5E" w14:textId="77777777" w:rsidTr="00300296">
        <w:trPr>
          <w:trHeight w:val="255"/>
        </w:trPr>
        <w:tc>
          <w:tcPr>
            <w:tcW w:w="1918" w:type="pct"/>
            <w:gridSpan w:val="2"/>
          </w:tcPr>
          <w:p w14:paraId="361EFA49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宋体" w:hAnsi="Arial" w:cs="Arial" w:hint="eastAsia"/>
                <w:b/>
                <w:sz w:val="20"/>
                <w:szCs w:val="20"/>
                <w:bdr w:val="none" w:sz="0" w:space="0" w:color="auto"/>
                <w:lang w:eastAsia="zh-CN"/>
              </w:rPr>
              <w:t>Total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5D748D26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477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B57C158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5</w:t>
            </w:r>
            <w:r w:rsidRPr="00A47D93">
              <w:rPr>
                <w:rFonts w:ascii="Arial" w:hAnsi="Arial" w:cs="Arial"/>
                <w:sz w:val="20"/>
                <w:szCs w:val="20"/>
                <w:bdr w:val="none" w:sz="0" w:space="0" w:color="auto"/>
                <w:lang w:eastAsia="zh-CN"/>
              </w:rPr>
              <w:t>8.1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50A1454E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3.5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55EC903C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57.2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6F6631E6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6.1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E95382B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25.6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7D98ADF2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42.8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bottom"/>
          </w:tcPr>
          <w:p w14:paraId="6556256E" w14:textId="77777777" w:rsidR="00A47D93" w:rsidRPr="00A47D93" w:rsidRDefault="00A47D93" w:rsidP="00A47D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A47D93">
              <w:rPr>
                <w:rFonts w:ascii="Arial" w:eastAsia="Times New Roman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74.2</w:t>
            </w:r>
          </w:p>
        </w:tc>
      </w:tr>
    </w:tbl>
    <w:p w14:paraId="19E03909" w14:textId="77777777" w:rsidR="00A47D93" w:rsidRPr="00A47D93" w:rsidRDefault="00A47D93" w:rsidP="00A47D93">
      <w:pPr>
        <w:spacing w:line="360" w:lineRule="auto"/>
        <w:rPr>
          <w:rFonts w:ascii="Calibri" w:hAnsi="Calibri" w:cs="Calibri"/>
          <w:color w:val="000000"/>
          <w:sz w:val="22"/>
          <w:szCs w:val="22"/>
          <w:lang w:eastAsia="zh-CN"/>
        </w:rPr>
      </w:pPr>
    </w:p>
    <w:p w14:paraId="26E3AB5A" w14:textId="77777777" w:rsidR="002850AC" w:rsidRDefault="002850AC" w:rsidP="00530A28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jc w:val="center"/>
        <w:rPr>
          <w:rFonts w:ascii="Calibri" w:hAnsi="Calibri" w:cs="Calibri"/>
          <w:b/>
          <w:bCs/>
          <w:lang w:eastAsia="zh-CN"/>
        </w:rPr>
        <w:sectPr w:rsidR="002850AC" w:rsidSect="00A47D93">
          <w:pgSz w:w="16839" w:h="11907" w:orient="landscape" w:code="9"/>
          <w:pgMar w:top="1440" w:right="1440" w:bottom="1440" w:left="1440" w:header="709" w:footer="851" w:gutter="0"/>
          <w:cols w:sep="1" w:space="425"/>
          <w:docGrid w:linePitch="326"/>
        </w:sectPr>
      </w:pPr>
    </w:p>
    <w:p w14:paraId="7692EFCE" w14:textId="5F2B9AEF" w:rsidR="002850AC" w:rsidRPr="00530A28" w:rsidRDefault="002850AC" w:rsidP="00530A28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jc w:val="center"/>
        <w:rPr>
          <w:rFonts w:ascii="Calibri" w:hAnsi="Calibri" w:cs="Calibri"/>
          <w:b/>
          <w:bCs/>
          <w:lang w:eastAsia="zh-CN"/>
        </w:rPr>
      </w:pPr>
    </w:p>
    <w:p w14:paraId="2DDA9FA5" w14:textId="43452B6E" w:rsidR="00BC7502" w:rsidRPr="00BC7502" w:rsidRDefault="00530A28" w:rsidP="00BC7502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jc w:val="center"/>
        <w:rPr>
          <w:rFonts w:ascii="Calibri" w:hAnsi="Calibri" w:cs="Calibri"/>
          <w:b/>
          <w:lang w:eastAsia="zh-CN"/>
        </w:rPr>
      </w:pPr>
      <w:r w:rsidRPr="00BC7502">
        <w:rPr>
          <w:rFonts w:ascii="Calibri" w:hAnsi="Calibri" w:cs="Calibri"/>
          <w:bCs/>
          <w:lang w:eastAsia="zh-CN"/>
        </w:rPr>
        <w:t xml:space="preserve">Table </w:t>
      </w:r>
      <w:r w:rsidR="00356872" w:rsidRPr="00BC7502">
        <w:rPr>
          <w:rFonts w:ascii="Calibri" w:hAnsi="Calibri" w:cs="Calibri"/>
          <w:bCs/>
          <w:lang w:eastAsia="zh-CN"/>
        </w:rPr>
        <w:t>S</w:t>
      </w:r>
      <w:r w:rsidR="0035239C">
        <w:rPr>
          <w:rFonts w:ascii="Calibri" w:hAnsi="Calibri" w:cs="Calibri" w:hint="eastAsia"/>
          <w:bCs/>
          <w:lang w:eastAsia="zh-CN"/>
        </w:rPr>
        <w:t>4</w:t>
      </w:r>
      <w:r w:rsidRPr="00BC7502">
        <w:rPr>
          <w:rFonts w:ascii="Calibri" w:hAnsi="Calibri" w:cs="Calibri"/>
          <w:bCs/>
          <w:lang w:eastAsia="zh-CN"/>
        </w:rPr>
        <w:t>. Number (Percentage) of Respondent Refusing Each Test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74"/>
        <w:gridCol w:w="2052"/>
        <w:gridCol w:w="2673"/>
        <w:gridCol w:w="981"/>
        <w:gridCol w:w="1063"/>
      </w:tblGrid>
      <w:tr w:rsidR="00BC7502" w:rsidRPr="00BC7502" w14:paraId="3644056F" w14:textId="77777777" w:rsidTr="00300296">
        <w:trPr>
          <w:trHeight w:val="255"/>
        </w:trPr>
        <w:tc>
          <w:tcPr>
            <w:tcW w:w="1330" w:type="pct"/>
            <w:tcBorders>
              <w:top w:val="single" w:sz="6" w:space="0" w:color="auto"/>
            </w:tcBorders>
            <w:noWrap/>
            <w:vAlign w:val="center"/>
            <w:hideMark/>
          </w:tcPr>
          <w:p w14:paraId="372B543C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Domain</w:t>
            </w:r>
          </w:p>
        </w:tc>
        <w:tc>
          <w:tcPr>
            <w:tcW w:w="1419" w:type="pct"/>
            <w:tcBorders>
              <w:top w:val="single" w:sz="6" w:space="0" w:color="auto"/>
            </w:tcBorders>
            <w:noWrap/>
            <w:vAlign w:val="center"/>
            <w:hideMark/>
          </w:tcPr>
          <w:p w14:paraId="144B4CBA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Test</w:t>
            </w:r>
          </w:p>
        </w:tc>
        <w:tc>
          <w:tcPr>
            <w:tcW w:w="1122" w:type="pct"/>
            <w:tcBorders>
              <w:top w:val="single" w:sz="6" w:space="0" w:color="auto"/>
            </w:tcBorders>
            <w:noWrap/>
            <w:vAlign w:val="center"/>
            <w:hideMark/>
          </w:tcPr>
          <w:p w14:paraId="27CB47A0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Number of completed interviews</w:t>
            </w:r>
          </w:p>
        </w:tc>
        <w:tc>
          <w:tcPr>
            <w:tcW w:w="1129" w:type="pct"/>
            <w:gridSpan w:val="2"/>
            <w:tcBorders>
              <w:top w:val="single" w:sz="6" w:space="0" w:color="auto"/>
              <w:bottom w:val="single" w:sz="6" w:space="0" w:color="auto"/>
            </w:tcBorders>
            <w:noWrap/>
            <w:vAlign w:val="center"/>
          </w:tcPr>
          <w:p w14:paraId="3C87869D" w14:textId="749888D8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Refused/DK/Cannot Do</w:t>
            </w:r>
          </w:p>
        </w:tc>
      </w:tr>
      <w:tr w:rsidR="00BC7502" w:rsidRPr="00BC7502" w14:paraId="6AB7E8A8" w14:textId="77777777" w:rsidTr="00300296">
        <w:trPr>
          <w:trHeight w:val="255"/>
        </w:trPr>
        <w:tc>
          <w:tcPr>
            <w:tcW w:w="1330" w:type="pct"/>
            <w:tcBorders>
              <w:bottom w:val="single" w:sz="6" w:space="0" w:color="auto"/>
            </w:tcBorders>
            <w:noWrap/>
            <w:vAlign w:val="center"/>
          </w:tcPr>
          <w:p w14:paraId="6A914957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1419" w:type="pct"/>
            <w:tcBorders>
              <w:bottom w:val="single" w:sz="6" w:space="0" w:color="auto"/>
            </w:tcBorders>
            <w:noWrap/>
            <w:vAlign w:val="center"/>
          </w:tcPr>
          <w:p w14:paraId="62B77C86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1122" w:type="pct"/>
            <w:tcBorders>
              <w:bottom w:val="single" w:sz="6" w:space="0" w:color="auto"/>
            </w:tcBorders>
            <w:noWrap/>
            <w:vAlign w:val="center"/>
          </w:tcPr>
          <w:p w14:paraId="34310C6D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541" w:type="pct"/>
            <w:tcBorders>
              <w:top w:val="single" w:sz="6" w:space="0" w:color="auto"/>
              <w:bottom w:val="single" w:sz="6" w:space="0" w:color="auto"/>
            </w:tcBorders>
            <w:noWrap/>
            <w:vAlign w:val="center"/>
          </w:tcPr>
          <w:p w14:paraId="58B69314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n</w:t>
            </w:r>
          </w:p>
        </w:tc>
        <w:tc>
          <w:tcPr>
            <w:tcW w:w="588" w:type="pct"/>
            <w:tcBorders>
              <w:top w:val="single" w:sz="6" w:space="0" w:color="auto"/>
              <w:bottom w:val="single" w:sz="6" w:space="0" w:color="auto"/>
            </w:tcBorders>
            <w:noWrap/>
            <w:vAlign w:val="center"/>
          </w:tcPr>
          <w:p w14:paraId="6F354C2A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%</w:t>
            </w:r>
          </w:p>
        </w:tc>
      </w:tr>
      <w:tr w:rsidR="00BC7502" w:rsidRPr="00BC7502" w14:paraId="45D8C826" w14:textId="77777777" w:rsidTr="00300296">
        <w:trPr>
          <w:trHeight w:val="255"/>
        </w:trPr>
        <w:tc>
          <w:tcPr>
            <w:tcW w:w="1330" w:type="pct"/>
            <w:noWrap/>
            <w:vAlign w:val="center"/>
            <w:hideMark/>
          </w:tcPr>
          <w:p w14:paraId="2C65698C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Overall cognition</w:t>
            </w:r>
          </w:p>
        </w:tc>
        <w:tc>
          <w:tcPr>
            <w:tcW w:w="1419" w:type="pct"/>
            <w:noWrap/>
            <w:vAlign w:val="center"/>
            <w:hideMark/>
          </w:tcPr>
          <w:p w14:paraId="498EE4A5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MMSE</w:t>
            </w:r>
          </w:p>
        </w:tc>
        <w:tc>
          <w:tcPr>
            <w:tcW w:w="1122" w:type="pct"/>
            <w:noWrap/>
            <w:vAlign w:val="center"/>
            <w:hideMark/>
          </w:tcPr>
          <w:p w14:paraId="09E65E0B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478</w:t>
            </w:r>
          </w:p>
        </w:tc>
        <w:tc>
          <w:tcPr>
            <w:tcW w:w="541" w:type="pct"/>
            <w:noWrap/>
            <w:vAlign w:val="center"/>
            <w:hideMark/>
          </w:tcPr>
          <w:p w14:paraId="65B28623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0</w:t>
            </w:r>
          </w:p>
        </w:tc>
        <w:tc>
          <w:tcPr>
            <w:tcW w:w="588" w:type="pct"/>
            <w:noWrap/>
            <w:vAlign w:val="center"/>
            <w:hideMark/>
          </w:tcPr>
          <w:p w14:paraId="0CD0EB1F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0 </w:t>
            </w:r>
          </w:p>
        </w:tc>
      </w:tr>
      <w:tr w:rsidR="00BC7502" w:rsidRPr="00BC7502" w14:paraId="6F37EB87" w14:textId="77777777" w:rsidTr="00300296">
        <w:trPr>
          <w:trHeight w:val="255"/>
        </w:trPr>
        <w:tc>
          <w:tcPr>
            <w:tcW w:w="1330" w:type="pct"/>
            <w:noWrap/>
            <w:vAlign w:val="center"/>
          </w:tcPr>
          <w:p w14:paraId="28832303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1419" w:type="pct"/>
            <w:noWrap/>
            <w:vAlign w:val="center"/>
          </w:tcPr>
          <w:p w14:paraId="49E2EF53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HRS TICS</w:t>
            </w:r>
          </w:p>
        </w:tc>
        <w:tc>
          <w:tcPr>
            <w:tcW w:w="1122" w:type="pct"/>
            <w:noWrap/>
            <w:vAlign w:val="center"/>
          </w:tcPr>
          <w:p w14:paraId="220416B3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478</w:t>
            </w:r>
          </w:p>
        </w:tc>
        <w:tc>
          <w:tcPr>
            <w:tcW w:w="541" w:type="pct"/>
            <w:noWrap/>
            <w:vAlign w:val="center"/>
          </w:tcPr>
          <w:p w14:paraId="11E798D0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48</w:t>
            </w:r>
          </w:p>
        </w:tc>
        <w:tc>
          <w:tcPr>
            <w:tcW w:w="588" w:type="pct"/>
            <w:noWrap/>
            <w:vAlign w:val="center"/>
          </w:tcPr>
          <w:p w14:paraId="7CDE177C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3.3 </w:t>
            </w:r>
          </w:p>
        </w:tc>
      </w:tr>
      <w:tr w:rsidR="00BC7502" w:rsidRPr="00BC7502" w14:paraId="0945EC02" w14:textId="77777777" w:rsidTr="00300296">
        <w:trPr>
          <w:trHeight w:val="255"/>
        </w:trPr>
        <w:tc>
          <w:tcPr>
            <w:tcW w:w="1330" w:type="pct"/>
            <w:noWrap/>
            <w:vAlign w:val="center"/>
          </w:tcPr>
          <w:p w14:paraId="4F538112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1419" w:type="pct"/>
            <w:noWrap/>
            <w:vAlign w:val="center"/>
          </w:tcPr>
          <w:p w14:paraId="518B6016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CSI-D (respondent)</w:t>
            </w:r>
          </w:p>
        </w:tc>
        <w:tc>
          <w:tcPr>
            <w:tcW w:w="1122" w:type="pct"/>
            <w:noWrap/>
            <w:vAlign w:val="center"/>
          </w:tcPr>
          <w:p w14:paraId="6AF20FF2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478</w:t>
            </w:r>
          </w:p>
        </w:tc>
        <w:tc>
          <w:tcPr>
            <w:tcW w:w="541" w:type="pct"/>
            <w:noWrap/>
            <w:vAlign w:val="center"/>
          </w:tcPr>
          <w:p w14:paraId="635A9C97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9</w:t>
            </w:r>
          </w:p>
        </w:tc>
        <w:tc>
          <w:tcPr>
            <w:tcW w:w="588" w:type="pct"/>
            <w:noWrap/>
            <w:vAlign w:val="center"/>
          </w:tcPr>
          <w:p w14:paraId="2636396E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0.6 </w:t>
            </w:r>
          </w:p>
        </w:tc>
      </w:tr>
      <w:tr w:rsidR="00BC7502" w:rsidRPr="00BC7502" w14:paraId="5AA126C8" w14:textId="77777777" w:rsidTr="00300296">
        <w:trPr>
          <w:trHeight w:val="255"/>
        </w:trPr>
        <w:tc>
          <w:tcPr>
            <w:tcW w:w="1330" w:type="pct"/>
            <w:noWrap/>
            <w:vAlign w:val="center"/>
          </w:tcPr>
          <w:p w14:paraId="5A7BC14C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Episodic memory</w:t>
            </w:r>
          </w:p>
        </w:tc>
        <w:tc>
          <w:tcPr>
            <w:tcW w:w="1419" w:type="pct"/>
            <w:noWrap/>
            <w:vAlign w:val="center"/>
          </w:tcPr>
          <w:p w14:paraId="58B35FC4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Word recall</w:t>
            </w:r>
          </w:p>
        </w:tc>
        <w:tc>
          <w:tcPr>
            <w:tcW w:w="1122" w:type="pct"/>
            <w:noWrap/>
            <w:vAlign w:val="center"/>
          </w:tcPr>
          <w:p w14:paraId="746DD644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478</w:t>
            </w:r>
          </w:p>
        </w:tc>
        <w:tc>
          <w:tcPr>
            <w:tcW w:w="541" w:type="pct"/>
            <w:noWrap/>
            <w:vAlign w:val="center"/>
          </w:tcPr>
          <w:p w14:paraId="34C1D668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65</w:t>
            </w:r>
          </w:p>
        </w:tc>
        <w:tc>
          <w:tcPr>
            <w:tcW w:w="588" w:type="pct"/>
            <w:noWrap/>
            <w:vAlign w:val="center"/>
          </w:tcPr>
          <w:p w14:paraId="0B4B163F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4.4 </w:t>
            </w:r>
          </w:p>
        </w:tc>
      </w:tr>
      <w:tr w:rsidR="00BC7502" w:rsidRPr="00BC7502" w14:paraId="4599FC2F" w14:textId="77777777" w:rsidTr="00300296">
        <w:trPr>
          <w:trHeight w:val="255"/>
        </w:trPr>
        <w:tc>
          <w:tcPr>
            <w:tcW w:w="1330" w:type="pct"/>
            <w:noWrap/>
            <w:vAlign w:val="center"/>
          </w:tcPr>
          <w:p w14:paraId="7359B3D3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1419" w:type="pct"/>
            <w:noWrap/>
            <w:vAlign w:val="center"/>
          </w:tcPr>
          <w:p w14:paraId="53549871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Delayed word recall</w:t>
            </w:r>
          </w:p>
        </w:tc>
        <w:tc>
          <w:tcPr>
            <w:tcW w:w="1122" w:type="pct"/>
            <w:noWrap/>
            <w:vAlign w:val="center"/>
          </w:tcPr>
          <w:p w14:paraId="6F690B61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397</w:t>
            </w:r>
          </w:p>
        </w:tc>
        <w:tc>
          <w:tcPr>
            <w:tcW w:w="541" w:type="pct"/>
            <w:noWrap/>
            <w:vAlign w:val="center"/>
          </w:tcPr>
          <w:p w14:paraId="2BE66A65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24</w:t>
            </w:r>
          </w:p>
        </w:tc>
        <w:tc>
          <w:tcPr>
            <w:tcW w:w="588" w:type="pct"/>
            <w:noWrap/>
            <w:vAlign w:val="center"/>
          </w:tcPr>
          <w:p w14:paraId="418C7CBB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1.7 </w:t>
            </w:r>
          </w:p>
        </w:tc>
      </w:tr>
      <w:tr w:rsidR="00BC7502" w:rsidRPr="00BC7502" w14:paraId="180A507C" w14:textId="77777777" w:rsidTr="00300296">
        <w:trPr>
          <w:trHeight w:val="255"/>
        </w:trPr>
        <w:tc>
          <w:tcPr>
            <w:tcW w:w="1330" w:type="pct"/>
            <w:noWrap/>
            <w:vAlign w:val="center"/>
          </w:tcPr>
          <w:p w14:paraId="3F6C6048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1419" w:type="pct"/>
            <w:noWrap/>
            <w:vAlign w:val="center"/>
          </w:tcPr>
          <w:p w14:paraId="3BB66F64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Word recognition</w:t>
            </w:r>
          </w:p>
        </w:tc>
        <w:tc>
          <w:tcPr>
            <w:tcW w:w="1122" w:type="pct"/>
            <w:noWrap/>
            <w:vAlign w:val="center"/>
          </w:tcPr>
          <w:p w14:paraId="60DC22DF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398</w:t>
            </w:r>
          </w:p>
        </w:tc>
        <w:tc>
          <w:tcPr>
            <w:tcW w:w="541" w:type="pct"/>
            <w:noWrap/>
            <w:vAlign w:val="center"/>
          </w:tcPr>
          <w:p w14:paraId="7832B327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40</w:t>
            </w:r>
          </w:p>
        </w:tc>
        <w:tc>
          <w:tcPr>
            <w:tcW w:w="588" w:type="pct"/>
            <w:noWrap/>
            <w:vAlign w:val="center"/>
          </w:tcPr>
          <w:p w14:paraId="4C0FDFD2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2.9 </w:t>
            </w:r>
          </w:p>
        </w:tc>
      </w:tr>
      <w:tr w:rsidR="00BC7502" w:rsidRPr="00BC7502" w14:paraId="211E9EE5" w14:textId="77777777" w:rsidTr="00300296">
        <w:trPr>
          <w:trHeight w:val="255"/>
        </w:trPr>
        <w:tc>
          <w:tcPr>
            <w:tcW w:w="1330" w:type="pct"/>
            <w:noWrap/>
            <w:vAlign w:val="center"/>
          </w:tcPr>
          <w:p w14:paraId="5EBE6CAD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1419" w:type="pct"/>
            <w:noWrap/>
            <w:vAlign w:val="center"/>
          </w:tcPr>
          <w:p w14:paraId="4A5C1B90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Logical memory</w:t>
            </w:r>
          </w:p>
        </w:tc>
        <w:tc>
          <w:tcPr>
            <w:tcW w:w="1122" w:type="pct"/>
            <w:noWrap/>
            <w:vAlign w:val="center"/>
          </w:tcPr>
          <w:p w14:paraId="4A9A40AC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478</w:t>
            </w:r>
          </w:p>
        </w:tc>
        <w:tc>
          <w:tcPr>
            <w:tcW w:w="541" w:type="pct"/>
            <w:noWrap/>
            <w:vAlign w:val="center"/>
          </w:tcPr>
          <w:p w14:paraId="1AAFECC4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26</w:t>
            </w:r>
          </w:p>
        </w:tc>
        <w:tc>
          <w:tcPr>
            <w:tcW w:w="588" w:type="pct"/>
            <w:noWrap/>
            <w:vAlign w:val="center"/>
          </w:tcPr>
          <w:p w14:paraId="6A1ACC5B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8.5 </w:t>
            </w:r>
          </w:p>
        </w:tc>
      </w:tr>
      <w:tr w:rsidR="00BC7502" w:rsidRPr="00BC7502" w14:paraId="7204E30F" w14:textId="77777777" w:rsidTr="00300296">
        <w:trPr>
          <w:trHeight w:val="255"/>
        </w:trPr>
        <w:tc>
          <w:tcPr>
            <w:tcW w:w="1330" w:type="pct"/>
            <w:noWrap/>
            <w:vAlign w:val="center"/>
            <w:hideMark/>
          </w:tcPr>
          <w:p w14:paraId="2EC276E2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1419" w:type="pct"/>
            <w:noWrap/>
            <w:vAlign w:val="center"/>
          </w:tcPr>
          <w:p w14:paraId="75577EB6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Delayed logical memory</w:t>
            </w:r>
          </w:p>
        </w:tc>
        <w:tc>
          <w:tcPr>
            <w:tcW w:w="1122" w:type="pct"/>
            <w:noWrap/>
            <w:vAlign w:val="center"/>
          </w:tcPr>
          <w:p w14:paraId="38A4F850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353</w:t>
            </w:r>
          </w:p>
        </w:tc>
        <w:tc>
          <w:tcPr>
            <w:tcW w:w="541" w:type="pct"/>
            <w:noWrap/>
            <w:vAlign w:val="center"/>
          </w:tcPr>
          <w:p w14:paraId="2BD6F9FE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500</w:t>
            </w:r>
          </w:p>
        </w:tc>
        <w:tc>
          <w:tcPr>
            <w:tcW w:w="588" w:type="pct"/>
            <w:noWrap/>
            <w:vAlign w:val="center"/>
          </w:tcPr>
          <w:p w14:paraId="71415272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36.9 </w:t>
            </w:r>
          </w:p>
        </w:tc>
      </w:tr>
      <w:tr w:rsidR="00BC7502" w:rsidRPr="00BC7502" w14:paraId="45D4E00E" w14:textId="77777777" w:rsidTr="00300296">
        <w:trPr>
          <w:trHeight w:val="345"/>
        </w:trPr>
        <w:tc>
          <w:tcPr>
            <w:tcW w:w="1330" w:type="pct"/>
            <w:noWrap/>
            <w:vAlign w:val="center"/>
            <w:hideMark/>
          </w:tcPr>
          <w:p w14:paraId="4087BC32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Working memory</w:t>
            </w:r>
          </w:p>
        </w:tc>
        <w:tc>
          <w:tcPr>
            <w:tcW w:w="1419" w:type="pct"/>
            <w:noWrap/>
            <w:vAlign w:val="center"/>
          </w:tcPr>
          <w:p w14:paraId="324BACD9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SDMT</w:t>
            </w:r>
          </w:p>
        </w:tc>
        <w:tc>
          <w:tcPr>
            <w:tcW w:w="1122" w:type="pct"/>
            <w:noWrap/>
            <w:vAlign w:val="center"/>
          </w:tcPr>
          <w:p w14:paraId="1C32BCC7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478</w:t>
            </w:r>
          </w:p>
        </w:tc>
        <w:tc>
          <w:tcPr>
            <w:tcW w:w="541" w:type="pct"/>
            <w:noWrap/>
            <w:vAlign w:val="center"/>
          </w:tcPr>
          <w:p w14:paraId="6180DDC1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413</w:t>
            </w:r>
          </w:p>
        </w:tc>
        <w:tc>
          <w:tcPr>
            <w:tcW w:w="588" w:type="pct"/>
            <w:noWrap/>
            <w:vAlign w:val="center"/>
          </w:tcPr>
          <w:p w14:paraId="27C82F8C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27.9 </w:t>
            </w:r>
          </w:p>
        </w:tc>
      </w:tr>
      <w:tr w:rsidR="00BC7502" w:rsidRPr="00BC7502" w14:paraId="739988F8" w14:textId="77777777" w:rsidTr="00300296">
        <w:trPr>
          <w:trHeight w:val="345"/>
        </w:trPr>
        <w:tc>
          <w:tcPr>
            <w:tcW w:w="1330" w:type="pct"/>
            <w:noWrap/>
            <w:vAlign w:val="center"/>
          </w:tcPr>
          <w:p w14:paraId="12A45CE5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1419" w:type="pct"/>
            <w:noWrap/>
            <w:vAlign w:val="center"/>
          </w:tcPr>
          <w:p w14:paraId="468C6E92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Symbol cancellation</w:t>
            </w:r>
          </w:p>
        </w:tc>
        <w:tc>
          <w:tcPr>
            <w:tcW w:w="1122" w:type="pct"/>
            <w:noWrap/>
            <w:vAlign w:val="center"/>
          </w:tcPr>
          <w:p w14:paraId="147AA56B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478</w:t>
            </w:r>
          </w:p>
        </w:tc>
        <w:tc>
          <w:tcPr>
            <w:tcW w:w="541" w:type="pct"/>
            <w:noWrap/>
            <w:vAlign w:val="center"/>
          </w:tcPr>
          <w:p w14:paraId="4028AD33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325</w:t>
            </w:r>
          </w:p>
        </w:tc>
        <w:tc>
          <w:tcPr>
            <w:tcW w:w="588" w:type="pct"/>
            <w:noWrap/>
            <w:vAlign w:val="center"/>
          </w:tcPr>
          <w:p w14:paraId="73894142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22.0 </w:t>
            </w:r>
          </w:p>
        </w:tc>
      </w:tr>
      <w:tr w:rsidR="00BC7502" w:rsidRPr="00BC7502" w14:paraId="44DEBC1B" w14:textId="77777777" w:rsidTr="00300296">
        <w:trPr>
          <w:trHeight w:val="255"/>
        </w:trPr>
        <w:tc>
          <w:tcPr>
            <w:tcW w:w="1330" w:type="pct"/>
            <w:noWrap/>
            <w:vAlign w:val="center"/>
            <w:hideMark/>
          </w:tcPr>
          <w:p w14:paraId="64288602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Executive function</w:t>
            </w:r>
          </w:p>
        </w:tc>
        <w:tc>
          <w:tcPr>
            <w:tcW w:w="1419" w:type="pct"/>
            <w:noWrap/>
            <w:vAlign w:val="center"/>
          </w:tcPr>
          <w:p w14:paraId="01A9D492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Backward count</w:t>
            </w:r>
          </w:p>
        </w:tc>
        <w:tc>
          <w:tcPr>
            <w:tcW w:w="1122" w:type="pct"/>
            <w:noWrap/>
            <w:vAlign w:val="center"/>
          </w:tcPr>
          <w:p w14:paraId="6B4C9058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478</w:t>
            </w:r>
          </w:p>
        </w:tc>
        <w:tc>
          <w:tcPr>
            <w:tcW w:w="541" w:type="pct"/>
            <w:noWrap/>
            <w:vAlign w:val="center"/>
          </w:tcPr>
          <w:p w14:paraId="734A7FB8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208</w:t>
            </w:r>
          </w:p>
        </w:tc>
        <w:tc>
          <w:tcPr>
            <w:tcW w:w="588" w:type="pct"/>
            <w:noWrap/>
            <w:vAlign w:val="center"/>
          </w:tcPr>
          <w:p w14:paraId="0C12B60D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14.1 </w:t>
            </w:r>
          </w:p>
        </w:tc>
      </w:tr>
      <w:tr w:rsidR="00BC7502" w:rsidRPr="00BC7502" w14:paraId="0ABE706B" w14:textId="77777777" w:rsidTr="00300296">
        <w:trPr>
          <w:trHeight w:val="255"/>
        </w:trPr>
        <w:tc>
          <w:tcPr>
            <w:tcW w:w="1330" w:type="pct"/>
            <w:noWrap/>
            <w:vAlign w:val="center"/>
            <w:hideMark/>
          </w:tcPr>
          <w:p w14:paraId="2FE3382B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</w:p>
        </w:tc>
        <w:tc>
          <w:tcPr>
            <w:tcW w:w="1419" w:type="pct"/>
            <w:noWrap/>
            <w:vAlign w:val="center"/>
          </w:tcPr>
          <w:p w14:paraId="3AEE93BA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Number series</w:t>
            </w:r>
          </w:p>
        </w:tc>
        <w:tc>
          <w:tcPr>
            <w:tcW w:w="1122" w:type="pct"/>
            <w:noWrap/>
            <w:vAlign w:val="center"/>
          </w:tcPr>
          <w:p w14:paraId="6DA612B2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478</w:t>
            </w:r>
          </w:p>
        </w:tc>
        <w:tc>
          <w:tcPr>
            <w:tcW w:w="541" w:type="pct"/>
            <w:noWrap/>
            <w:vAlign w:val="center"/>
          </w:tcPr>
          <w:p w14:paraId="1728257C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307</w:t>
            </w:r>
          </w:p>
        </w:tc>
        <w:tc>
          <w:tcPr>
            <w:tcW w:w="588" w:type="pct"/>
            <w:noWrap/>
            <w:vAlign w:val="center"/>
          </w:tcPr>
          <w:p w14:paraId="7A32D265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20.8 </w:t>
            </w:r>
          </w:p>
        </w:tc>
      </w:tr>
      <w:tr w:rsidR="00BC7502" w:rsidRPr="00BC7502" w14:paraId="297A87AF" w14:textId="77777777" w:rsidTr="00300296">
        <w:trPr>
          <w:trHeight w:val="255"/>
        </w:trPr>
        <w:tc>
          <w:tcPr>
            <w:tcW w:w="1330" w:type="pct"/>
            <w:noWrap/>
            <w:vAlign w:val="center"/>
            <w:hideMark/>
          </w:tcPr>
          <w:p w14:paraId="46EB78EF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Language</w:t>
            </w:r>
          </w:p>
        </w:tc>
        <w:tc>
          <w:tcPr>
            <w:tcW w:w="1419" w:type="pct"/>
            <w:noWrap/>
            <w:vAlign w:val="center"/>
          </w:tcPr>
          <w:p w14:paraId="528B4E47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Animal naming</w:t>
            </w:r>
          </w:p>
        </w:tc>
        <w:tc>
          <w:tcPr>
            <w:tcW w:w="1122" w:type="pct"/>
            <w:noWrap/>
            <w:vAlign w:val="center"/>
          </w:tcPr>
          <w:p w14:paraId="4546D162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478</w:t>
            </w:r>
          </w:p>
        </w:tc>
        <w:tc>
          <w:tcPr>
            <w:tcW w:w="541" w:type="pct"/>
            <w:noWrap/>
            <w:vAlign w:val="center"/>
          </w:tcPr>
          <w:p w14:paraId="48DB8367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44</w:t>
            </w:r>
          </w:p>
        </w:tc>
        <w:tc>
          <w:tcPr>
            <w:tcW w:w="588" w:type="pct"/>
            <w:noWrap/>
            <w:vAlign w:val="center"/>
          </w:tcPr>
          <w:p w14:paraId="284CE85A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9.7 </w:t>
            </w:r>
          </w:p>
        </w:tc>
      </w:tr>
      <w:tr w:rsidR="00BC7502" w:rsidRPr="00BC7502" w14:paraId="40C920B4" w14:textId="77777777" w:rsidTr="00300296">
        <w:trPr>
          <w:trHeight w:val="345"/>
        </w:trPr>
        <w:tc>
          <w:tcPr>
            <w:tcW w:w="1330" w:type="pct"/>
            <w:noWrap/>
            <w:vAlign w:val="center"/>
            <w:hideMark/>
          </w:tcPr>
          <w:p w14:paraId="5CB406E2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Visuospatial function</w:t>
            </w:r>
          </w:p>
        </w:tc>
        <w:tc>
          <w:tcPr>
            <w:tcW w:w="1419" w:type="pct"/>
            <w:noWrap/>
            <w:vAlign w:val="center"/>
          </w:tcPr>
          <w:p w14:paraId="017902CB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Constructional praxis</w:t>
            </w:r>
          </w:p>
        </w:tc>
        <w:tc>
          <w:tcPr>
            <w:tcW w:w="1122" w:type="pct"/>
            <w:noWrap/>
            <w:vAlign w:val="center"/>
          </w:tcPr>
          <w:p w14:paraId="1A6CCE6F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478</w:t>
            </w:r>
          </w:p>
        </w:tc>
        <w:tc>
          <w:tcPr>
            <w:tcW w:w="541" w:type="pct"/>
            <w:noWrap/>
            <w:vAlign w:val="center"/>
          </w:tcPr>
          <w:p w14:paraId="5B384400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14</w:t>
            </w:r>
          </w:p>
        </w:tc>
        <w:tc>
          <w:tcPr>
            <w:tcW w:w="588" w:type="pct"/>
            <w:noWrap/>
            <w:vAlign w:val="center"/>
          </w:tcPr>
          <w:p w14:paraId="1895AAE0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7.7 </w:t>
            </w:r>
          </w:p>
        </w:tc>
      </w:tr>
      <w:tr w:rsidR="00BC7502" w:rsidRPr="00BC7502" w14:paraId="01DD28F9" w14:textId="77777777" w:rsidTr="00300296">
        <w:trPr>
          <w:trHeight w:val="255"/>
        </w:trPr>
        <w:tc>
          <w:tcPr>
            <w:tcW w:w="1330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7EF85E3F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Information processing speed</w:t>
            </w:r>
          </w:p>
        </w:tc>
        <w:tc>
          <w:tcPr>
            <w:tcW w:w="1419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19449452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>Trail making tests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76FAC3F6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1478</w:t>
            </w:r>
          </w:p>
        </w:tc>
        <w:tc>
          <w:tcPr>
            <w:tcW w:w="541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0D3C9AB9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 w:hint="eastAsia"/>
                <w:sz w:val="20"/>
                <w:szCs w:val="20"/>
                <w:bdr w:val="none" w:sz="0" w:space="0" w:color="auto"/>
                <w:lang w:eastAsia="zh-CN"/>
              </w:rPr>
              <w:t>328</w:t>
            </w:r>
          </w:p>
        </w:tc>
        <w:tc>
          <w:tcPr>
            <w:tcW w:w="588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6908637A" w14:textId="77777777" w:rsidR="00BC7502" w:rsidRPr="00BC7502" w:rsidRDefault="00BC7502" w:rsidP="00BC750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</w:pPr>
            <w:r w:rsidRPr="00BC7502">
              <w:rPr>
                <w:rFonts w:ascii="Arial" w:eastAsia="宋体" w:hAnsi="Arial" w:cs="Arial"/>
                <w:sz w:val="20"/>
                <w:szCs w:val="20"/>
                <w:bdr w:val="none" w:sz="0" w:space="0" w:color="auto"/>
                <w:lang w:eastAsia="zh-CN"/>
              </w:rPr>
              <w:t xml:space="preserve">22.2 </w:t>
            </w:r>
          </w:p>
        </w:tc>
      </w:tr>
    </w:tbl>
    <w:p w14:paraId="1C799048" w14:textId="77777777" w:rsidR="00BC7502" w:rsidRPr="00BC7502" w:rsidRDefault="00BC7502" w:rsidP="00BC7502">
      <w:pPr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rPr>
          <w:rFonts w:ascii="Calibri" w:hAnsi="Calibri" w:cs="Calibri"/>
          <w:b/>
          <w:bCs/>
          <w:color w:val="000000"/>
          <w:sz w:val="22"/>
          <w:szCs w:val="22"/>
          <w:lang w:eastAsia="zh-CN"/>
        </w:rPr>
      </w:pPr>
    </w:p>
    <w:p w14:paraId="7EA0D9FE" w14:textId="77777777" w:rsidR="00BC7502" w:rsidRPr="00BC7502" w:rsidRDefault="00BC7502" w:rsidP="00BC7502">
      <w:pPr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ind w:firstLineChars="200" w:firstLine="440"/>
        <w:rPr>
          <w:rFonts w:ascii="Calibri" w:hAnsi="Calibri" w:cs="Calibri"/>
          <w:bCs/>
          <w:color w:val="000000"/>
          <w:sz w:val="22"/>
          <w:szCs w:val="22"/>
          <w:lang w:eastAsia="zh-CN"/>
        </w:rPr>
      </w:pPr>
      <w:r w:rsidRPr="00BC7502">
        <w:rPr>
          <w:rFonts w:ascii="Calibri" w:hAnsi="Calibri" w:cs="Calibri"/>
          <w:bCs/>
          <w:color w:val="000000"/>
          <w:sz w:val="22"/>
          <w:szCs w:val="22"/>
          <w:lang w:eastAsia="zh-CN"/>
        </w:rPr>
        <w:t>DK: don’t know</w:t>
      </w:r>
    </w:p>
    <w:p w14:paraId="0BF322ED" w14:textId="098F82AB" w:rsidR="002850AC" w:rsidRDefault="002850AC" w:rsidP="00530A28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jc w:val="center"/>
        <w:rPr>
          <w:rFonts w:ascii="Calibri" w:hAnsi="Calibri" w:cs="Calibri"/>
          <w:b/>
          <w:bCs/>
          <w:lang w:eastAsia="zh-CN"/>
        </w:rPr>
      </w:pPr>
    </w:p>
    <w:p w14:paraId="7F8C931E" w14:textId="77777777" w:rsidR="002850AC" w:rsidRDefault="002850AC" w:rsidP="00530A28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jc w:val="center"/>
        <w:rPr>
          <w:rFonts w:ascii="Calibri" w:hAnsi="Calibri" w:cs="Calibri"/>
          <w:b/>
          <w:bCs/>
          <w:lang w:eastAsia="zh-CN"/>
        </w:rPr>
        <w:sectPr w:rsidR="002850AC" w:rsidSect="00AE317F">
          <w:pgSz w:w="11907" w:h="16839" w:code="9"/>
          <w:pgMar w:top="1440" w:right="1440" w:bottom="1440" w:left="1440" w:header="709" w:footer="851" w:gutter="0"/>
          <w:cols w:sep="1" w:space="425"/>
          <w:docGrid w:linePitch="326"/>
        </w:sectPr>
      </w:pPr>
    </w:p>
    <w:p w14:paraId="6808A568" w14:textId="77777777" w:rsidR="00CE6562" w:rsidRDefault="00CE6562" w:rsidP="008923B0">
      <w:pPr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jc w:val="center"/>
        <w:rPr>
          <w:rFonts w:ascii="Calibri" w:hAnsi="Calibri" w:cs="Calibri"/>
          <w:bCs/>
          <w:color w:val="000000"/>
          <w:sz w:val="22"/>
          <w:szCs w:val="22"/>
          <w:lang w:eastAsia="zh-CN"/>
        </w:rPr>
      </w:pPr>
    </w:p>
    <w:p w14:paraId="0DA8A0CD" w14:textId="0BD69CAC" w:rsidR="008923B0" w:rsidRPr="00CE6562" w:rsidRDefault="008923B0" w:rsidP="008923B0">
      <w:pPr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jc w:val="center"/>
        <w:rPr>
          <w:rFonts w:ascii="Calibri" w:hAnsi="Calibri" w:cs="Calibri"/>
          <w:bCs/>
          <w:color w:val="000000"/>
          <w:sz w:val="22"/>
          <w:szCs w:val="22"/>
          <w:lang w:eastAsia="zh-CN"/>
        </w:rPr>
      </w:pPr>
      <w:r w:rsidRPr="00CE6562">
        <w:rPr>
          <w:rFonts w:ascii="Calibri" w:hAnsi="Calibri" w:cs="Calibri"/>
          <w:bCs/>
          <w:color w:val="000000"/>
          <w:sz w:val="22"/>
          <w:szCs w:val="22"/>
          <w:lang w:eastAsia="zh-CN"/>
        </w:rPr>
        <w:t xml:space="preserve">Table </w:t>
      </w:r>
      <w:r w:rsidR="00CE6562" w:rsidRPr="00CE6562">
        <w:rPr>
          <w:rFonts w:ascii="Calibri" w:hAnsi="Calibri" w:cs="Calibri"/>
          <w:bCs/>
          <w:color w:val="000000"/>
          <w:sz w:val="22"/>
          <w:szCs w:val="22"/>
          <w:lang w:eastAsia="zh-CN"/>
        </w:rPr>
        <w:t>S</w:t>
      </w:r>
      <w:r w:rsidR="0035239C">
        <w:rPr>
          <w:rFonts w:ascii="Calibri" w:hAnsi="Calibri" w:cs="Calibri" w:hint="eastAsia"/>
          <w:bCs/>
          <w:color w:val="000000"/>
          <w:sz w:val="22"/>
          <w:szCs w:val="22"/>
          <w:lang w:eastAsia="zh-CN"/>
        </w:rPr>
        <w:t>5</w:t>
      </w:r>
      <w:r w:rsidRPr="00CE6562">
        <w:rPr>
          <w:rFonts w:ascii="Calibri" w:hAnsi="Calibri" w:cs="Calibri"/>
          <w:bCs/>
          <w:color w:val="000000"/>
          <w:sz w:val="22"/>
          <w:szCs w:val="22"/>
          <w:lang w:eastAsia="zh-CN"/>
        </w:rPr>
        <w:t>. The scores of each test grouped by CDR global score*</w:t>
      </w:r>
    </w:p>
    <w:tbl>
      <w:tblPr>
        <w:tblW w:w="10741" w:type="dxa"/>
        <w:jc w:val="center"/>
        <w:tblLook w:val="04A0" w:firstRow="1" w:lastRow="0" w:firstColumn="1" w:lastColumn="0" w:noHBand="0" w:noVBand="1"/>
      </w:tblPr>
      <w:tblGrid>
        <w:gridCol w:w="2620"/>
        <w:gridCol w:w="784"/>
        <w:gridCol w:w="904"/>
        <w:gridCol w:w="266"/>
        <w:gridCol w:w="810"/>
        <w:gridCol w:w="966"/>
        <w:gridCol w:w="266"/>
        <w:gridCol w:w="977"/>
        <w:gridCol w:w="1001"/>
        <w:gridCol w:w="266"/>
        <w:gridCol w:w="810"/>
        <w:gridCol w:w="1071"/>
      </w:tblGrid>
      <w:tr w:rsidR="008923B0" w:rsidRPr="008923B0" w14:paraId="63A8C652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D905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168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085353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All Group</w:t>
            </w:r>
          </w:p>
        </w:tc>
        <w:tc>
          <w:tcPr>
            <w:tcW w:w="26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13D37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177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464B4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CDR=0</w:t>
            </w:r>
          </w:p>
        </w:tc>
        <w:tc>
          <w:tcPr>
            <w:tcW w:w="26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3F7DB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197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08647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CDR=0.5</w:t>
            </w:r>
          </w:p>
        </w:tc>
        <w:tc>
          <w:tcPr>
            <w:tcW w:w="26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26C16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188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F97FCE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CDR≥1</w:t>
            </w:r>
          </w:p>
        </w:tc>
      </w:tr>
      <w:tr w:rsidR="008923B0" w:rsidRPr="008923B0" w14:paraId="14BAF7B6" w14:textId="77777777" w:rsidTr="00300296">
        <w:trPr>
          <w:trHeight w:val="320"/>
          <w:jc w:val="center"/>
        </w:trPr>
        <w:tc>
          <w:tcPr>
            <w:tcW w:w="2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CD1260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78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46DDDE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N</w:t>
            </w:r>
          </w:p>
        </w:tc>
        <w:tc>
          <w:tcPr>
            <w:tcW w:w="90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BA6431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Median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A27DC7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BFE3D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N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94201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Median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A1128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500FD8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N</w:t>
            </w:r>
          </w:p>
        </w:tc>
        <w:tc>
          <w:tcPr>
            <w:tcW w:w="1001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7CACA8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Median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F8850A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14D2E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N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ECEFDE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Median</w:t>
            </w:r>
          </w:p>
        </w:tc>
      </w:tr>
      <w:tr w:rsidR="008923B0" w:rsidRPr="008923B0" w14:paraId="1CC659ED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BDAF59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bdr w:val="none" w:sz="0" w:space="0" w:color="auto"/>
                <w:lang w:eastAsia="zh-CN"/>
              </w:rPr>
              <w:t>Respondent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FCC5F1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429BD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62947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E5E2D5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3BE429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ACF07B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9274A1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910515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7C99C5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23FBA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7ADEE8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</w:tr>
      <w:tr w:rsidR="008923B0" w:rsidRPr="008923B0" w14:paraId="20E445EC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4A57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MMSE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C0A2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478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DC6F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2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7E14A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AC25E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3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F5BC0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6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FB927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EF64B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730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B6F16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2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1A903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DA20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16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E648D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3.0 </w:t>
            </w:r>
          </w:p>
        </w:tc>
      </w:tr>
      <w:tr w:rsidR="008923B0" w:rsidRPr="008923B0" w14:paraId="660556B5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B3A42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TICS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6F9C6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478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90E40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487B1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64DFE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3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AE80E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558A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7946D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730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6008D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FEABB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CC2AD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16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55046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.0 </w:t>
            </w:r>
          </w:p>
        </w:tc>
      </w:tr>
      <w:tr w:rsidR="008923B0" w:rsidRPr="008923B0" w14:paraId="48166DFC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C5051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Word immediate recall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22937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413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3EB2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0747B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1798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2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14BD9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5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7A90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D8D7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701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A344E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54EC8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C1C35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83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304A9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.7 </w:t>
            </w:r>
          </w:p>
        </w:tc>
      </w:tr>
      <w:tr w:rsidR="008923B0" w:rsidRPr="008923B0" w14:paraId="610E0BEB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624EE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Word delayed recall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383C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397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2F71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DA44A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4858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2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41D75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AE3E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6CD72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692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459DE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8701E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1F9E8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76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CE5F0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0.0 </w:t>
            </w:r>
          </w:p>
        </w:tc>
      </w:tr>
      <w:tr w:rsidR="008923B0" w:rsidRPr="008923B0" w14:paraId="74745A29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C129B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Animal naming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2B526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333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C61E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1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582E2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B045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2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39C68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3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4313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04F43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679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DA019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1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3A1FE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A6EFA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31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067A1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7.0 </w:t>
            </w:r>
          </w:p>
        </w:tc>
      </w:tr>
      <w:tr w:rsidR="008923B0" w:rsidRPr="008923B0" w14:paraId="79EFFB6F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3CC75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Symbol cancellation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77E31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152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107E7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3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8E430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6D2EA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8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62DCE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9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806AA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45E89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593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B58C8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2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9AE2D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BACB2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79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CF2E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8.0 </w:t>
            </w:r>
          </w:p>
        </w:tc>
      </w:tr>
      <w:tr w:rsidR="008923B0" w:rsidRPr="008923B0" w14:paraId="41DBAF74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DB7E8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Backward digit span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4E606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268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92422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9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C0FC8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646EB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1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B885B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4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ABC83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EC2E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633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92065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8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C86C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C4495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19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FE75D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9.0 </w:t>
            </w:r>
          </w:p>
        </w:tc>
      </w:tr>
      <w:tr w:rsidR="008923B0" w:rsidRPr="008923B0" w14:paraId="2C4C2B8E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6D8B9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CSI-D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4F40A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478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324B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518D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7A497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3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1E136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9C2D6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46D00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730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669F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D4309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1A395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16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D79F2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</w:tr>
      <w:tr w:rsidR="008923B0" w:rsidRPr="008923B0" w14:paraId="42C13FC1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FBD22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Word recognition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76CF6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396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BE845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8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A684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07A90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2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AB450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9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43E46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5DBC6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692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CF453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8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5F33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131E5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76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3E3A7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2.0 </w:t>
            </w:r>
          </w:p>
        </w:tc>
      </w:tr>
      <w:tr w:rsidR="008923B0" w:rsidRPr="008923B0" w14:paraId="571E3E39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7B0E6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Constructional praxis-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A1C9B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477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830DD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8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75DDD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89703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3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642FA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0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45873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1EF59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729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7EC52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8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1C81B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65DC6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16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8291E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6.0 </w:t>
            </w:r>
          </w:p>
        </w:tc>
      </w:tr>
      <w:tr w:rsidR="008923B0" w:rsidRPr="008923B0" w14:paraId="483BD195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5FC7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Constructional praxis-2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2CFA0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478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3ECAB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B10C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03030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3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55F40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414D5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01B0D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730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A9C3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893D3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BB9F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16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9973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</w:tr>
      <w:tr w:rsidR="008923B0" w:rsidRPr="008923B0" w14:paraId="6679CF38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4137A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SDMT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BFAB2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064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D7487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4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C2E3E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6DA2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8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B53D8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8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C6B39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A36F5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552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B3941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3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0742A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54B58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32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851D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3.0 </w:t>
            </w:r>
          </w:p>
        </w:tc>
      </w:tr>
      <w:tr w:rsidR="008923B0" w:rsidRPr="008923B0" w14:paraId="7A3C59E7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F973E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Logical memory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A280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35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F3E3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3509A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7DE6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2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B6FE1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6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FFB82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06BDD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680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6DB9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4309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9C64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5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9A56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</w:tr>
      <w:tr w:rsidR="008923B0" w:rsidRPr="008923B0" w14:paraId="78735A87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1F72A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Delayed logical memory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3F706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352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88942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667FE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04BE6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2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C7B1D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BE917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A043A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681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0FBFD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FE75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B951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5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3063E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0.0 </w:t>
            </w:r>
          </w:p>
        </w:tc>
      </w:tr>
      <w:tr w:rsidR="008923B0" w:rsidRPr="008923B0" w14:paraId="4898D16E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4DD5B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Number series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CF70D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012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E8576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516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2F49B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EB825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3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B5B79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516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130DD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C442A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525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FA35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516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B627B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DE2F8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49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93F93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467.0 </w:t>
            </w:r>
          </w:p>
        </w:tc>
      </w:tr>
      <w:tr w:rsidR="008923B0" w:rsidRPr="008923B0" w14:paraId="5E40A3E4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73970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Trail making test-A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33450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029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AA480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92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58842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929F0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7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AAD7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76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E4AF6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E7BD5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539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18A9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00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FD37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191E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11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6C141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26.0 </w:t>
            </w:r>
          </w:p>
        </w:tc>
      </w:tr>
      <w:tr w:rsidR="008923B0" w:rsidRPr="008923B0" w14:paraId="7F2717E7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C546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Trail making test-B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E761D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693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6250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46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860DB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87213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0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D0570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28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67EEB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FC010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44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7CC41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58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3940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3D0F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3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5C6C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80.0 </w:t>
            </w:r>
          </w:p>
        </w:tc>
      </w:tr>
      <w:tr w:rsidR="008923B0" w:rsidRPr="008923B0" w14:paraId="6FB395DF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CCFCCB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bdr w:val="none" w:sz="0" w:space="0" w:color="auto"/>
                <w:lang w:eastAsia="zh-CN"/>
              </w:rPr>
              <w:t>Informant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0AC598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4B4DD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F6AB2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106318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B63781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7C3B02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F0B230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F0BC06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69EAD3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6286C7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D9703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</w:tr>
      <w:tr w:rsidR="008923B0" w:rsidRPr="008923B0" w14:paraId="25A63EF5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97150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IQCODE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CFA1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472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2C050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79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877E3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BE321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3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55483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78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7F23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50765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727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9837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79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60510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D088E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14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E364F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87.5 </w:t>
            </w:r>
          </w:p>
        </w:tc>
      </w:tr>
      <w:tr w:rsidR="008923B0" w:rsidRPr="008923B0" w14:paraId="42612506" w14:textId="77777777" w:rsidTr="00300296">
        <w:trPr>
          <w:trHeight w:val="300"/>
          <w:jc w:val="center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9F0B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BLESSED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40FF7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473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56A33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7D67B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C101D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3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303CC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58C17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C262B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728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13B5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DDB28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D7EFA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14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CF072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4.0 </w:t>
            </w:r>
          </w:p>
        </w:tc>
      </w:tr>
      <w:tr w:rsidR="008923B0" w:rsidRPr="008923B0" w14:paraId="25177A80" w14:textId="77777777" w:rsidTr="00300296">
        <w:trPr>
          <w:trHeight w:val="320"/>
          <w:jc w:val="center"/>
        </w:trPr>
        <w:tc>
          <w:tcPr>
            <w:tcW w:w="2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D62854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CSI-D</w:t>
            </w:r>
          </w:p>
        </w:tc>
        <w:tc>
          <w:tcPr>
            <w:tcW w:w="7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D5ED7D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329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04BF7B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32C12E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29BFFA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99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B6B17D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.0 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C3CFD1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0862BD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66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C0B005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2D94F9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B8D02D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70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171F46" w14:textId="77777777" w:rsidR="008923B0" w:rsidRPr="008923B0" w:rsidRDefault="008923B0" w:rsidP="00892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8923B0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4.0 </w:t>
            </w:r>
          </w:p>
        </w:tc>
      </w:tr>
    </w:tbl>
    <w:p w14:paraId="10C35193" w14:textId="77777777" w:rsidR="008923B0" w:rsidRPr="008923B0" w:rsidRDefault="008923B0" w:rsidP="008923B0">
      <w:pPr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rPr>
          <w:rFonts w:ascii="Calibri" w:hAnsi="Calibri" w:cs="Calibri"/>
          <w:b/>
          <w:bCs/>
          <w:color w:val="000000"/>
          <w:sz w:val="22"/>
          <w:szCs w:val="22"/>
          <w:lang w:eastAsia="zh-CN"/>
        </w:rPr>
      </w:pPr>
      <w:r w:rsidRPr="008923B0">
        <w:rPr>
          <w:rFonts w:ascii="Calibri" w:hAnsi="Calibri" w:cs="Calibri"/>
          <w:bCs/>
          <w:color w:val="000000"/>
          <w:sz w:val="22"/>
          <w:szCs w:val="22"/>
          <w:lang w:eastAsia="zh-CN"/>
        </w:rPr>
        <w:t>* p&lt;0.001 for all group comparisons</w:t>
      </w:r>
    </w:p>
    <w:p w14:paraId="2399ABB7" w14:textId="595D50DD" w:rsidR="002850AC" w:rsidRDefault="002850AC" w:rsidP="00530A28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jc w:val="center"/>
        <w:rPr>
          <w:rFonts w:ascii="Calibri" w:hAnsi="Calibri" w:cs="Calibri"/>
          <w:b/>
          <w:bCs/>
          <w:lang w:eastAsia="zh-CN"/>
        </w:rPr>
      </w:pPr>
    </w:p>
    <w:p w14:paraId="625CBED8" w14:textId="77777777" w:rsidR="002850AC" w:rsidRDefault="002850AC" w:rsidP="00530A28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jc w:val="center"/>
        <w:rPr>
          <w:rFonts w:ascii="Calibri" w:hAnsi="Calibri" w:cs="Calibri"/>
          <w:b/>
          <w:bCs/>
          <w:lang w:eastAsia="zh-CN"/>
        </w:rPr>
        <w:sectPr w:rsidR="002850AC" w:rsidSect="00AE317F">
          <w:pgSz w:w="11907" w:h="16839" w:code="9"/>
          <w:pgMar w:top="1440" w:right="1440" w:bottom="1440" w:left="1440" w:header="709" w:footer="851" w:gutter="0"/>
          <w:cols w:sep="1" w:space="425"/>
          <w:docGrid w:linePitch="326"/>
        </w:sectPr>
      </w:pPr>
    </w:p>
    <w:p w14:paraId="51EA8846" w14:textId="166DC2CB" w:rsidR="006524F3" w:rsidRDefault="006524F3">
      <w:pPr>
        <w:rPr>
          <w:rFonts w:ascii="Calibri" w:hAnsi="Calibri" w:cs="Calibri"/>
          <w:bCs/>
          <w:color w:val="000000"/>
          <w:sz w:val="22"/>
          <w:szCs w:val="22"/>
          <w:lang w:eastAsia="zh-CN"/>
        </w:rPr>
      </w:pPr>
    </w:p>
    <w:p w14:paraId="5875F255" w14:textId="77777777" w:rsidR="006524F3" w:rsidRDefault="006524F3" w:rsidP="00555854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rPr>
          <w:rFonts w:ascii="Calibri" w:hAnsi="Calibri" w:cs="Calibri"/>
          <w:bCs/>
          <w:lang w:eastAsia="zh-CN"/>
        </w:rPr>
      </w:pPr>
    </w:p>
    <w:p w14:paraId="69E51D46" w14:textId="03D47E89" w:rsidR="00EA41EE" w:rsidRDefault="00AE317F" w:rsidP="00555854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rPr>
          <w:rFonts w:ascii="Calibri" w:hAnsi="Calibri" w:cs="Calibri"/>
          <w:b/>
          <w:bCs/>
          <w:lang w:eastAsia="zh-CN"/>
        </w:rPr>
      </w:pPr>
      <w:r>
        <w:rPr>
          <w:rFonts w:ascii="Calibri" w:hAnsi="Calibri" w:cs="Calibri"/>
          <w:bCs/>
          <w:lang w:eastAsia="zh-CN"/>
        </w:rPr>
        <w:t>T</w:t>
      </w:r>
      <w:r w:rsidR="00EA41EE">
        <w:rPr>
          <w:rFonts w:ascii="Calibri" w:hAnsi="Calibri" w:cs="Calibri"/>
          <w:bCs/>
          <w:lang w:eastAsia="zh-CN"/>
        </w:rPr>
        <w:t xml:space="preserve">able </w:t>
      </w:r>
      <w:r w:rsidR="005A12B4">
        <w:rPr>
          <w:rFonts w:ascii="Calibri" w:hAnsi="Calibri" w:cs="Calibri"/>
          <w:bCs/>
          <w:lang w:eastAsia="zh-CN"/>
        </w:rPr>
        <w:t>S</w:t>
      </w:r>
      <w:r w:rsidR="0035239C">
        <w:rPr>
          <w:rFonts w:ascii="Calibri" w:hAnsi="Calibri" w:cs="Calibri" w:hint="eastAsia"/>
          <w:bCs/>
          <w:lang w:eastAsia="zh-CN"/>
        </w:rPr>
        <w:t>6</w:t>
      </w:r>
      <w:r w:rsidR="00EA41EE">
        <w:rPr>
          <w:rFonts w:ascii="Calibri" w:hAnsi="Calibri" w:cs="Calibri"/>
          <w:bCs/>
          <w:lang w:eastAsia="zh-CN"/>
        </w:rPr>
        <w:t xml:space="preserve">. </w:t>
      </w:r>
      <w:r w:rsidR="00EA41EE" w:rsidRPr="00EA41EE">
        <w:rPr>
          <w:rFonts w:ascii="Calibri" w:hAnsi="Calibri" w:cs="Calibri"/>
          <w:bCs/>
          <w:lang w:eastAsia="zh-CN"/>
        </w:rPr>
        <w:t>Correlation of neuropsychological performance with informant-based CSI-D assessment</w:t>
      </w:r>
    </w:p>
    <w:tbl>
      <w:tblPr>
        <w:tblW w:w="9356" w:type="dxa"/>
        <w:jc w:val="center"/>
        <w:tblLook w:val="04A0" w:firstRow="1" w:lastRow="0" w:firstColumn="1" w:lastColumn="0" w:noHBand="0" w:noVBand="1"/>
      </w:tblPr>
      <w:tblGrid>
        <w:gridCol w:w="2722"/>
        <w:gridCol w:w="1246"/>
        <w:gridCol w:w="1438"/>
        <w:gridCol w:w="1398"/>
        <w:gridCol w:w="1276"/>
        <w:gridCol w:w="1276"/>
      </w:tblGrid>
      <w:tr w:rsidR="00062775" w:rsidRPr="00225D8A" w14:paraId="2C88DD96" w14:textId="77777777" w:rsidTr="00062775">
        <w:trPr>
          <w:trHeight w:val="320"/>
          <w:jc w:val="center"/>
        </w:trPr>
        <w:tc>
          <w:tcPr>
            <w:tcW w:w="2722" w:type="dxa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EEAD01F" w14:textId="42AE3042" w:rsidR="00062775" w:rsidRPr="00225D8A" w:rsidRDefault="00062775" w:rsidP="000627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Test</w:t>
            </w:r>
          </w:p>
        </w:tc>
        <w:tc>
          <w:tcPr>
            <w:tcW w:w="124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D62D57E" w14:textId="27D72BCD" w:rsidR="00062775" w:rsidRDefault="00062775" w:rsidP="000627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R</w:t>
            </w: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vertAlign w:val="superscript"/>
                <w:lang w:eastAsia="zh-CN"/>
              </w:rPr>
              <w:t>2</w:t>
            </w:r>
          </w:p>
        </w:tc>
        <w:tc>
          <w:tcPr>
            <w:tcW w:w="143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8F2F50" w14:textId="54449D3F" w:rsidR="00062775" w:rsidRPr="00225D8A" w:rsidRDefault="00062775" w:rsidP="000627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Correlation coefficients</w:t>
            </w: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5E14506" w14:textId="286ED831" w:rsidR="00062775" w:rsidRPr="00062775" w:rsidRDefault="00062775" w:rsidP="000627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bdr w:val="none" w:sz="0" w:space="0" w:color="auto"/>
                <w:lang w:eastAsia="zh-CN"/>
              </w:rPr>
              <w:t>9</w:t>
            </w:r>
            <w:r>
              <w:rPr>
                <w:rFonts w:ascii="Calibri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5% CI: lower limi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414C3C0" w14:textId="3F68A43F" w:rsidR="00062775" w:rsidRPr="00062775" w:rsidRDefault="00062775" w:rsidP="000627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bdr w:val="none" w:sz="0" w:space="0" w:color="auto"/>
                <w:lang w:eastAsia="zh-CN"/>
              </w:rPr>
              <w:t>9</w:t>
            </w:r>
            <w:r>
              <w:rPr>
                <w:rFonts w:ascii="Calibri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5% CI: upper limi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16D226" w14:textId="6FE30A73" w:rsidR="00062775" w:rsidRPr="00225D8A" w:rsidRDefault="00062775" w:rsidP="000627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DF2008">
              <w:rPr>
                <w:rFonts w:ascii="Calibri" w:eastAsia="Times New Roman" w:hAnsi="Calibri" w:cs="Calibri"/>
                <w:i/>
                <w:color w:val="000000"/>
                <w:sz w:val="22"/>
                <w:szCs w:val="22"/>
                <w:bdr w:val="none" w:sz="0" w:space="0" w:color="auto"/>
                <w:lang w:eastAsia="zh-CN"/>
              </w:rPr>
              <w:t>p</w:t>
            </w:r>
          </w:p>
        </w:tc>
      </w:tr>
      <w:tr w:rsidR="00062775" w:rsidRPr="00225D8A" w14:paraId="29A176FC" w14:textId="77777777" w:rsidTr="00062775">
        <w:trPr>
          <w:trHeight w:val="300"/>
          <w:jc w:val="center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B41E8D" w14:textId="6B3E2382" w:rsidR="00062775" w:rsidRPr="00225D8A" w:rsidRDefault="00062775" w:rsidP="000627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bdr w:val="none" w:sz="0" w:space="0" w:color="auto"/>
                <w:lang w:eastAsia="zh-CN"/>
              </w:rPr>
              <w:t>Respondent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E08BE5" w14:textId="77777777" w:rsidR="00062775" w:rsidRPr="00225D8A" w:rsidRDefault="00062775" w:rsidP="000627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04F118" w14:textId="73A505E8" w:rsidR="00062775" w:rsidRPr="00225D8A" w:rsidRDefault="00062775" w:rsidP="000627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</w:tcPr>
          <w:p w14:paraId="703A570F" w14:textId="77777777" w:rsidR="00062775" w:rsidRPr="00225D8A" w:rsidRDefault="00062775" w:rsidP="000627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31C402A" w14:textId="77777777" w:rsidR="00062775" w:rsidRPr="00225D8A" w:rsidRDefault="00062775" w:rsidP="000627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A218E3" w14:textId="5BA6A531" w:rsidR="00062775" w:rsidRPr="00225D8A" w:rsidRDefault="00062775" w:rsidP="000627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</w:tr>
      <w:tr w:rsidR="00C54D50" w:rsidRPr="00225D8A" w14:paraId="0F1538CB" w14:textId="77777777" w:rsidTr="00B32633">
        <w:trPr>
          <w:trHeight w:val="300"/>
          <w:jc w:val="center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99EE8" w14:textId="7777777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MMSE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D8651A" w14:textId="04B82C72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0.208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6C9ED8" w14:textId="5A002844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430 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9DB23F" w14:textId="53159025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484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39CC8F" w14:textId="7D47B44E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376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685BC" w14:textId="0DD64C4D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54D50" w:rsidRPr="00225D8A" w14:paraId="19478E6C" w14:textId="77777777" w:rsidTr="00B32633">
        <w:trPr>
          <w:trHeight w:val="300"/>
          <w:jc w:val="center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07FC4" w14:textId="7777777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TICS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399DA5" w14:textId="288DC424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0.123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1D7B4D" w14:textId="42DCFE82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321 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F0E44E" w14:textId="331CA9E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362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480A1F" w14:textId="6DAED33D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281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FFC1B" w14:textId="516978B1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54D50" w:rsidRPr="00225D8A" w14:paraId="7476DCA5" w14:textId="77777777" w:rsidTr="00B32633">
        <w:trPr>
          <w:trHeight w:val="300"/>
          <w:jc w:val="center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F8D63" w14:textId="7777777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Word immediate recall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4130E6" w14:textId="61AA71CB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0.140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CF4720" w14:textId="66EAC092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363 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B55DCC" w14:textId="56EA932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409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683AE5" w14:textId="001C3183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318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87FAC" w14:textId="24B92FB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54D50" w:rsidRPr="00225D8A" w14:paraId="60A22348" w14:textId="77777777" w:rsidTr="00B32633">
        <w:trPr>
          <w:trHeight w:val="300"/>
          <w:jc w:val="center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BAD31" w14:textId="7777777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Word delayed recall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EEB406" w14:textId="62DC54FB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0.115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1B3ACB" w14:textId="54A4291C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329 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5F960F" w14:textId="38C9EBB1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376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3648A6" w14:textId="3563C955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282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B59D4" w14:textId="0CA864F8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54D50" w:rsidRPr="00225D8A" w14:paraId="5BBC6EB2" w14:textId="77777777" w:rsidTr="00B32633">
        <w:trPr>
          <w:trHeight w:val="300"/>
          <w:jc w:val="center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0785E" w14:textId="7777777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Animal naming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93F43B" w14:textId="39B5120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0.081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14FA88" w14:textId="502F8829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275 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5505C6" w14:textId="4A877545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333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9FA8D6" w14:textId="49AAB2E1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217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BEA68" w14:textId="448DD7E1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54D50" w:rsidRPr="00225D8A" w14:paraId="5E923872" w14:textId="77777777" w:rsidTr="00B32633">
        <w:trPr>
          <w:trHeight w:val="300"/>
          <w:jc w:val="center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F977A" w14:textId="7777777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Symbol cancellation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E62096" w14:textId="72815F25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0.071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BFB7DA" w14:textId="349D4146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257 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FB983B" w14:textId="0FDDE49D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316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47A28B" w14:textId="4E9807C4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197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D0AC0" w14:textId="581CC1E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54D50" w:rsidRPr="00225D8A" w14:paraId="7334BF2C" w14:textId="77777777" w:rsidTr="00B32633">
        <w:trPr>
          <w:trHeight w:val="300"/>
          <w:jc w:val="center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C5F4F" w14:textId="7777777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Backward digit span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862E4D" w14:textId="682C0F04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0.048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D3AF36" w14:textId="396ED4E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196 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E48C6A" w14:textId="6BEA6E91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253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35AF13" w14:textId="1BA0A9EA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139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58D25" w14:textId="7133905A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54D50" w:rsidRPr="00225D8A" w14:paraId="2C8AADC5" w14:textId="77777777" w:rsidTr="00B32633">
        <w:trPr>
          <w:trHeight w:val="300"/>
          <w:jc w:val="center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6E934" w14:textId="7777777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CSID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D6AB95" w14:textId="7D4900F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0.093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2A1888" w14:textId="7DA32595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258 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4E93D9" w14:textId="76E5D271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312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7C7AD9" w14:textId="69C72911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203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BDE43" w14:textId="408A58C6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54D50" w:rsidRPr="00225D8A" w14:paraId="73310FF6" w14:textId="77777777" w:rsidTr="00B32633">
        <w:trPr>
          <w:trHeight w:val="300"/>
          <w:jc w:val="center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93B1A" w14:textId="7777777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Word recognition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B1D4EC" w14:textId="74B6EEE0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0.113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5B7CE3" w14:textId="187F604C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317 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2D3066" w14:textId="699E0565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371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AE9BD0" w14:textId="6E41DFF6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263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2F5EA" w14:textId="4081A548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54D50" w:rsidRPr="00225D8A" w14:paraId="2DAC3187" w14:textId="77777777" w:rsidTr="00B32633">
        <w:trPr>
          <w:trHeight w:val="300"/>
          <w:jc w:val="center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E373F" w14:textId="7777777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Constructional praxis-1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CC60E7" w14:textId="28F6FDFD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0.084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CEC961" w14:textId="7039CC43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236 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63EC9B" w14:textId="745E15C1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298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307024" w14:textId="58759136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174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05C28" w14:textId="6D9C608A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54D50" w:rsidRPr="00225D8A" w14:paraId="27744C5B" w14:textId="77777777" w:rsidTr="00B32633">
        <w:trPr>
          <w:trHeight w:val="300"/>
          <w:jc w:val="center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4D2B6" w14:textId="7777777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Constructional praxis-2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F0169E" w14:textId="267A9B11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0.080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051509" w14:textId="3150A773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235 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88A27B" w14:textId="7E34B0A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286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5B1A76" w14:textId="4669FA9E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183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4F694" w14:textId="144ADF09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54D50" w:rsidRPr="00225D8A" w14:paraId="52B794FB" w14:textId="77777777" w:rsidTr="00B32633">
        <w:trPr>
          <w:trHeight w:val="300"/>
          <w:jc w:val="center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20890" w14:textId="7777777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SDMT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EB4BF3" w14:textId="489BB1F1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0.045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77C607" w14:textId="6AC0544A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180 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E4A4D2" w14:textId="6F6E935D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240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CA1333" w14:textId="001859FD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121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4F067" w14:textId="1D12F191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54D50" w:rsidRPr="00225D8A" w14:paraId="71106B71" w14:textId="77777777" w:rsidTr="00B32633">
        <w:trPr>
          <w:trHeight w:val="300"/>
          <w:jc w:val="center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B3ACC" w14:textId="7777777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Logical memory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209399" w14:textId="1806516E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0.064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EC627C" w14:textId="4140F47C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241 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8E3F09" w14:textId="73F00E04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289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3A5079" w14:textId="5B56962E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193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B38D7" w14:textId="354F8F54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54D50" w:rsidRPr="00225D8A" w14:paraId="5A009488" w14:textId="77777777" w:rsidTr="00B32633">
        <w:trPr>
          <w:trHeight w:val="300"/>
          <w:jc w:val="center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6B800" w14:textId="7777777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Delayed logical memory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A3F834" w14:textId="456EAB7F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0.077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6D9C94" w14:textId="23CC3DC0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267 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005F43" w14:textId="6D69BCD3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309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9B81E1" w14:textId="0C7DCED6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225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CB2B5" w14:textId="002E0C53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54D50" w:rsidRPr="00225D8A" w14:paraId="7FB78F1C" w14:textId="77777777" w:rsidTr="00B32633">
        <w:trPr>
          <w:trHeight w:val="300"/>
          <w:jc w:val="center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F09E2" w14:textId="7777777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W Ability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7261AF" w14:textId="41B60C5D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0.014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1C80AE" w14:textId="517495AC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107 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1AEA61" w14:textId="009ECE9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187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851661" w14:textId="676827EE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-0.027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162C8" w14:textId="1AC6BC8F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0.001</w:t>
            </w:r>
          </w:p>
        </w:tc>
      </w:tr>
      <w:tr w:rsidR="00C54D50" w:rsidRPr="00225D8A" w14:paraId="3EBC5A6F" w14:textId="77777777" w:rsidTr="00B32633">
        <w:trPr>
          <w:trHeight w:val="300"/>
          <w:jc w:val="center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A1A23" w14:textId="7777777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Trail making test-A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F6A1EC" w14:textId="000534D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0.052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A490EC" w14:textId="21D0D4B1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0.191 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D4DF38" w14:textId="637C5993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0.127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F5CA85" w14:textId="34853CFC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0.256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8B249" w14:textId="7CB85084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54D50" w:rsidRPr="00225D8A" w14:paraId="1E1E65A3" w14:textId="77777777" w:rsidTr="00B32633">
        <w:trPr>
          <w:trHeight w:val="300"/>
          <w:jc w:val="center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62BD7" w14:textId="7777777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Trail making test-B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518F1D" w14:textId="62C8C28B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0.028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98D08C" w14:textId="76816E8E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0.098 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FE4920" w14:textId="5E7B23B6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0.020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3C640C" w14:textId="3515ED23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0.176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56FC9" w14:textId="553C779D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0.014</w:t>
            </w:r>
          </w:p>
        </w:tc>
      </w:tr>
      <w:tr w:rsidR="00C54D50" w:rsidRPr="00225D8A" w14:paraId="300CCB56" w14:textId="77777777" w:rsidTr="00062775">
        <w:trPr>
          <w:trHeight w:val="300"/>
          <w:jc w:val="center"/>
        </w:trPr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6AE43D" w14:textId="71F3A11C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bdr w:val="none" w:sz="0" w:space="0" w:color="auto"/>
                <w:lang w:eastAsia="zh-CN"/>
              </w:rPr>
              <w:t>Informant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388C8D" w14:textId="7777777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EF1C08" w14:textId="2FEBFC3D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</w:tcPr>
          <w:p w14:paraId="4987C580" w14:textId="7777777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DF51E03" w14:textId="77777777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34A0D" w14:textId="63D7195E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</w:tr>
      <w:tr w:rsidR="00C54D50" w:rsidRPr="00225D8A" w14:paraId="2AFD3772" w14:textId="77777777" w:rsidTr="009C6967">
        <w:trPr>
          <w:trHeight w:val="300"/>
          <w:jc w:val="center"/>
        </w:trPr>
        <w:tc>
          <w:tcPr>
            <w:tcW w:w="27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E16A52" w14:textId="192C9A8C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IQCODE</w:t>
            </w:r>
          </w:p>
        </w:tc>
        <w:tc>
          <w:tcPr>
            <w:tcW w:w="1246" w:type="dxa"/>
            <w:tcBorders>
              <w:top w:val="nil"/>
              <w:left w:val="nil"/>
              <w:right w:val="nil"/>
            </w:tcBorders>
            <w:vAlign w:val="bottom"/>
          </w:tcPr>
          <w:p w14:paraId="7E74F727" w14:textId="4ADC2F4E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0.321</w:t>
            </w:r>
          </w:p>
        </w:tc>
        <w:tc>
          <w:tcPr>
            <w:tcW w:w="143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D61647" w14:textId="7F87208C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0.556 </w:t>
            </w:r>
          </w:p>
        </w:tc>
        <w:tc>
          <w:tcPr>
            <w:tcW w:w="1398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967B6BF" w14:textId="7DF898F6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0.505 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98567FF" w14:textId="45111891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0.606 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219FD3" w14:textId="4F8D4463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54D50" w:rsidRPr="00225D8A" w14:paraId="1DC376E6" w14:textId="77777777" w:rsidTr="009C6967">
        <w:trPr>
          <w:trHeight w:val="320"/>
          <w:jc w:val="center"/>
        </w:trPr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4E96E" w14:textId="1A40BB1A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BLESSED</w:t>
            </w:r>
          </w:p>
        </w:tc>
        <w:tc>
          <w:tcPr>
            <w:tcW w:w="12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A5F9365" w14:textId="7C0F9EBF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0.152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98E73B4" w14:textId="3BE84E9D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0.287 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B398828" w14:textId="5A1CB201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0.242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65829A4" w14:textId="19E5A975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0.332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F9AF35" w14:textId="0DF3A045" w:rsidR="00C54D50" w:rsidRPr="00225D8A" w:rsidRDefault="00C54D50" w:rsidP="00C54D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225D8A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</w:tbl>
    <w:p w14:paraId="5CB9610E" w14:textId="19CA9829" w:rsidR="00E61779" w:rsidRDefault="00E61779" w:rsidP="00555854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rPr>
          <w:rFonts w:ascii="Calibri" w:hAnsi="Calibri" w:cs="Calibri"/>
          <w:bCs/>
          <w:lang w:eastAsia="zh-CN"/>
        </w:rPr>
      </w:pPr>
    </w:p>
    <w:p w14:paraId="0C3C1565" w14:textId="780D7584" w:rsidR="002850AC" w:rsidRDefault="002850AC" w:rsidP="00555854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rPr>
          <w:rFonts w:ascii="Calibri" w:hAnsi="Calibri" w:cs="Calibri"/>
          <w:bCs/>
          <w:lang w:eastAsia="zh-CN"/>
        </w:rPr>
      </w:pPr>
    </w:p>
    <w:p w14:paraId="276C42FB" w14:textId="77777777" w:rsidR="002850AC" w:rsidRDefault="002850AC" w:rsidP="00555854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rPr>
          <w:rFonts w:ascii="Calibri" w:hAnsi="Calibri" w:cs="Calibri"/>
          <w:bCs/>
          <w:lang w:eastAsia="zh-CN"/>
        </w:rPr>
        <w:sectPr w:rsidR="002850AC" w:rsidSect="00AE317F">
          <w:pgSz w:w="11907" w:h="16839" w:code="9"/>
          <w:pgMar w:top="1440" w:right="1440" w:bottom="1440" w:left="1440" w:header="709" w:footer="851" w:gutter="0"/>
          <w:cols w:sep="1" w:space="425"/>
          <w:docGrid w:linePitch="326"/>
        </w:sectPr>
      </w:pPr>
    </w:p>
    <w:p w14:paraId="7F5263AF" w14:textId="77777777" w:rsidR="002850AC" w:rsidRDefault="002850AC" w:rsidP="002850AC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jc w:val="center"/>
        <w:rPr>
          <w:rFonts w:ascii="Calibri" w:hAnsi="Calibri" w:cs="Calibri"/>
          <w:b/>
          <w:bCs/>
          <w:lang w:eastAsia="zh-CN"/>
        </w:rPr>
      </w:pPr>
    </w:p>
    <w:p w14:paraId="3D5FA3AB" w14:textId="56A45E4A" w:rsidR="00CE6562" w:rsidRPr="00CE6562" w:rsidRDefault="002850AC" w:rsidP="00CE6562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jc w:val="center"/>
        <w:rPr>
          <w:rFonts w:ascii="Calibri" w:hAnsi="Calibri" w:cs="Calibri"/>
          <w:b/>
          <w:bCs/>
          <w:lang w:eastAsia="zh-CN"/>
        </w:rPr>
      </w:pPr>
      <w:r w:rsidRPr="00956FEB">
        <w:rPr>
          <w:rFonts w:ascii="Calibri" w:hAnsi="Calibri" w:cs="Calibri"/>
          <w:b/>
          <w:bCs/>
          <w:lang w:eastAsia="zh-CN"/>
        </w:rPr>
        <w:t xml:space="preserve">Table </w:t>
      </w:r>
      <w:r>
        <w:rPr>
          <w:rFonts w:ascii="Calibri" w:hAnsi="Calibri" w:cs="Calibri"/>
          <w:b/>
          <w:bCs/>
          <w:lang w:eastAsia="zh-CN"/>
        </w:rPr>
        <w:t>S</w:t>
      </w:r>
      <w:r w:rsidR="0035239C">
        <w:rPr>
          <w:rFonts w:ascii="Calibri" w:hAnsi="Calibri" w:cs="Calibri" w:hint="eastAsia"/>
          <w:b/>
          <w:bCs/>
          <w:lang w:eastAsia="zh-CN"/>
        </w:rPr>
        <w:t>7</w:t>
      </w:r>
      <w:r w:rsidRPr="00956FEB">
        <w:rPr>
          <w:rFonts w:ascii="Calibri" w:hAnsi="Calibri" w:cs="Calibri"/>
          <w:b/>
          <w:bCs/>
          <w:lang w:eastAsia="zh-CN"/>
        </w:rPr>
        <w:t>. Neurocognitive function stratified by age in the CHARLS subsample</w:t>
      </w:r>
    </w:p>
    <w:tbl>
      <w:tblPr>
        <w:tblW w:w="4058" w:type="pct"/>
        <w:jc w:val="center"/>
        <w:tblLayout w:type="fixed"/>
        <w:tblLook w:val="04A0" w:firstRow="1" w:lastRow="0" w:firstColumn="1" w:lastColumn="0" w:noHBand="0" w:noVBand="1"/>
      </w:tblPr>
      <w:tblGrid>
        <w:gridCol w:w="2587"/>
        <w:gridCol w:w="752"/>
        <w:gridCol w:w="980"/>
        <w:gridCol w:w="272"/>
        <w:gridCol w:w="633"/>
        <w:gridCol w:w="990"/>
        <w:gridCol w:w="272"/>
        <w:gridCol w:w="1016"/>
      </w:tblGrid>
      <w:tr w:rsidR="00CE6562" w:rsidRPr="00CE6562" w14:paraId="3BDFCE72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6A08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1154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A1B5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65-74 years</w:t>
            </w:r>
          </w:p>
        </w:tc>
        <w:tc>
          <w:tcPr>
            <w:tcW w:w="18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885F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1082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8440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75-100 years</w:t>
            </w:r>
          </w:p>
        </w:tc>
        <w:tc>
          <w:tcPr>
            <w:tcW w:w="18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583B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677" w:type="pct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F0B343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P-value</w:t>
            </w:r>
          </w:p>
        </w:tc>
      </w:tr>
      <w:tr w:rsidR="00CE6562" w:rsidRPr="00CE6562" w14:paraId="014002D0" w14:textId="77777777" w:rsidTr="00300296">
        <w:trPr>
          <w:trHeight w:val="320"/>
          <w:jc w:val="center"/>
        </w:trPr>
        <w:tc>
          <w:tcPr>
            <w:tcW w:w="17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FFAD6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AD096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N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4EE0A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Median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0E3D6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55F86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N</w:t>
            </w:r>
          </w:p>
        </w:tc>
        <w:tc>
          <w:tcPr>
            <w:tcW w:w="659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2831E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Median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106A7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677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7D1A8A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</w:tr>
      <w:tr w:rsidR="00CE6562" w:rsidRPr="00CE6562" w14:paraId="49B71709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B8878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bdr w:val="none" w:sz="0" w:space="0" w:color="auto"/>
                <w:lang w:eastAsia="zh-CN"/>
              </w:rPr>
              <w:t>Respondent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33449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DA58D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8DF57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0FE7B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39EA6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E1E907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B57E3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</w:p>
        </w:tc>
      </w:tr>
      <w:tr w:rsidR="00CE6562" w:rsidRPr="00CE6562" w14:paraId="54DD050B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B8A1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MMSE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C60D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79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B76C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3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7F73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329A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43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0F80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9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9009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8499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292D9267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75E5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TIC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A5C2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79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D7737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36447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AD5D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43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9FE4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CE91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72ED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4881D266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6432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Word immediate recall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AD87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70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EB73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4.3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7104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8F53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18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5503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3687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C255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2E17EB82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171B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Word delayed recall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35697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64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D96A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A510C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4304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16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CAB0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0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9C47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4024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5E6295A6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296E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Animal naming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49427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54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493C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2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5290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4E50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01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37A2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9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171E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B4E9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3103B430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3F44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Symbol cancellation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DE0C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17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57F4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4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15F4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FEF8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69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48FE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9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1F29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4EA0C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31118CB5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4698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Backward digit span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0726C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27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27D1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9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6A05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13B0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76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1B80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0.5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DF1DC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44E6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60FF767A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FBED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CSI-D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8213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79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EBA7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3E9E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2179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43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0DF2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E352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9424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0729AF3F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10F5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Word recognition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77C5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63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8E9D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8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0DD9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0B71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16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C44F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7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EBB9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FF72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1402B8B7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4C52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Constructional praxis-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C24A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79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749C7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8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1DB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F388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43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818E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7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F9CC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D34E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022D47FD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50CA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Constructional praxis-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29FF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79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0470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2F36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1628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43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CDAC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133E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0B5D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0089B865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F55A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SDMT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5CFF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00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847F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4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CC32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706B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48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9244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7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2499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DA82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2763CDB7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3B05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Logical memory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0798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56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448B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5EEA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0EDE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05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3BF7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4039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A211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4B3D72B0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7A9F7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Delayed logical memory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0435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56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36B6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CBE6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1BA7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05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BCF9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0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76B3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9AA0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 xml:space="preserve">0.005 </w:t>
            </w:r>
          </w:p>
        </w:tc>
      </w:tr>
      <w:tr w:rsidR="00CE6562" w:rsidRPr="00CE6562" w14:paraId="146CAE3C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5AC2C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Number serie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ACC7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61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362E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516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4FD3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24E7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26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9FDC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494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8C7F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CC42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66585BDB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4E68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Trail making test-A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C7B6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94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6ADE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93.5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B4DF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9DF2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38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2DBC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14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4FC8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8FEE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7B88F7D0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8BC4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Trail making test-B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B897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76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68C3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51.5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E64A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88E3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71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3F61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69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4E01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4EBD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0.413</w:t>
            </w:r>
          </w:p>
        </w:tc>
      </w:tr>
      <w:tr w:rsidR="00CE6562" w:rsidRPr="00CE6562" w14:paraId="43B8797A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97DCCC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bdr w:val="none" w:sz="0" w:space="0" w:color="auto"/>
                <w:lang w:eastAsia="zh-CN"/>
              </w:rPr>
              <w:t>Informant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FE703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242D0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E1066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BF0CDC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5D284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DF8CF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2F400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</w:p>
        </w:tc>
      </w:tr>
      <w:tr w:rsidR="00CE6562" w:rsidRPr="00CE6562" w14:paraId="2EB60DC2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91FD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IQCODE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7C29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78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FFC6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78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20EE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34CF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43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CD31C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79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BAD2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F15D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0.461</w:t>
            </w:r>
          </w:p>
        </w:tc>
      </w:tr>
      <w:tr w:rsidR="00CE6562" w:rsidRPr="00CE6562" w14:paraId="6B987509" w14:textId="77777777" w:rsidTr="00300296">
        <w:trPr>
          <w:trHeight w:val="300"/>
          <w:jc w:val="center"/>
        </w:trPr>
        <w:tc>
          <w:tcPr>
            <w:tcW w:w="1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AA2D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BLESSED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60A5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78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8801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6677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D19A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43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DDD1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1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7380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E719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25F0B41A" w14:textId="77777777" w:rsidTr="00300296">
        <w:trPr>
          <w:trHeight w:val="320"/>
          <w:jc w:val="center"/>
        </w:trPr>
        <w:tc>
          <w:tcPr>
            <w:tcW w:w="17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CEC9B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CSI-D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1C42AC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442</w:t>
            </w:r>
          </w:p>
        </w:tc>
        <w:tc>
          <w:tcPr>
            <w:tcW w:w="6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36A33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21446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4B381C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15</w:t>
            </w:r>
          </w:p>
        </w:tc>
        <w:tc>
          <w:tcPr>
            <w:tcW w:w="65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B43F3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EA384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6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7D31E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</w:tbl>
    <w:p w14:paraId="1E3A17F9" w14:textId="77777777" w:rsidR="00CE6562" w:rsidRPr="00CE6562" w:rsidRDefault="00CE6562" w:rsidP="00CE6562">
      <w:pPr>
        <w:rPr>
          <w:rFonts w:ascii="Calibri" w:eastAsia="Times New Roman" w:hAnsi="Calibri" w:cs="Calibri"/>
          <w:b/>
          <w:bCs/>
          <w:bdr w:val="none" w:sz="0" w:space="0" w:color="auto"/>
          <w:lang w:eastAsia="zh-CN"/>
        </w:rPr>
      </w:pPr>
    </w:p>
    <w:p w14:paraId="37624124" w14:textId="4F69C30A" w:rsidR="002850AC" w:rsidRPr="002850AC" w:rsidRDefault="002850AC" w:rsidP="00555854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rPr>
          <w:rFonts w:ascii="Calibri" w:hAnsi="Calibri" w:cs="Calibri"/>
          <w:bCs/>
          <w:lang w:eastAsia="zh-CN"/>
        </w:rPr>
      </w:pPr>
    </w:p>
    <w:p w14:paraId="307DCB3A" w14:textId="64EA4B08" w:rsidR="00E61779" w:rsidRDefault="00E61779" w:rsidP="00555854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rPr>
          <w:rFonts w:ascii="Calibri" w:hAnsi="Calibri" w:cs="Calibri"/>
          <w:bCs/>
          <w:lang w:eastAsia="zh-CN"/>
        </w:rPr>
      </w:pPr>
    </w:p>
    <w:p w14:paraId="35FC5FA8" w14:textId="77777777" w:rsidR="006524F3" w:rsidRDefault="006524F3" w:rsidP="00F34992">
      <w:pPr>
        <w:rPr>
          <w:rFonts w:ascii="Calibri" w:hAnsi="Calibri" w:cs="Calibri"/>
          <w:bCs/>
          <w:lang w:eastAsia="zh-CN"/>
        </w:rPr>
        <w:sectPr w:rsidR="006524F3" w:rsidSect="00AE317F">
          <w:pgSz w:w="11907" w:h="16839" w:code="9"/>
          <w:pgMar w:top="1440" w:right="1440" w:bottom="1440" w:left="1440" w:header="709" w:footer="851" w:gutter="0"/>
          <w:cols w:sep="1" w:space="425"/>
          <w:docGrid w:linePitch="326"/>
        </w:sectPr>
      </w:pPr>
    </w:p>
    <w:p w14:paraId="3168B5FD" w14:textId="77777777" w:rsidR="006524F3" w:rsidRDefault="006524F3" w:rsidP="004B5F44">
      <w:pPr>
        <w:rPr>
          <w:rFonts w:ascii="Calibri" w:hAnsi="Calibri" w:cs="Calibri"/>
          <w:bCs/>
          <w:lang w:eastAsia="zh-CN"/>
        </w:rPr>
      </w:pPr>
    </w:p>
    <w:p w14:paraId="7BE5694E" w14:textId="7D62E97D" w:rsidR="00E61779" w:rsidRDefault="00F34992" w:rsidP="00F9131C">
      <w:pPr>
        <w:jc w:val="center"/>
        <w:rPr>
          <w:rFonts w:ascii="Calibri" w:hAnsi="Calibri" w:cs="Calibri"/>
          <w:bCs/>
          <w:lang w:eastAsia="zh-CN"/>
        </w:rPr>
      </w:pPr>
      <w:r>
        <w:rPr>
          <w:rFonts w:ascii="Calibri" w:hAnsi="Calibri" w:cs="Calibri"/>
          <w:bCs/>
          <w:lang w:eastAsia="zh-CN"/>
        </w:rPr>
        <w:t>Ta</w:t>
      </w:r>
      <w:r w:rsidR="00E61779">
        <w:rPr>
          <w:rFonts w:ascii="Calibri" w:hAnsi="Calibri" w:cs="Calibri"/>
          <w:bCs/>
          <w:lang w:eastAsia="zh-CN"/>
        </w:rPr>
        <w:t xml:space="preserve">ble </w:t>
      </w:r>
      <w:r w:rsidR="00DA3B48">
        <w:rPr>
          <w:rFonts w:ascii="Calibri" w:hAnsi="Calibri" w:cs="Calibri"/>
          <w:bCs/>
          <w:lang w:eastAsia="zh-CN"/>
        </w:rPr>
        <w:t>S</w:t>
      </w:r>
      <w:r w:rsidR="0035239C">
        <w:rPr>
          <w:rFonts w:ascii="Calibri" w:hAnsi="Calibri" w:cs="Calibri" w:hint="eastAsia"/>
          <w:bCs/>
          <w:lang w:eastAsia="zh-CN"/>
        </w:rPr>
        <w:t>8</w:t>
      </w:r>
      <w:r w:rsidR="00E61779">
        <w:rPr>
          <w:rFonts w:ascii="Calibri" w:hAnsi="Calibri" w:cs="Calibri"/>
          <w:bCs/>
          <w:lang w:eastAsia="zh-CN"/>
        </w:rPr>
        <w:t xml:space="preserve">. The </w:t>
      </w:r>
      <w:r>
        <w:rPr>
          <w:rFonts w:ascii="Calibri" w:hAnsi="Calibri" w:cs="Calibri"/>
          <w:bCs/>
          <w:lang w:eastAsia="zh-CN"/>
        </w:rPr>
        <w:t xml:space="preserve">neurocognitive test score stratified by </w:t>
      </w:r>
      <w:r w:rsidR="00577CB9">
        <w:rPr>
          <w:rFonts w:ascii="Calibri" w:hAnsi="Calibri" w:cs="Calibri"/>
          <w:bCs/>
          <w:lang w:eastAsia="zh-CN"/>
        </w:rPr>
        <w:t xml:space="preserve">residence and </w:t>
      </w:r>
      <w:r>
        <w:rPr>
          <w:rFonts w:ascii="Calibri" w:hAnsi="Calibri" w:cs="Calibri"/>
          <w:bCs/>
          <w:lang w:eastAsia="zh-CN"/>
        </w:rPr>
        <w:t>age</w:t>
      </w:r>
      <w:r w:rsidR="00577CB9">
        <w:rPr>
          <w:rFonts w:ascii="Calibri" w:hAnsi="Calibri" w:cs="Calibri"/>
          <w:bCs/>
          <w:lang w:eastAsia="zh-CN"/>
        </w:rPr>
        <w:t xml:space="preserve"> </w:t>
      </w:r>
      <w:r>
        <w:rPr>
          <w:rFonts w:ascii="Calibri" w:hAnsi="Calibri" w:cs="Calibri"/>
          <w:bCs/>
          <w:lang w:eastAsia="zh-CN"/>
        </w:rPr>
        <w:t>in CHARLS subsample</w:t>
      </w:r>
    </w:p>
    <w:p w14:paraId="0BF6CF36" w14:textId="191A7F22" w:rsidR="00F34992" w:rsidRDefault="00F34992" w:rsidP="004B5F44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rPr>
          <w:rFonts w:ascii="Calibri" w:hAnsi="Calibri" w:cs="Calibri"/>
          <w:bCs/>
          <w:lang w:eastAsia="zh-CN"/>
        </w:rPr>
      </w:pPr>
    </w:p>
    <w:tbl>
      <w:tblPr>
        <w:tblW w:w="11857" w:type="dxa"/>
        <w:jc w:val="center"/>
        <w:tblLook w:val="04A0" w:firstRow="1" w:lastRow="0" w:firstColumn="1" w:lastColumn="0" w:noHBand="0" w:noVBand="1"/>
      </w:tblPr>
      <w:tblGrid>
        <w:gridCol w:w="2410"/>
        <w:gridCol w:w="726"/>
        <w:gridCol w:w="891"/>
        <w:gridCol w:w="268"/>
        <w:gridCol w:w="443"/>
        <w:gridCol w:w="899"/>
        <w:gridCol w:w="268"/>
        <w:gridCol w:w="860"/>
        <w:gridCol w:w="264"/>
        <w:gridCol w:w="635"/>
        <w:gridCol w:w="1003"/>
        <w:gridCol w:w="290"/>
        <w:gridCol w:w="693"/>
        <w:gridCol w:w="1078"/>
        <w:gridCol w:w="264"/>
        <w:gridCol w:w="892"/>
      </w:tblGrid>
      <w:tr w:rsidR="00F9131C" w:rsidRPr="004B5F44" w14:paraId="54640C76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011B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4328" w:type="dxa"/>
            <w:gridSpan w:val="7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C4C631" w14:textId="56DF5E49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City/Town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4136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4855" w:type="dxa"/>
            <w:gridSpan w:val="7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9A1D55" w14:textId="0822A1E5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Village</w:t>
            </w:r>
          </w:p>
        </w:tc>
      </w:tr>
      <w:tr w:rsidR="00281908" w:rsidRPr="004B5F44" w14:paraId="35EA32F2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EE8C1" w14:textId="735E98A8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Tests</w:t>
            </w:r>
          </w:p>
        </w:tc>
        <w:tc>
          <w:tcPr>
            <w:tcW w:w="15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3FE72" w14:textId="7FCAAA00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65-74 ye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5161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13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D0616" w14:textId="04544FC6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75</w:t>
            </w:r>
            <w: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+ </w:t>
            </w: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ye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F476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E22B98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P-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3F64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163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B451A" w14:textId="0C082D30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65-74 years</w:t>
            </w: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6CB5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177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39ABB" w14:textId="7ED875E6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75</w:t>
            </w:r>
            <w: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+</w:t>
            </w: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 years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3AE6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0D6A7A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P-value</w:t>
            </w:r>
          </w:p>
        </w:tc>
      </w:tr>
      <w:tr w:rsidR="00F9131C" w:rsidRPr="004B5F44" w14:paraId="30466B8C" w14:textId="77777777" w:rsidTr="00281908">
        <w:trPr>
          <w:trHeight w:val="320"/>
          <w:jc w:val="center"/>
        </w:trPr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B13BC3" w14:textId="505FF09B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71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4E9D7A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N</w:t>
            </w:r>
          </w:p>
        </w:tc>
        <w:tc>
          <w:tcPr>
            <w:tcW w:w="879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1909A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Medi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94C30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09EE0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20115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Medi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469D7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71383B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B0169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635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603B8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N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D72E8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Median</w:t>
            </w:r>
          </w:p>
        </w:tc>
        <w:tc>
          <w:tcPr>
            <w:tcW w:w="2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1FF603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2DA13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N</w:t>
            </w:r>
          </w:p>
        </w:tc>
        <w:tc>
          <w:tcPr>
            <w:tcW w:w="107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B1B1F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Median</w:t>
            </w:r>
          </w:p>
        </w:tc>
        <w:tc>
          <w:tcPr>
            <w:tcW w:w="2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04C7F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892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9781EE8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</w:tr>
      <w:tr w:rsidR="00F9131C" w:rsidRPr="004B5F44" w14:paraId="21560419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AF1261" w14:textId="4BAF0F11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b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b/>
                <w:color w:val="000000"/>
                <w:sz w:val="21"/>
                <w:szCs w:val="21"/>
                <w:bdr w:val="none" w:sz="0" w:space="0" w:color="auto"/>
                <w:lang w:eastAsia="zh-CN"/>
              </w:rPr>
              <w:t>Respondent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60C84A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D55D43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67A97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DBD5DA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81E35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FC22C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CFFF4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80CA0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D2CE0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8F833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A8DA0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C0EF4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8DF5D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1D4632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1AC72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</w:p>
        </w:tc>
      </w:tr>
      <w:tr w:rsidR="00F9131C" w:rsidRPr="004B5F44" w14:paraId="4CE5DDD6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8955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MMSE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6801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1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AB3F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2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7507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6CC7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AE66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2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71B3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D2172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8D8ED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6ACA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364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6CCA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23.0 </w:t>
            </w: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5297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3653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6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82EF2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16.0 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DDC5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BF5EA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</w:tr>
      <w:tr w:rsidR="00F9131C" w:rsidRPr="004B5F44" w14:paraId="13703746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C2DB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TICS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195B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1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0D7D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5C96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C038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E1372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CCCAA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45DD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0.00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0D0E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B18E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364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29728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DB0D2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5599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6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E4D9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25DB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1E523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</w:tr>
      <w:tr w:rsidR="00F9131C" w:rsidRPr="004B5F44" w14:paraId="051B21AD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53DD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Word immediate recall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1360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13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B3798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0904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C716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BD00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9AB0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26AB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55D33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5627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356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DB81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C79D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AF00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4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1185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2.7 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F9048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EE95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</w:tr>
      <w:tr w:rsidR="00F9131C" w:rsidRPr="004B5F44" w14:paraId="5A354361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7A69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Word delayed recall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FBAC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13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1BF1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D49F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C97A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0FA7D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68CD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6D313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C631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2EF8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350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495C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3EDA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210F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39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E4A1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0.0 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E3F7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54E2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</w:tr>
      <w:tr w:rsidR="00F9131C" w:rsidRPr="004B5F44" w14:paraId="528EEDB8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6C61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Animal naming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94E3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13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C9E6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1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6E01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EBA8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5B0B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1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A4AA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EDC8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0.00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E3A2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A86D3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340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6602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11.0 </w:t>
            </w: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42ED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579B8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25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25E08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9.0 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E1FA3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09C0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</w:tr>
      <w:tr w:rsidR="00F9131C" w:rsidRPr="004B5F44" w14:paraId="475CA5A7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28DA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Symbol cancellation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00E8A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10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0C583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3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608A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7F01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3BF9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2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AA63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6ED43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0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8EB0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DFEA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306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C4C6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23.0 </w:t>
            </w: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CEBF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4E13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0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CACCA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15.0 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DAA4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A7162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</w:tr>
      <w:tr w:rsidR="00F9131C" w:rsidRPr="004B5F44" w14:paraId="073C8F7C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BC49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Backward digit span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2D02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08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6004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2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4F45D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F6E73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74C4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1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6D1F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16F6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AD21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AFEA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318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4DF9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19.0 </w:t>
            </w: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25F2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81C1A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08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2ED58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9.0 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84C78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A690A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</w:tr>
      <w:tr w:rsidR="00F9131C" w:rsidRPr="004B5F44" w14:paraId="2A20FDFE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93C4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CSID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A140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1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9373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93AC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1152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D2AA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93DA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FF1DD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0.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E60D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6ACE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364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F331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7AF3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A34E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6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30A4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D076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1BF3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</w:tr>
      <w:tr w:rsidR="00F9131C" w:rsidRPr="004B5F44" w14:paraId="12C0B5B7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CB36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Word recognition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BE7EA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13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A7D6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1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9775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5054D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9078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1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2248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107A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0.00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F174A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D3D43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349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DC13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18.0 </w:t>
            </w: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AC71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4318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39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5ABB8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16.0 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965B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F2BD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</w:tr>
      <w:tr w:rsidR="00F9131C" w:rsidRPr="004B5F44" w14:paraId="3B709AC9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7D75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Constructional praxis-1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DF93A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1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AEE8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1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CBA5A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619B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E7D9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4BD2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A77E2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0.00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601B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C1FB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364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3FA4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8.0 </w:t>
            </w: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4582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656B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6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58C0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6.0 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9BC3D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745E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</w:tr>
      <w:tr w:rsidR="00F9131C" w:rsidRPr="004B5F44" w14:paraId="66D16026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EE6E3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Constructional praxis-2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C727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1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B172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3F9C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118A2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4888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68592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F2CC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0.00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56FA3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8938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364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5DB6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DEC3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C850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6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E262D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B5E3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B5ED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</w:tr>
      <w:tr w:rsidR="00F9131C" w:rsidRPr="004B5F44" w14:paraId="21DD5F21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2850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SDMT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6DEC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05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F729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2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AC59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A41EA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93A1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2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5D408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3E45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AADB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86CAD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294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FF1D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23.0 </w:t>
            </w: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CBE7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37F0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86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9C6D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14.0 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DF2C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6CF5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</w:tr>
      <w:tr w:rsidR="00F9131C" w:rsidRPr="004B5F44" w14:paraId="6B3CAA93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727A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Logical memory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89052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13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B8BD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0B78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DC2F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878C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D454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875D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0.01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E5F6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F9EA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342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A039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9CC0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4ACD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3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766A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B0FF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FEF5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</w:tr>
      <w:tr w:rsidR="00F9131C" w:rsidRPr="004B5F44" w14:paraId="2C27D982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8B36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Delayed logical memory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8375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13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4F1A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74DF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6BC5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609C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1D57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7C6E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0.03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618A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CBA3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342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467B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0.0 </w:t>
            </w: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CD863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62B2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3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F80B2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0.0 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90BB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48B7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  <w:t xml:space="preserve">0.003 </w:t>
            </w:r>
          </w:p>
        </w:tc>
      </w:tr>
      <w:tr w:rsidR="00F9131C" w:rsidRPr="004B5F44" w14:paraId="1CE93ED8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0125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W Ability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B68D8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86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F05A8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51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8CD9A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4896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89F0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51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A6D1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8147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0.00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64F62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02BE3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274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904C2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516.0 </w:t>
            </w: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874F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D3CD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7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8064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467.0 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6129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3C5D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</w:tr>
      <w:tr w:rsidR="00F9131C" w:rsidRPr="004B5F44" w14:paraId="2737E3F0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C9C5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Trail making test-A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788F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01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DBF4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7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05C0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7C38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92CB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9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579B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A55E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0.00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DD68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BFCEA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292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A06F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97.0 </w:t>
            </w: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AABC3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C5D3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78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5570A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129.5 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909AD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5130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</w:tr>
      <w:tr w:rsidR="00F9131C" w:rsidRPr="004B5F44" w14:paraId="54ED140E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0335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Trail making test-B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EA9E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81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2A3C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12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1BB92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5A562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03A1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151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188E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DEC2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0.2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831D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BB62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95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9D9F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167.0 </w:t>
            </w: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BB32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55BC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3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8B41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182.0 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2A0C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F4093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  <w:t>0.323</w:t>
            </w:r>
          </w:p>
        </w:tc>
      </w:tr>
      <w:tr w:rsidR="00F9131C" w:rsidRPr="004B5F44" w14:paraId="040F70BF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FDA3A9" w14:textId="5074239D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b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b/>
                <w:color w:val="000000"/>
                <w:sz w:val="21"/>
                <w:szCs w:val="21"/>
                <w:bdr w:val="none" w:sz="0" w:space="0" w:color="auto"/>
                <w:lang w:eastAsia="zh-CN"/>
              </w:rPr>
              <w:t>Informant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7C6D73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186C8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0899B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FDC212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8DE51A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9AFFE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56D74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8E2473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191F3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F6612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F8EF8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08EA6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EA233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55750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787AE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</w:p>
        </w:tc>
      </w:tr>
      <w:tr w:rsidR="00F9131C" w:rsidRPr="004B5F44" w14:paraId="6A5E2F3E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B79E2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IQCODE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FBE4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1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F8F9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7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416ED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06D1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9A54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7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645B8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D9522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0.1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F2BC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EE60D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363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0A61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78.0 </w:t>
            </w: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FA1B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C6EA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6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E6E3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80.0 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69BE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8DE8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  <w:t xml:space="preserve">0.073 </w:t>
            </w:r>
          </w:p>
        </w:tc>
      </w:tr>
      <w:tr w:rsidR="00F9131C" w:rsidRPr="004B5F44" w14:paraId="0581B53F" w14:textId="77777777" w:rsidTr="00281908">
        <w:trPr>
          <w:trHeight w:val="300"/>
          <w:jc w:val="center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758E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BLESSED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B828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1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5534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7D1EF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D983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C089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23357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86A12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0.06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A09B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438ED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363</w:t>
            </w:r>
          </w:p>
        </w:tc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2DEE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EEA03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44C9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6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7692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8FFF8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06C9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</w:tr>
      <w:tr w:rsidR="00F9131C" w:rsidRPr="004B5F44" w14:paraId="7220091C" w14:textId="77777777" w:rsidTr="00281908">
        <w:trPr>
          <w:trHeight w:val="320"/>
          <w:jc w:val="center"/>
        </w:trPr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12E71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CSI-D</w:t>
            </w:r>
          </w:p>
        </w:tc>
        <w:tc>
          <w:tcPr>
            <w:tcW w:w="7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380F7B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07</w:t>
            </w:r>
          </w:p>
        </w:tc>
        <w:tc>
          <w:tcPr>
            <w:tcW w:w="8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3E9315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1.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9D543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B37AD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98A8C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1.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C4D880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B296D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0.4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50B48E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2B834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334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DAC9A1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75E8DA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6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72B1FD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144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C2DB69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82B94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color w:val="000000"/>
                <w:sz w:val="21"/>
                <w:szCs w:val="21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8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5C9DD6" w14:textId="77777777" w:rsidR="00F9131C" w:rsidRPr="004B5F44" w:rsidRDefault="00F9131C" w:rsidP="004B5F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</w:pPr>
            <w:r w:rsidRPr="004B5F44">
              <w:rPr>
                <w:rFonts w:ascii="Calibri" w:eastAsia="Times New Roman" w:hAnsi="Calibri"/>
                <w:sz w:val="21"/>
                <w:szCs w:val="21"/>
                <w:bdr w:val="none" w:sz="0" w:space="0" w:color="auto"/>
                <w:lang w:eastAsia="zh-CN"/>
              </w:rPr>
              <w:t>&lt;0.001</w:t>
            </w:r>
          </w:p>
        </w:tc>
      </w:tr>
    </w:tbl>
    <w:p w14:paraId="7E4C5424" w14:textId="77777777" w:rsidR="006524F3" w:rsidRDefault="006524F3" w:rsidP="00555854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rPr>
          <w:rFonts w:ascii="Calibri" w:hAnsi="Calibri" w:cs="Calibri"/>
          <w:bCs/>
          <w:lang w:eastAsia="zh-CN"/>
        </w:rPr>
        <w:sectPr w:rsidR="006524F3" w:rsidSect="006524F3">
          <w:pgSz w:w="16839" w:h="11907" w:orient="landscape" w:code="9"/>
          <w:pgMar w:top="1440" w:right="1440" w:bottom="1440" w:left="1440" w:header="709" w:footer="851" w:gutter="0"/>
          <w:cols w:sep="1" w:space="425"/>
          <w:docGrid w:linePitch="326"/>
        </w:sectPr>
      </w:pPr>
    </w:p>
    <w:p w14:paraId="0DA83E11" w14:textId="77777777" w:rsidR="00CE6562" w:rsidRDefault="00CE6562" w:rsidP="002850AC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jc w:val="center"/>
        <w:rPr>
          <w:rFonts w:ascii="Calibri" w:hAnsi="Calibri" w:cs="Calibri"/>
          <w:b/>
          <w:bCs/>
          <w:lang w:eastAsia="zh-CN"/>
        </w:rPr>
      </w:pPr>
    </w:p>
    <w:p w14:paraId="658AD612" w14:textId="79EFF3F2" w:rsidR="002850AC" w:rsidRDefault="002850AC" w:rsidP="002850AC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360" w:lineRule="auto"/>
        <w:jc w:val="center"/>
        <w:rPr>
          <w:rFonts w:ascii="Calibri" w:hAnsi="Calibri" w:cs="Calibri"/>
          <w:b/>
          <w:bCs/>
          <w:lang w:eastAsia="zh-CN"/>
        </w:rPr>
      </w:pPr>
      <w:r w:rsidRPr="00956FEB">
        <w:rPr>
          <w:rFonts w:ascii="Calibri" w:hAnsi="Calibri" w:cs="Calibri"/>
          <w:b/>
          <w:bCs/>
          <w:lang w:eastAsia="zh-CN"/>
        </w:rPr>
        <w:t xml:space="preserve">Table </w:t>
      </w:r>
      <w:r>
        <w:rPr>
          <w:rFonts w:ascii="Calibri" w:hAnsi="Calibri" w:cs="Calibri"/>
          <w:b/>
          <w:bCs/>
          <w:lang w:eastAsia="zh-CN"/>
        </w:rPr>
        <w:t>S</w:t>
      </w:r>
      <w:r w:rsidR="0035239C">
        <w:rPr>
          <w:rFonts w:ascii="Calibri" w:hAnsi="Calibri" w:cs="Calibri" w:hint="eastAsia"/>
          <w:b/>
          <w:bCs/>
          <w:lang w:eastAsia="zh-CN"/>
        </w:rPr>
        <w:t>9</w:t>
      </w:r>
      <w:r w:rsidRPr="00956FEB">
        <w:rPr>
          <w:rFonts w:ascii="Calibri" w:hAnsi="Calibri" w:cs="Calibri"/>
          <w:b/>
          <w:bCs/>
          <w:lang w:eastAsia="zh-CN"/>
        </w:rPr>
        <w:t>. Neurocognitive function stratified by educational level in the CHARLS sample</w:t>
      </w:r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2836"/>
        <w:gridCol w:w="833"/>
        <w:gridCol w:w="1170"/>
        <w:gridCol w:w="335"/>
        <w:gridCol w:w="666"/>
        <w:gridCol w:w="1202"/>
        <w:gridCol w:w="310"/>
        <w:gridCol w:w="696"/>
        <w:gridCol w:w="1174"/>
        <w:gridCol w:w="335"/>
        <w:gridCol w:w="1119"/>
      </w:tblGrid>
      <w:tr w:rsidR="00CE6562" w:rsidRPr="00CE6562" w14:paraId="1840865D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CC26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938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A819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Less than Primary</w:t>
            </w:r>
          </w:p>
        </w:tc>
        <w:tc>
          <w:tcPr>
            <w:tcW w:w="15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B7E0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875" w:type="pct"/>
            <w:gridSpan w:val="2"/>
            <w:tcBorders>
              <w:top w:val="single" w:sz="8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5E1D5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Primary School</w:t>
            </w:r>
          </w:p>
        </w:tc>
        <w:tc>
          <w:tcPr>
            <w:tcW w:w="14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8942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876" w:type="pct"/>
            <w:gridSpan w:val="2"/>
            <w:tcBorders>
              <w:top w:val="single" w:sz="8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78AA0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eastAsia="zh-CN"/>
              </w:rPr>
              <w:t>Middle School and above</w:t>
            </w:r>
          </w:p>
        </w:tc>
        <w:tc>
          <w:tcPr>
            <w:tcW w:w="15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EE2A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524" w:type="pc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EE9BE9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P-value</w:t>
            </w:r>
          </w:p>
        </w:tc>
      </w:tr>
      <w:tr w:rsidR="00CE6562" w:rsidRPr="00CE6562" w14:paraId="79BF44B7" w14:textId="77777777" w:rsidTr="00300296">
        <w:trPr>
          <w:trHeight w:val="320"/>
          <w:jc w:val="center"/>
        </w:trPr>
        <w:tc>
          <w:tcPr>
            <w:tcW w:w="132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6F4E8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390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25CDAC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N</w:t>
            </w:r>
          </w:p>
        </w:tc>
        <w:tc>
          <w:tcPr>
            <w:tcW w:w="548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4FED9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Median</w:t>
            </w:r>
          </w:p>
        </w:tc>
        <w:tc>
          <w:tcPr>
            <w:tcW w:w="15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59A25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B625E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N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D89BE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Median</w:t>
            </w:r>
          </w:p>
        </w:tc>
        <w:tc>
          <w:tcPr>
            <w:tcW w:w="14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E0F0D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326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84235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N</w:t>
            </w: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4DE75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Median</w:t>
            </w:r>
          </w:p>
        </w:tc>
        <w:tc>
          <w:tcPr>
            <w:tcW w:w="15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B13A7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524" w:type="pc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D1DC29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</w:tr>
      <w:tr w:rsidR="00CE6562" w:rsidRPr="00CE6562" w14:paraId="36B92AB6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BC184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bdr w:val="none" w:sz="0" w:space="0" w:color="auto"/>
                <w:lang w:eastAsia="zh-CN"/>
              </w:rPr>
              <w:t>Respondent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FCB9C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70F56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82EA5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653D2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E920A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963B5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6FA44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FDA3D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8422FC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3F054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</w:p>
        </w:tc>
      </w:tr>
      <w:tr w:rsidR="00CE6562" w:rsidRPr="00CE6562" w14:paraId="469CEAA0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8666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MMSE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C5E0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37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0BED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7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6E94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0C74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2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8B66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4.0 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A19D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EC63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65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810A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6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32E6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91D7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3EFBB072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1C80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TICS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38E7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37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CF72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21BB7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DE3B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2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5D21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900A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A4FF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65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AC68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EA59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3AAC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5E30DB0C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CCD9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Word immediate recall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73F3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08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01CE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7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0DB1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2357C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17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AA2F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4.3 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BFF6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117E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63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F203C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5.3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4686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6F42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55867F3F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050A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Word delayed recall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1C7D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02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D5CE7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0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1C7C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B2B6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15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C50F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B62C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8817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63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ACBA7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3AC5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699C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0C1DBD96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C7BD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Animal naming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6B1E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79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4C95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0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D966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0C2C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15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DAE8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1.0 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C4CB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8487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61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0253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4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F923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9BB9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266DFD4E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EEC6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Symbol cancellation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FD4C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33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2BA5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4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2C87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032B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99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5D7D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5.0 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632A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187D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54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4D07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6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D65A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09E8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4F42411F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B5A8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Backward digit span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CA19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34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F1E2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0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590C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FA90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13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4A57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9.0 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BE4E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9274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56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4422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4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9D17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4B3C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2650AE80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91BF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CSI-D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2236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37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3FB8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477B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1073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2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D8B57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7465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2919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65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7E56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7BBC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C107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1341D5C8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3355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Word recognition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270CC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02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E174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7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0E15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2279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14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69DC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9.0 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FE32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99B9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63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3D76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9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CB1C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C6A2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7EBE6572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30B5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Constructional praxis-1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6A62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37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0093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6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D887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9647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2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0399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9.0 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F3D0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6606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65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D6E9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0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7830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A488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5BD5568C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6BBE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Constructional praxis-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35F9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37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5FE9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3BFB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DBA0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2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55D9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4C15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A5C7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65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9C84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5024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4C6A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145E260B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6121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SDMT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12FBC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94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1134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5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DEF7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8DCE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04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EA18C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3.0 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82A5C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DF59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50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3B0E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3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6118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AC40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183AACE1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6390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Logical memory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5C05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92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1AA4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ED87C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3F3B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11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8EE0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0276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4A8B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58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8FF1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8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01A2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85ED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12D831BA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7009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Delayed logical memory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F6ED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92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AEAF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0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5EC6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B65B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11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9003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9C0F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D1AD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58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BE37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6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2A7B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8328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1DDA8591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872A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Number series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25DF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87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B672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467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22E3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30FE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77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4EAC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516.0 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09FE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41EB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23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A2CB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516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3309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BFA3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19910575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2DC12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Trail making test-A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19AEC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73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1174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36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75DA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FCAF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05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A71F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95.0 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41EA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9A0E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54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F61E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75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C223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9EB3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01D52FE0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B0BA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Trail making test-B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A0D2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83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89AE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88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BF0D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3BFF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33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8991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69.0 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4B9F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F8A6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31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C996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31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51F0A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4A5B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  <w:tr w:rsidR="00CE6562" w:rsidRPr="00CE6562" w14:paraId="74617EB9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9A5D2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bdr w:val="none" w:sz="0" w:space="0" w:color="auto"/>
                <w:lang w:eastAsia="zh-CN"/>
              </w:rPr>
              <w:t>Informant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F52EB0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0CEE47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1DF98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FB754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D01E6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2C4DC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B0DA2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AEFF8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8E0907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FD3ED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</w:p>
        </w:tc>
      </w:tr>
      <w:tr w:rsidR="00CE6562" w:rsidRPr="00CE6562" w14:paraId="26095A20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7624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IQCODE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1834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36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5F39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78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EB58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7F04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2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A095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79.0 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5533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6C53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65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9A7F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78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CF99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0917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0.953</w:t>
            </w:r>
          </w:p>
        </w:tc>
      </w:tr>
      <w:tr w:rsidR="00CE6562" w:rsidRPr="00CE6562" w14:paraId="710FBDDB" w14:textId="77777777" w:rsidTr="00300296">
        <w:trPr>
          <w:trHeight w:val="300"/>
          <w:jc w:val="center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33393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BLESSED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E5FD9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36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FF2A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DD7F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25DD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2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6F5C6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F64C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8FFF5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65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0043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1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D8964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CA70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0.699</w:t>
            </w:r>
          </w:p>
        </w:tc>
      </w:tr>
      <w:tr w:rsidR="00CE6562" w:rsidRPr="00CE6562" w14:paraId="07D1BE15" w14:textId="77777777" w:rsidTr="00300296">
        <w:trPr>
          <w:trHeight w:val="320"/>
          <w:jc w:val="center"/>
        </w:trPr>
        <w:tc>
          <w:tcPr>
            <w:tcW w:w="132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F37B5D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CSI-D</w:t>
            </w:r>
          </w:p>
        </w:tc>
        <w:tc>
          <w:tcPr>
            <w:tcW w:w="39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D05B8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305</w:t>
            </w:r>
          </w:p>
        </w:tc>
        <w:tc>
          <w:tcPr>
            <w:tcW w:w="54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5515F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15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38E4EB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31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B3080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200</w:t>
            </w:r>
          </w:p>
        </w:tc>
        <w:tc>
          <w:tcPr>
            <w:tcW w:w="56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48BE2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14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B3B96F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32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DD93F1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152</w:t>
            </w:r>
          </w:p>
        </w:tc>
        <w:tc>
          <w:tcPr>
            <w:tcW w:w="55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815C5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 xml:space="preserve">1.0 </w:t>
            </w:r>
          </w:p>
        </w:tc>
        <w:tc>
          <w:tcPr>
            <w:tcW w:w="15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C1577E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52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465258" w14:textId="77777777" w:rsidR="00CE6562" w:rsidRPr="00CE6562" w:rsidRDefault="00CE6562" w:rsidP="00CE65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</w:pPr>
            <w:r w:rsidRPr="00CE6562">
              <w:rPr>
                <w:rFonts w:ascii="Calibri" w:eastAsia="Times New Roman" w:hAnsi="Calibri" w:cs="Calibri"/>
                <w:sz w:val="22"/>
                <w:szCs w:val="22"/>
                <w:bdr w:val="none" w:sz="0" w:space="0" w:color="auto"/>
                <w:lang w:eastAsia="zh-CN"/>
              </w:rPr>
              <w:t>&lt;0.001</w:t>
            </w:r>
          </w:p>
        </w:tc>
      </w:tr>
    </w:tbl>
    <w:p w14:paraId="288BF51F" w14:textId="3200CFEC" w:rsidR="006524F3" w:rsidRPr="002850AC" w:rsidRDefault="006524F3" w:rsidP="00555854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rPr>
          <w:rFonts w:ascii="Calibri" w:hAnsi="Calibri" w:cs="Calibri"/>
          <w:bCs/>
          <w:lang w:eastAsia="zh-CN"/>
        </w:rPr>
      </w:pPr>
    </w:p>
    <w:p w14:paraId="64356DCB" w14:textId="77777777" w:rsidR="002850AC" w:rsidRDefault="002850AC" w:rsidP="00555854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rPr>
          <w:rFonts w:ascii="Calibri" w:hAnsi="Calibri" w:cs="Calibri"/>
          <w:bCs/>
          <w:lang w:eastAsia="zh-CN"/>
        </w:rPr>
      </w:pPr>
    </w:p>
    <w:p w14:paraId="7E5A3406" w14:textId="77777777" w:rsidR="002850AC" w:rsidRDefault="002850AC" w:rsidP="00555854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rPr>
          <w:rFonts w:ascii="Calibri" w:hAnsi="Calibri" w:cs="Calibri"/>
          <w:bCs/>
          <w:lang w:eastAsia="zh-CN"/>
        </w:rPr>
        <w:sectPr w:rsidR="002850AC" w:rsidSect="00CE6562">
          <w:pgSz w:w="11900" w:h="16840" w:code="9"/>
          <w:pgMar w:top="720" w:right="720" w:bottom="720" w:left="720" w:header="709" w:footer="851" w:gutter="0"/>
          <w:cols w:sep="1" w:space="425"/>
          <w:docGrid w:linePitch="326"/>
        </w:sectPr>
      </w:pPr>
    </w:p>
    <w:p w14:paraId="62BD8CDA" w14:textId="0A7D2752" w:rsidR="00161174" w:rsidRDefault="00161174" w:rsidP="00555854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rPr>
          <w:rFonts w:ascii="Calibri" w:hAnsi="Calibri" w:cs="Calibri"/>
          <w:bCs/>
          <w:lang w:eastAsia="zh-CN"/>
        </w:rPr>
      </w:pPr>
    </w:p>
    <w:p w14:paraId="175B2DDD" w14:textId="510CFA6C" w:rsidR="00F34992" w:rsidRDefault="00F34992" w:rsidP="00161174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jc w:val="center"/>
        <w:rPr>
          <w:rFonts w:ascii="Calibri" w:hAnsi="Calibri" w:cs="Calibri"/>
          <w:bCs/>
          <w:lang w:eastAsia="zh-CN"/>
        </w:rPr>
      </w:pPr>
      <w:r>
        <w:rPr>
          <w:rFonts w:ascii="Calibri" w:hAnsi="Calibri" w:cs="Calibri"/>
          <w:bCs/>
          <w:lang w:eastAsia="zh-CN"/>
        </w:rPr>
        <w:t xml:space="preserve">Table </w:t>
      </w:r>
      <w:r w:rsidR="009A1750">
        <w:rPr>
          <w:rFonts w:ascii="Calibri" w:hAnsi="Calibri" w:cs="Calibri"/>
          <w:bCs/>
          <w:lang w:eastAsia="zh-CN"/>
        </w:rPr>
        <w:t>S</w:t>
      </w:r>
      <w:r w:rsidR="0035239C">
        <w:rPr>
          <w:rFonts w:ascii="Calibri" w:hAnsi="Calibri" w:cs="Calibri" w:hint="eastAsia"/>
          <w:bCs/>
          <w:lang w:eastAsia="zh-CN"/>
        </w:rPr>
        <w:t>10</w:t>
      </w:r>
      <w:r>
        <w:rPr>
          <w:rFonts w:ascii="Calibri" w:hAnsi="Calibri" w:cs="Calibri"/>
          <w:bCs/>
          <w:lang w:eastAsia="zh-CN"/>
        </w:rPr>
        <w:t xml:space="preserve">. The neurocognitive test score stratified by </w:t>
      </w:r>
      <w:r w:rsidR="002C2D0E">
        <w:rPr>
          <w:rFonts w:ascii="Calibri" w:hAnsi="Calibri" w:cs="Calibri"/>
          <w:bCs/>
          <w:lang w:eastAsia="zh-CN"/>
        </w:rPr>
        <w:t xml:space="preserve">residence and </w:t>
      </w:r>
      <w:r>
        <w:rPr>
          <w:rFonts w:ascii="Calibri" w:hAnsi="Calibri" w:cs="Calibri"/>
          <w:bCs/>
          <w:lang w:eastAsia="zh-CN"/>
        </w:rPr>
        <w:t>educational level in CHARLS subsample</w:t>
      </w:r>
    </w:p>
    <w:tbl>
      <w:tblPr>
        <w:tblW w:w="13325" w:type="dxa"/>
        <w:jc w:val="center"/>
        <w:tblLayout w:type="fixed"/>
        <w:tblLook w:val="04A0" w:firstRow="1" w:lastRow="0" w:firstColumn="1" w:lastColumn="0" w:noHBand="0" w:noVBand="1"/>
      </w:tblPr>
      <w:tblGrid>
        <w:gridCol w:w="2119"/>
        <w:gridCol w:w="425"/>
        <w:gridCol w:w="848"/>
        <w:gridCol w:w="11"/>
        <w:gridCol w:w="253"/>
        <w:gridCol w:w="18"/>
        <w:gridCol w:w="437"/>
        <w:gridCol w:w="840"/>
        <w:gridCol w:w="283"/>
        <w:gridCol w:w="425"/>
        <w:gridCol w:w="862"/>
        <w:gridCol w:w="850"/>
        <w:gridCol w:w="284"/>
        <w:gridCol w:w="567"/>
        <w:gridCol w:w="850"/>
        <w:gridCol w:w="284"/>
        <w:gridCol w:w="567"/>
        <w:gridCol w:w="850"/>
        <w:gridCol w:w="284"/>
        <w:gridCol w:w="567"/>
        <w:gridCol w:w="850"/>
        <w:gridCol w:w="851"/>
      </w:tblGrid>
      <w:tr w:rsidR="0016122C" w:rsidRPr="00102D4C" w14:paraId="4182DEC7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8A8C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5252" w:type="dxa"/>
            <w:gridSpan w:val="11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60A014" w14:textId="712B8642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City/Town</w:t>
            </w:r>
          </w:p>
        </w:tc>
        <w:tc>
          <w:tcPr>
            <w:tcW w:w="28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A16C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5670" w:type="dxa"/>
            <w:gridSpan w:val="9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789F45" w14:textId="60D9EC8A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Village</w:t>
            </w:r>
          </w:p>
        </w:tc>
      </w:tr>
      <w:tr w:rsidR="0016122C" w:rsidRPr="00102D4C" w14:paraId="3A0092FC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94CE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1273" w:type="dxa"/>
            <w:gridSpan w:val="2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DF8ECF8" w14:textId="42674C34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Less than Primary</w:t>
            </w:r>
          </w:p>
        </w:tc>
        <w:tc>
          <w:tcPr>
            <w:tcW w:w="2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7F43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1277" w:type="dxa"/>
            <w:gridSpan w:val="2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516B4D" w14:textId="324BB125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Primary School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E4A1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1287" w:type="dxa"/>
            <w:gridSpan w:val="2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BCCAB0" w14:textId="1136E82B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Middle School and above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BB8B19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P-valu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16D5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4C254D" w14:textId="25BD03BF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Less than Primary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FE97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ED5D9E" w14:textId="10168FEF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Primary School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D3DE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ABC584" w14:textId="0F85F060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Middle School and above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0C53EA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P-value</w:t>
            </w:r>
          </w:p>
        </w:tc>
      </w:tr>
      <w:tr w:rsidR="0016122C" w:rsidRPr="00102D4C" w14:paraId="1E4E95CE" w14:textId="77777777" w:rsidTr="0016122C">
        <w:trPr>
          <w:trHeight w:val="320"/>
          <w:jc w:val="center"/>
        </w:trPr>
        <w:tc>
          <w:tcPr>
            <w:tcW w:w="21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13A7F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20519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N</w:t>
            </w:r>
          </w:p>
        </w:tc>
        <w:tc>
          <w:tcPr>
            <w:tcW w:w="859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505A2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Median</w:t>
            </w:r>
          </w:p>
        </w:tc>
        <w:tc>
          <w:tcPr>
            <w:tcW w:w="2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9F867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455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F6B6E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N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31DCE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Median</w:t>
            </w:r>
          </w:p>
        </w:tc>
        <w:tc>
          <w:tcPr>
            <w:tcW w:w="2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F4C01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793BD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N</w:t>
            </w:r>
          </w:p>
        </w:tc>
        <w:tc>
          <w:tcPr>
            <w:tcW w:w="86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0AB84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Median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E4C248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232E3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B174B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N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D35B43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Median</w:t>
            </w:r>
          </w:p>
        </w:tc>
        <w:tc>
          <w:tcPr>
            <w:tcW w:w="2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611B5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62B823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N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06423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Median</w:t>
            </w:r>
          </w:p>
        </w:tc>
        <w:tc>
          <w:tcPr>
            <w:tcW w:w="2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2756F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409FB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N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A4A3A3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Median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B267B2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</w:tr>
      <w:tr w:rsidR="0016122C" w:rsidRPr="00102D4C" w14:paraId="49803A83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78683F" w14:textId="207872B3" w:rsidR="0016122C" w:rsidRPr="00DB76A0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DB76A0"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bdr w:val="none" w:sz="0" w:space="0" w:color="auto"/>
                <w:lang w:eastAsia="zh-CN"/>
              </w:rPr>
              <w:t>Respondent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443ED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E2349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08508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065CE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3DC28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5CDBA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64A13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6FB5D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A0346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08175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73FAB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9EB11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FCC1F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A99E8F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7221C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86777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A184C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5362D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034BCF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</w:tr>
      <w:tr w:rsidR="0016122C" w:rsidRPr="00102D4C" w14:paraId="35F92441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5BA2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MMSE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269F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59</w:t>
            </w: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0BE9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0.0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D719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B7E8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4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00AF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5.0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1B96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2F1DF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95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6A5F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7.0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AABC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C0B03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F749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27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83B1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6.5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0992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F7FC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7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8EC2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4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92F0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DC74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6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BBBB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6.0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CE6A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</w:tr>
      <w:tr w:rsidR="0016122C" w:rsidRPr="00102D4C" w14:paraId="07E71375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0A31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TICS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C614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59</w:t>
            </w: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C1E3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09AF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503C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4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C39E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631E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6373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95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B496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AF38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DE52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CD1D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27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C8A7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97C3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EC9D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7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0F01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6BB2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7A90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6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F184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3BAE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</w:tr>
      <w:tr w:rsidR="0016122C" w:rsidRPr="00102D4C" w14:paraId="56C8E2FA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21EA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Word immediate recall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E105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58</w:t>
            </w: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2D6D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3.2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7EF2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ECC9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3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87B0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4.7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4964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620B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93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278F3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5.3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6CA23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55B9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840A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25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D68B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.7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819A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D640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7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466A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4.3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3B23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8F11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6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9C5C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5.0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4C4A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</w:tr>
      <w:tr w:rsidR="0016122C" w:rsidRPr="00102D4C" w14:paraId="3509FFD4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8866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Word delayed recall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8373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58</w:t>
            </w: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243E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0.0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4A83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582D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3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301E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C71C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5B2F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93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1178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0B8A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8253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7E32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24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4778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0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9476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46B4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7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56F3F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9B7A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74D8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6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9066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6FF3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</w:tr>
      <w:tr w:rsidR="0016122C" w:rsidRPr="00102D4C" w14:paraId="751C821C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844D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Animal naming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63B0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57</w:t>
            </w: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724F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0.0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2D64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2350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4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32E6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2.5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6BEF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7E18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92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7751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4.0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2C33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753F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C2B4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2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3629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0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9E1E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D32F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7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CAA3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1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AD35F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BEA2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6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BE50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4.0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E018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</w:tr>
      <w:tr w:rsidR="0016122C" w:rsidRPr="00102D4C" w14:paraId="2ECF8A09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85A9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Symbol cancellation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92F5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52</w:t>
            </w: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8ED5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4.5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666C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15BB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3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79D5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4.0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BAEC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D048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86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8CF2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37.0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ED71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F613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1EB4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8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BC43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4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30AD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4591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6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C26E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7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D4E3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EC68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6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48F4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31.0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A60C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</w:tr>
      <w:tr w:rsidR="0016122C" w:rsidRPr="00102D4C" w14:paraId="3B496C60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F49A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Backward digit span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92FA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49</w:t>
            </w: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0D2A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2.0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D653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1036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3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ABA4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7.5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8364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6A2B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89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E3D8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4.0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BAE7F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2366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DAEF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8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835C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0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5079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1DB8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7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4F39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9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18AC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59A2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6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D6F7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2.0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9658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</w:tr>
      <w:tr w:rsidR="0016122C" w:rsidRPr="00102D4C" w14:paraId="47C222D3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F616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CSID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8DE5F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59</w:t>
            </w: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9201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1D95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BD28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4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D5A3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A564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CD66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95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A240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54E2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0.48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402AF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7EF9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27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1951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2550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498B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7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AC0F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8825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D249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6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D20F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7A21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</w:tr>
      <w:tr w:rsidR="0016122C" w:rsidRPr="00102D4C" w14:paraId="7BAB5161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EC3A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Word recognition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4D70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58</w:t>
            </w: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DBFE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7.0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8468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59C2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3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C950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9.0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E999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6301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93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1FFE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9.0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2BD0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 xml:space="preserve">0.001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A57F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C53F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24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4C27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6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53EA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1440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7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3BD3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9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FAED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44F1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6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343C3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9.0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B655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</w:tr>
      <w:tr w:rsidR="0016122C" w:rsidRPr="00102D4C" w14:paraId="09480D5A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DFED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Constructional praxis-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6105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59</w:t>
            </w: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AB44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7.0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2EB8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24473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4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18E8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9.0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5BEA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04FA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95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D83B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1.0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26BA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8C8A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6602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27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AC1E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6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C98D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09AF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7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969B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9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87F8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0F173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6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C761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0.0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B646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</w:tr>
      <w:tr w:rsidR="0016122C" w:rsidRPr="00102D4C" w14:paraId="0604061F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4FD2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Constructional praxis-2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18C2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59</w:t>
            </w: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BCF9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7FF3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6CAA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4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18CB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F0C7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ED50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95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A475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FD56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AD9D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3C58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27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9EF8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67DC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451E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7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2B3E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C49B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485B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6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B814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C040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</w:tr>
      <w:tr w:rsidR="0016122C" w:rsidRPr="00102D4C" w14:paraId="61E32C91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B8AD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SDMT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AEB3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47</w:t>
            </w: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6C07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6.0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19F4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8DDD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3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4B4A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3.0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4582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7454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83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A8FE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35.0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F41C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B0CE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A571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4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8C02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4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FAB5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E3F3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6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75C0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3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33AE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6D9F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6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B8CB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9.5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180B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</w:tr>
      <w:tr w:rsidR="0016122C" w:rsidRPr="00102D4C" w14:paraId="627F13CD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192D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Logical memory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B059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55</w:t>
            </w: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5E47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A7AE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9C94F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4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FB4D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4.5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9DB2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A07D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90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2DB4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8.0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28AC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30BA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2B5D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23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908B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0F86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654A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7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D261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4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A0FE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0CD7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6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05DF3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7.0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0E21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</w:tr>
      <w:tr w:rsidR="0016122C" w:rsidRPr="00102D4C" w14:paraId="7A1FB53D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7923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Delayed logical memory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018C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55</w:t>
            </w: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11D7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0.0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4D78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CC91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4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77D5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.5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FE4D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A15F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90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8818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6.0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ED643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EB29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6140F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23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CF2E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0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F761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11E1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7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89B5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C291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0C14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6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61E7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5.0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C32A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</w:tr>
      <w:tr w:rsidR="0016122C" w:rsidRPr="00102D4C" w14:paraId="3A893C44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8CD8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W Ability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1DBA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33</w:t>
            </w: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C27D3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494.0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0C37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8533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3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EA3A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516.0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8B52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97D3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71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F651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527.0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5D98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6F67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A3F0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5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2FF1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467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0843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C5B83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4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7961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516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6398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A31A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5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0CBE3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516.0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AA5D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</w:tr>
      <w:tr w:rsidR="0016122C" w:rsidRPr="00102D4C" w14:paraId="77DEB5B7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9CCA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Trail making test-A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CF53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38</w:t>
            </w: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2A98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38.5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F567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5280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3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441B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79.0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9507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09003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86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D18A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76.0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847B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3168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4595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3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30B8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35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EA89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7760F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6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C118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96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86BA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71E8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6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6614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73.0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FCA3F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</w:tr>
      <w:tr w:rsidR="0016122C" w:rsidRPr="00102D4C" w14:paraId="70D744B1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E1DB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Trail making test-B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71FF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22</w:t>
            </w: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FF09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74.5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E726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6C7B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2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46D53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45.0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2C3C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C51DF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72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D760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25.0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5013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 xml:space="preserve">0.009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BA62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292A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6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D847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92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FE87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5837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196B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70.5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FB61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9280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5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E9AA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47.0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0BB8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</w:tr>
      <w:tr w:rsidR="0016122C" w:rsidRPr="00102D4C" w14:paraId="79393ECE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18916C" w14:textId="35974447" w:rsidR="0016122C" w:rsidRPr="00DB76A0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DB76A0"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bdr w:val="none" w:sz="0" w:space="0" w:color="auto"/>
                <w:lang w:eastAsia="zh-CN"/>
              </w:rPr>
              <w:t>Informant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8FA6C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27271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13B89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9DF9EF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21209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EC2DA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A02F9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C6146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08906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97831F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8E2AB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BED93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A021DF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402A6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74BB43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40C56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E1752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7DA63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5D6D5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</w:tr>
      <w:tr w:rsidR="0016122C" w:rsidRPr="00102D4C" w14:paraId="568FEC97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085B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IQCODE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6727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59</w:t>
            </w: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3640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76.0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21C7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9ED1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4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6032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79.0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2F90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78A6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95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FC58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78.0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8A2C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0.193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99FF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B4B6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27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5803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79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4BCC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A453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7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CB6A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79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8800F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5934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6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A72B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78.0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FF9D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0.517</w:t>
            </w:r>
          </w:p>
        </w:tc>
      </w:tr>
      <w:tr w:rsidR="0016122C" w:rsidRPr="00102D4C" w14:paraId="36B37D1F" w14:textId="77777777" w:rsidTr="0016122C">
        <w:trPr>
          <w:trHeight w:val="300"/>
          <w:jc w:val="center"/>
        </w:trPr>
        <w:tc>
          <w:tcPr>
            <w:tcW w:w="2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44DFF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BLESSED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1141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59</w:t>
            </w: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8CC2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C37DA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7779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4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0FB4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55CD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8645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95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343D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DB60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0.685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E025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B9EFC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27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2A0D7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12DF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D897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7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1AA9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9DCC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7EFF3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6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9C14D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3.0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95BCB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0.414</w:t>
            </w:r>
          </w:p>
        </w:tc>
      </w:tr>
      <w:tr w:rsidR="0016122C" w:rsidRPr="00102D4C" w14:paraId="2B483081" w14:textId="77777777" w:rsidTr="0016122C">
        <w:trPr>
          <w:trHeight w:val="320"/>
          <w:jc w:val="center"/>
        </w:trPr>
        <w:tc>
          <w:tcPr>
            <w:tcW w:w="21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D3EA33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CSI-D</w:t>
            </w:r>
          </w:p>
        </w:tc>
        <w:tc>
          <w:tcPr>
            <w:tcW w:w="4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CC7B7F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55</w:t>
            </w:r>
          </w:p>
        </w:tc>
        <w:tc>
          <w:tcPr>
            <w:tcW w:w="859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6BD9C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8ED04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45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D83E7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39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A92763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.0 </w:t>
            </w:r>
          </w:p>
        </w:tc>
        <w:tc>
          <w:tcPr>
            <w:tcW w:w="2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58CF1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0E76AF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84</w:t>
            </w:r>
          </w:p>
        </w:tc>
        <w:tc>
          <w:tcPr>
            <w:tcW w:w="8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2391F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.0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A49551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0.482</w:t>
            </w:r>
          </w:p>
        </w:tc>
        <w:tc>
          <w:tcPr>
            <w:tcW w:w="2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010850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A8AE4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2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8C2785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.5 </w:t>
            </w:r>
          </w:p>
        </w:tc>
        <w:tc>
          <w:tcPr>
            <w:tcW w:w="2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D4E119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CC565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16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6DBA84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2.0 </w:t>
            </w:r>
          </w:p>
        </w:tc>
        <w:tc>
          <w:tcPr>
            <w:tcW w:w="2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992A6E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FD7496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>6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AFAD38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color w:val="000000"/>
                <w:sz w:val="18"/>
                <w:szCs w:val="18"/>
                <w:bdr w:val="none" w:sz="0" w:space="0" w:color="auto"/>
                <w:lang w:eastAsia="zh-CN"/>
              </w:rPr>
              <w:t xml:space="preserve">1.0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951B62" w14:textId="77777777" w:rsidR="0016122C" w:rsidRPr="00102D4C" w:rsidRDefault="0016122C" w:rsidP="00102D4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</w:pPr>
            <w:r w:rsidRPr="00102D4C">
              <w:rPr>
                <w:rFonts w:ascii="Calibri" w:eastAsia="Times New Roman" w:hAnsi="Calibri" w:cs="Calibri"/>
                <w:sz w:val="18"/>
                <w:szCs w:val="18"/>
                <w:bdr w:val="none" w:sz="0" w:space="0" w:color="auto"/>
                <w:lang w:eastAsia="zh-CN"/>
              </w:rPr>
              <w:t>&lt;0.001</w:t>
            </w:r>
          </w:p>
        </w:tc>
      </w:tr>
    </w:tbl>
    <w:p w14:paraId="36195CE9" w14:textId="6571EC44" w:rsidR="00102D4C" w:rsidRDefault="00102D4C" w:rsidP="00555854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rPr>
          <w:rFonts w:ascii="Calibri" w:hAnsi="Calibri" w:cs="Calibri"/>
          <w:bCs/>
          <w:lang w:eastAsia="zh-CN"/>
        </w:rPr>
        <w:sectPr w:rsidR="00102D4C" w:rsidSect="00AE2903">
          <w:pgSz w:w="16840" w:h="11900" w:orient="landscape" w:code="9"/>
          <w:pgMar w:top="720" w:right="720" w:bottom="720" w:left="720" w:header="709" w:footer="851" w:gutter="0"/>
          <w:cols w:sep="1" w:space="425"/>
          <w:docGrid w:linePitch="326"/>
        </w:sectPr>
      </w:pPr>
    </w:p>
    <w:p w14:paraId="58631C07" w14:textId="039B9904" w:rsidR="00EA41EE" w:rsidRDefault="00EA41EE" w:rsidP="00555854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rPr>
          <w:rFonts w:ascii="Calibri" w:hAnsi="Calibri" w:cs="Calibri"/>
          <w:bCs/>
          <w:lang w:eastAsia="zh-CN"/>
        </w:rPr>
      </w:pPr>
    </w:p>
    <w:p w14:paraId="0349EBAC" w14:textId="45E2E852" w:rsidR="005A42B5" w:rsidRDefault="005A42B5" w:rsidP="00555854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rPr>
          <w:rFonts w:ascii="Calibri" w:hAnsi="Calibri" w:cs="Calibri"/>
          <w:bCs/>
          <w:lang w:eastAsia="zh-CN"/>
        </w:rPr>
      </w:pPr>
    </w:p>
    <w:p w14:paraId="2CF76C88" w14:textId="2BC0D2E7" w:rsidR="005A42B5" w:rsidRDefault="009B6CE4" w:rsidP="009B6CE4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jc w:val="center"/>
        <w:rPr>
          <w:rFonts w:ascii="Calibri" w:hAnsi="Calibri" w:cs="Calibri"/>
          <w:bCs/>
          <w:lang w:eastAsia="zh-CN"/>
        </w:rPr>
      </w:pPr>
      <w:r>
        <w:rPr>
          <w:rFonts w:ascii="Calibri" w:hAnsi="Calibri" w:cs="Calibri"/>
          <w:bCs/>
          <w:noProof/>
          <w:lang w:eastAsia="zh-CN"/>
        </w:rPr>
        <w:drawing>
          <wp:inline distT="0" distB="0" distL="0" distR="0" wp14:anchorId="1F67AE34" wp14:editId="464E9706">
            <wp:extent cx="8285259" cy="3314104"/>
            <wp:effectExtent l="0" t="0" r="1905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S1.ti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4227" cy="331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8BF6F" w14:textId="6979E037" w:rsidR="00EA41EE" w:rsidRDefault="00AC759B" w:rsidP="00C76592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jc w:val="center"/>
        <w:rPr>
          <w:rFonts w:ascii="Calibri" w:hAnsi="Calibri" w:cs="Calibri"/>
          <w:bCs/>
          <w:lang w:eastAsia="zh-CN"/>
        </w:rPr>
      </w:pPr>
      <w:r>
        <w:rPr>
          <w:rFonts w:ascii="Calibri" w:hAnsi="Calibri" w:cs="Calibri"/>
          <w:bCs/>
          <w:lang w:eastAsia="zh-CN"/>
        </w:rPr>
        <w:t>Figure S1. The correlation between HRS-TICS</w:t>
      </w:r>
      <w:r w:rsidR="005A42B5">
        <w:rPr>
          <w:rFonts w:ascii="Calibri" w:hAnsi="Calibri" w:cs="Calibri"/>
          <w:bCs/>
          <w:lang w:eastAsia="zh-CN"/>
        </w:rPr>
        <w:t xml:space="preserve"> (A)</w:t>
      </w:r>
      <w:r>
        <w:rPr>
          <w:rFonts w:ascii="Calibri" w:hAnsi="Calibri" w:cs="Calibri"/>
          <w:bCs/>
          <w:lang w:eastAsia="zh-CN"/>
        </w:rPr>
        <w:t>, CSI-</w:t>
      </w:r>
      <w:r w:rsidR="005A42B5">
        <w:rPr>
          <w:rFonts w:ascii="Calibri" w:hAnsi="Calibri" w:cs="Calibri"/>
          <w:bCs/>
          <w:lang w:eastAsia="zh-CN"/>
        </w:rPr>
        <w:t>D-</w:t>
      </w:r>
      <w:r>
        <w:rPr>
          <w:rFonts w:ascii="Calibri" w:hAnsi="Calibri" w:cs="Calibri"/>
          <w:bCs/>
          <w:lang w:eastAsia="zh-CN"/>
        </w:rPr>
        <w:t>respondent</w:t>
      </w:r>
      <w:r w:rsidR="005A42B5">
        <w:rPr>
          <w:rFonts w:ascii="Calibri" w:hAnsi="Calibri" w:cs="Calibri"/>
          <w:bCs/>
          <w:lang w:eastAsia="zh-CN"/>
        </w:rPr>
        <w:t xml:space="preserve"> (B</w:t>
      </w:r>
      <w:r>
        <w:rPr>
          <w:rFonts w:ascii="Calibri" w:hAnsi="Calibri" w:cs="Calibri"/>
          <w:bCs/>
          <w:lang w:eastAsia="zh-CN"/>
        </w:rPr>
        <w:t>) and trail making test-A</w:t>
      </w:r>
      <w:r w:rsidR="005A42B5">
        <w:rPr>
          <w:rFonts w:ascii="Calibri" w:hAnsi="Calibri" w:cs="Calibri"/>
          <w:bCs/>
          <w:lang w:eastAsia="zh-CN"/>
        </w:rPr>
        <w:t xml:space="preserve"> (C)</w:t>
      </w:r>
      <w:r>
        <w:rPr>
          <w:rFonts w:ascii="Calibri" w:hAnsi="Calibri" w:cs="Calibri"/>
          <w:bCs/>
          <w:lang w:eastAsia="zh-CN"/>
        </w:rPr>
        <w:t xml:space="preserve"> with the CDR global score</w:t>
      </w:r>
    </w:p>
    <w:p w14:paraId="023B1C3D" w14:textId="30B70C67" w:rsidR="00AC759B" w:rsidRDefault="00AC759B" w:rsidP="00555854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rPr>
          <w:rFonts w:ascii="Calibri" w:hAnsi="Calibri" w:cs="Calibri"/>
          <w:bCs/>
          <w:lang w:eastAsia="zh-CN"/>
        </w:rPr>
      </w:pPr>
    </w:p>
    <w:p w14:paraId="7963A6C1" w14:textId="68D94C77" w:rsidR="004D6A47" w:rsidRDefault="004D6A47">
      <w:pPr>
        <w:rPr>
          <w:rFonts w:ascii="Calibri" w:hAnsi="Calibri" w:cs="Calibri"/>
          <w:bCs/>
          <w:color w:val="000000"/>
          <w:sz w:val="22"/>
          <w:szCs w:val="22"/>
          <w:lang w:eastAsia="zh-CN"/>
        </w:rPr>
      </w:pPr>
      <w:r>
        <w:rPr>
          <w:rFonts w:ascii="Calibri" w:hAnsi="Calibri" w:cs="Calibri"/>
          <w:bCs/>
          <w:lang w:eastAsia="zh-CN"/>
        </w:rPr>
        <w:br w:type="page"/>
      </w:r>
    </w:p>
    <w:p w14:paraId="73576DE9" w14:textId="77777777" w:rsidR="00AC759B" w:rsidRDefault="00AC759B" w:rsidP="00555854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rPr>
          <w:rFonts w:ascii="Calibri" w:hAnsi="Calibri" w:cs="Calibri" w:hint="eastAsia"/>
          <w:bCs/>
          <w:lang w:eastAsia="zh-CN"/>
        </w:rPr>
      </w:pPr>
    </w:p>
    <w:p w14:paraId="2FFF8F0B" w14:textId="73E691C0" w:rsidR="004D6A47" w:rsidRPr="00B25041" w:rsidRDefault="00B25041" w:rsidP="00B25041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jc w:val="center"/>
        <w:rPr>
          <w:rFonts w:ascii="Calibri" w:hAnsi="Calibri" w:cs="Calibri" w:hint="eastAsia"/>
          <w:bCs/>
          <w:lang w:eastAsia="zh-CN"/>
        </w:rPr>
      </w:pPr>
      <w:r>
        <w:rPr>
          <w:rFonts w:ascii="Calibri" w:hAnsi="Calibri" w:cs="Calibri" w:hint="eastAsia"/>
          <w:bCs/>
          <w:noProof/>
          <w:lang w:eastAsia="zh-CN"/>
        </w:rPr>
        <w:drawing>
          <wp:inline distT="0" distB="0" distL="0" distR="0" wp14:anchorId="6F725DF9" wp14:editId="6EBB6A78">
            <wp:extent cx="6132696" cy="4460682"/>
            <wp:effectExtent l="0" t="0" r="190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S2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4912" cy="4462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189D1" w14:textId="77777777" w:rsidR="004D6A47" w:rsidRDefault="004D6A47" w:rsidP="004D6A47">
      <w:pPr>
        <w:pStyle w:val="Body"/>
        <w:spacing w:line="360" w:lineRule="auto"/>
        <w:rPr>
          <w:rFonts w:ascii="Calibri" w:hAnsi="Calibri" w:cs="Calibri" w:hint="eastAsia"/>
          <w:bCs/>
          <w:lang w:eastAsia="zh-CN"/>
        </w:rPr>
      </w:pPr>
      <w:r w:rsidRPr="0089249E">
        <w:rPr>
          <w:rFonts w:ascii="Calibri" w:hAnsi="Calibri" w:cs="Calibri"/>
          <w:b/>
          <w:bCs/>
          <w:lang w:eastAsia="zh-CN"/>
        </w:rPr>
        <w:t xml:space="preserve">Figure </w:t>
      </w:r>
      <w:r>
        <w:rPr>
          <w:rFonts w:ascii="Calibri" w:hAnsi="Calibri" w:cs="Calibri" w:hint="eastAsia"/>
          <w:b/>
          <w:bCs/>
          <w:lang w:eastAsia="zh-CN"/>
        </w:rPr>
        <w:t>S2</w:t>
      </w:r>
      <w:r w:rsidRPr="0089249E">
        <w:rPr>
          <w:rFonts w:ascii="Calibri" w:hAnsi="Calibri" w:cs="Calibri"/>
          <w:b/>
          <w:bCs/>
          <w:lang w:eastAsia="zh-CN"/>
        </w:rPr>
        <w:t>.</w:t>
      </w:r>
      <w:r w:rsidRPr="00182B70">
        <w:rPr>
          <w:rFonts w:ascii="Calibri" w:hAnsi="Calibri" w:cs="Calibri"/>
          <w:bCs/>
          <w:lang w:eastAsia="zh-CN"/>
        </w:rPr>
        <w:t xml:space="preserve"> The relationship between neuropsychological performance </w:t>
      </w:r>
      <w:r>
        <w:rPr>
          <w:rFonts w:ascii="Calibri" w:hAnsi="Calibri" w:cs="Calibri"/>
          <w:bCs/>
          <w:lang w:eastAsia="zh-CN"/>
        </w:rPr>
        <w:t xml:space="preserve">(A: MMSE; B: word immediate recall; C: word delayed recall; D: animal naming) </w:t>
      </w:r>
      <w:r w:rsidRPr="00182B70">
        <w:rPr>
          <w:rFonts w:ascii="Calibri" w:hAnsi="Calibri" w:cs="Calibri"/>
          <w:bCs/>
          <w:lang w:eastAsia="zh-CN"/>
        </w:rPr>
        <w:t>with age in CHARLS subsample</w:t>
      </w:r>
    </w:p>
    <w:p w14:paraId="358741BA" w14:textId="77777777" w:rsidR="004D6A47" w:rsidRDefault="004D6A47" w:rsidP="004D6A47">
      <w:pPr>
        <w:pStyle w:val="Body"/>
        <w:spacing w:line="360" w:lineRule="auto"/>
        <w:rPr>
          <w:rFonts w:ascii="Calibri" w:hAnsi="Calibri" w:cs="Calibri" w:hint="eastAsia"/>
          <w:bCs/>
          <w:lang w:eastAsia="zh-CN"/>
        </w:rPr>
      </w:pPr>
    </w:p>
    <w:p w14:paraId="20F13A8A" w14:textId="615F7BED" w:rsidR="004D6A47" w:rsidRDefault="004D6A47">
      <w:pPr>
        <w:rPr>
          <w:rFonts w:ascii="Calibri" w:hAnsi="Calibri" w:cs="Calibri"/>
          <w:bCs/>
          <w:color w:val="000000"/>
          <w:sz w:val="22"/>
          <w:szCs w:val="22"/>
          <w:lang w:eastAsia="zh-CN"/>
        </w:rPr>
      </w:pPr>
      <w:r>
        <w:rPr>
          <w:rFonts w:ascii="Calibri" w:hAnsi="Calibri" w:cs="Calibri"/>
          <w:bCs/>
          <w:lang w:eastAsia="zh-CN"/>
        </w:rPr>
        <w:br w:type="page"/>
      </w:r>
    </w:p>
    <w:p w14:paraId="27220AFE" w14:textId="77777777" w:rsidR="004D6A47" w:rsidRDefault="004D6A47" w:rsidP="004D6A47">
      <w:pPr>
        <w:pStyle w:val="Body"/>
        <w:spacing w:line="360" w:lineRule="auto"/>
        <w:rPr>
          <w:rFonts w:ascii="Calibri" w:hAnsi="Calibri" w:cs="Calibri" w:hint="eastAsia"/>
          <w:bCs/>
          <w:lang w:eastAsia="zh-CN"/>
        </w:rPr>
      </w:pPr>
    </w:p>
    <w:p w14:paraId="4802D704" w14:textId="6B0AA9D9" w:rsidR="004D6A47" w:rsidRPr="00182B70" w:rsidRDefault="00986D12" w:rsidP="00986D12">
      <w:pPr>
        <w:pStyle w:val="Body"/>
        <w:spacing w:line="360" w:lineRule="auto"/>
        <w:jc w:val="center"/>
        <w:rPr>
          <w:rFonts w:ascii="Calibri" w:hAnsi="Calibri" w:cs="Calibri"/>
          <w:bCs/>
          <w:lang w:eastAsia="zh-CN"/>
        </w:rPr>
      </w:pPr>
      <w:r>
        <w:rPr>
          <w:rFonts w:ascii="Calibri" w:hAnsi="Calibri" w:cs="Calibri"/>
          <w:bCs/>
          <w:noProof/>
          <w:lang w:eastAsia="zh-CN"/>
        </w:rPr>
        <w:drawing>
          <wp:inline distT="0" distB="0" distL="0" distR="0" wp14:anchorId="1322CBD7" wp14:editId="6965B4F3">
            <wp:extent cx="5987332" cy="4354950"/>
            <wp:effectExtent l="0" t="0" r="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S3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0220" cy="435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0DDBC" w14:textId="77777777" w:rsidR="004D6A47" w:rsidRPr="00182B70" w:rsidRDefault="004D6A47" w:rsidP="004D6A47">
      <w:pPr>
        <w:pStyle w:val="Body"/>
        <w:spacing w:line="360" w:lineRule="auto"/>
        <w:rPr>
          <w:rFonts w:ascii="Calibri" w:hAnsi="Calibri" w:cs="Calibri"/>
          <w:bCs/>
          <w:lang w:eastAsia="zh-CN"/>
        </w:rPr>
      </w:pPr>
      <w:r w:rsidRPr="0089249E">
        <w:rPr>
          <w:rFonts w:ascii="Calibri" w:hAnsi="Calibri" w:cs="Calibri"/>
          <w:b/>
          <w:bCs/>
          <w:lang w:eastAsia="zh-CN"/>
        </w:rPr>
        <w:t xml:space="preserve">Figure </w:t>
      </w:r>
      <w:r>
        <w:rPr>
          <w:rFonts w:ascii="Calibri" w:hAnsi="Calibri" w:cs="Calibri" w:hint="eastAsia"/>
          <w:b/>
          <w:bCs/>
          <w:lang w:eastAsia="zh-CN"/>
        </w:rPr>
        <w:t>S3</w:t>
      </w:r>
      <w:r w:rsidRPr="0089249E">
        <w:rPr>
          <w:rFonts w:ascii="Calibri" w:hAnsi="Calibri" w:cs="Calibri"/>
          <w:b/>
          <w:bCs/>
          <w:lang w:eastAsia="zh-CN"/>
        </w:rPr>
        <w:t>.</w:t>
      </w:r>
      <w:r w:rsidRPr="00182B70">
        <w:rPr>
          <w:rFonts w:ascii="Calibri" w:hAnsi="Calibri" w:cs="Calibri"/>
          <w:bCs/>
          <w:lang w:eastAsia="zh-CN"/>
        </w:rPr>
        <w:t xml:space="preserve"> The relationship between neuropsychological performance </w:t>
      </w:r>
      <w:r>
        <w:rPr>
          <w:rFonts w:ascii="Calibri" w:hAnsi="Calibri" w:cs="Calibri"/>
          <w:bCs/>
          <w:lang w:eastAsia="zh-CN"/>
        </w:rPr>
        <w:t xml:space="preserve">(A: MMSE; B: word immediate recall; C: word delayed recall; D: animal naming) </w:t>
      </w:r>
      <w:r w:rsidRPr="00182B70">
        <w:rPr>
          <w:rFonts w:ascii="Calibri" w:hAnsi="Calibri" w:cs="Calibri"/>
          <w:bCs/>
          <w:lang w:eastAsia="zh-CN"/>
        </w:rPr>
        <w:t>with education in CHARLS subsample</w:t>
      </w:r>
    </w:p>
    <w:p w14:paraId="021F1F3E" w14:textId="77777777" w:rsidR="004D6A47" w:rsidRPr="004D6A47" w:rsidRDefault="004D6A47" w:rsidP="00555854">
      <w:pPr>
        <w:pStyle w:val="Body"/>
        <w:tabs>
          <w:tab w:val="left" w:pos="561"/>
          <w:tab w:val="left" w:pos="1122"/>
          <w:tab w:val="left" w:pos="1683"/>
          <w:tab w:val="left" w:pos="2244"/>
          <w:tab w:val="left" w:pos="2805"/>
          <w:tab w:val="left" w:pos="3366"/>
          <w:tab w:val="left" w:pos="3927"/>
          <w:tab w:val="left" w:pos="4488"/>
          <w:tab w:val="left" w:pos="5049"/>
          <w:tab w:val="left" w:pos="5610"/>
          <w:tab w:val="left" w:pos="6171"/>
          <w:tab w:val="left" w:pos="6732"/>
          <w:tab w:val="left" w:pos="7293"/>
          <w:tab w:val="left" w:pos="7854"/>
          <w:tab w:val="left" w:pos="8415"/>
          <w:tab w:val="left" w:pos="8976"/>
          <w:tab w:val="left" w:pos="9537"/>
        </w:tabs>
        <w:spacing w:line="276" w:lineRule="auto"/>
        <w:rPr>
          <w:rFonts w:ascii="Calibri" w:hAnsi="Calibri" w:cs="Calibri"/>
          <w:bCs/>
          <w:lang w:eastAsia="zh-CN"/>
        </w:rPr>
      </w:pPr>
    </w:p>
    <w:sectPr w:rsidR="004D6A47" w:rsidRPr="004D6A47" w:rsidSect="00C76592">
      <w:pgSz w:w="16840" w:h="11900" w:orient="landscape" w:code="9"/>
      <w:pgMar w:top="1440" w:right="1440" w:bottom="1440" w:left="1440" w:header="709" w:footer="851" w:gutter="0"/>
      <w:cols w:sep="1" w:space="425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E1C996" w14:textId="77777777" w:rsidR="00A904ED" w:rsidRDefault="00A904ED">
      <w:r>
        <w:separator/>
      </w:r>
    </w:p>
  </w:endnote>
  <w:endnote w:type="continuationSeparator" w:id="0">
    <w:p w14:paraId="78161A70" w14:textId="77777777" w:rsidR="00A904ED" w:rsidRDefault="00A90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95409438"/>
      <w:docPartObj>
        <w:docPartGallery w:val="Page Numbers (Bottom of Page)"/>
        <w:docPartUnique/>
      </w:docPartObj>
    </w:sdtPr>
    <w:sdtEndPr/>
    <w:sdtContent>
      <w:p w14:paraId="5EA64568" w14:textId="08FBA701" w:rsidR="0035239C" w:rsidRDefault="0035239C">
        <w:pPr>
          <w:pStyle w:val="a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C44FC" w:rsidRPr="005C44FC">
          <w:rPr>
            <w:noProof/>
            <w:lang w:val="zh-CN" w:eastAsia="zh-CN"/>
          </w:rPr>
          <w:t>13</w:t>
        </w:r>
        <w:r>
          <w:fldChar w:fldCharType="end"/>
        </w:r>
      </w:p>
    </w:sdtContent>
  </w:sdt>
  <w:p w14:paraId="513C2A61" w14:textId="77777777" w:rsidR="0035239C" w:rsidRDefault="0035239C">
    <w:pPr>
      <w:pStyle w:val="ac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A365B8" w14:textId="77777777" w:rsidR="00A904ED" w:rsidRDefault="00A904ED">
      <w:r>
        <w:separator/>
      </w:r>
    </w:p>
  </w:footnote>
  <w:footnote w:type="continuationSeparator" w:id="0">
    <w:p w14:paraId="142751DD" w14:textId="77777777" w:rsidR="00A904ED" w:rsidRDefault="00A904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631D6"/>
    <w:multiLevelType w:val="hybridMultilevel"/>
    <w:tmpl w:val="2640E1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EA33FD8"/>
    <w:multiLevelType w:val="hybridMultilevel"/>
    <w:tmpl w:val="642438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eng qinqin">
    <w15:presenceInfo w15:providerId="Windows Live" w15:userId="337727374f37ac1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3NDYxMzK3NDQ3NTBU0lEKTi0uzszPAykwrgUA4xNFLSwAAAA="/>
  </w:docVars>
  <w:rsids>
    <w:rsidRoot w:val="00C10FAC"/>
    <w:rsid w:val="00004727"/>
    <w:rsid w:val="00004E98"/>
    <w:rsid w:val="00006920"/>
    <w:rsid w:val="00014871"/>
    <w:rsid w:val="00016C60"/>
    <w:rsid w:val="0003424B"/>
    <w:rsid w:val="00036816"/>
    <w:rsid w:val="00036848"/>
    <w:rsid w:val="000370CE"/>
    <w:rsid w:val="000372EB"/>
    <w:rsid w:val="000452AA"/>
    <w:rsid w:val="00045540"/>
    <w:rsid w:val="00053ACF"/>
    <w:rsid w:val="00062775"/>
    <w:rsid w:val="00062E8B"/>
    <w:rsid w:val="00066CF7"/>
    <w:rsid w:val="00067756"/>
    <w:rsid w:val="00070DDF"/>
    <w:rsid w:val="00082225"/>
    <w:rsid w:val="0008308F"/>
    <w:rsid w:val="00084E00"/>
    <w:rsid w:val="00085FB0"/>
    <w:rsid w:val="00086B70"/>
    <w:rsid w:val="000908B9"/>
    <w:rsid w:val="00094FAC"/>
    <w:rsid w:val="00095BC5"/>
    <w:rsid w:val="00097468"/>
    <w:rsid w:val="000A4DE2"/>
    <w:rsid w:val="000A76D8"/>
    <w:rsid w:val="000B191F"/>
    <w:rsid w:val="000B1FD5"/>
    <w:rsid w:val="000B4E48"/>
    <w:rsid w:val="000B5E21"/>
    <w:rsid w:val="000C01FB"/>
    <w:rsid w:val="000C2C36"/>
    <w:rsid w:val="000D261C"/>
    <w:rsid w:val="000D7737"/>
    <w:rsid w:val="000E542D"/>
    <w:rsid w:val="000F20AA"/>
    <w:rsid w:val="000F2AA0"/>
    <w:rsid w:val="000F6CD6"/>
    <w:rsid w:val="000F7217"/>
    <w:rsid w:val="001001ED"/>
    <w:rsid w:val="001021E3"/>
    <w:rsid w:val="00102D4C"/>
    <w:rsid w:val="00104191"/>
    <w:rsid w:val="00111C2C"/>
    <w:rsid w:val="001215AD"/>
    <w:rsid w:val="00122669"/>
    <w:rsid w:val="00130D85"/>
    <w:rsid w:val="00135893"/>
    <w:rsid w:val="00143D8F"/>
    <w:rsid w:val="00151016"/>
    <w:rsid w:val="001533F0"/>
    <w:rsid w:val="00156895"/>
    <w:rsid w:val="001578DF"/>
    <w:rsid w:val="001601DA"/>
    <w:rsid w:val="00161174"/>
    <w:rsid w:val="0016122C"/>
    <w:rsid w:val="001626D3"/>
    <w:rsid w:val="0016271D"/>
    <w:rsid w:val="001652AF"/>
    <w:rsid w:val="00166627"/>
    <w:rsid w:val="0017044A"/>
    <w:rsid w:val="00170476"/>
    <w:rsid w:val="0017455A"/>
    <w:rsid w:val="00174CD1"/>
    <w:rsid w:val="00180A24"/>
    <w:rsid w:val="00181A5B"/>
    <w:rsid w:val="00182F0A"/>
    <w:rsid w:val="00184E26"/>
    <w:rsid w:val="00185484"/>
    <w:rsid w:val="001862F0"/>
    <w:rsid w:val="00187ED2"/>
    <w:rsid w:val="00191AB9"/>
    <w:rsid w:val="0019715E"/>
    <w:rsid w:val="001A6AA4"/>
    <w:rsid w:val="001B452C"/>
    <w:rsid w:val="001B4886"/>
    <w:rsid w:val="001B7E64"/>
    <w:rsid w:val="001C1334"/>
    <w:rsid w:val="001C5E14"/>
    <w:rsid w:val="001D33EE"/>
    <w:rsid w:val="001D3646"/>
    <w:rsid w:val="001D6791"/>
    <w:rsid w:val="001E6E97"/>
    <w:rsid w:val="001E78C6"/>
    <w:rsid w:val="001F3244"/>
    <w:rsid w:val="001F48CE"/>
    <w:rsid w:val="001F5BE0"/>
    <w:rsid w:val="00201BBB"/>
    <w:rsid w:val="00201F5A"/>
    <w:rsid w:val="00203FBF"/>
    <w:rsid w:val="00204EE8"/>
    <w:rsid w:val="002113AE"/>
    <w:rsid w:val="00215302"/>
    <w:rsid w:val="00215ADD"/>
    <w:rsid w:val="00217246"/>
    <w:rsid w:val="002174A3"/>
    <w:rsid w:val="00217A88"/>
    <w:rsid w:val="00225D8A"/>
    <w:rsid w:val="00230C47"/>
    <w:rsid w:val="002322DE"/>
    <w:rsid w:val="002322E7"/>
    <w:rsid w:val="00234AF2"/>
    <w:rsid w:val="0024011F"/>
    <w:rsid w:val="002412DF"/>
    <w:rsid w:val="002416FE"/>
    <w:rsid w:val="002428C2"/>
    <w:rsid w:val="0024546F"/>
    <w:rsid w:val="00245A17"/>
    <w:rsid w:val="00251394"/>
    <w:rsid w:val="00254CF5"/>
    <w:rsid w:val="0026266F"/>
    <w:rsid w:val="0026591E"/>
    <w:rsid w:val="00273D09"/>
    <w:rsid w:val="00273D60"/>
    <w:rsid w:val="00273F35"/>
    <w:rsid w:val="00281908"/>
    <w:rsid w:val="00284474"/>
    <w:rsid w:val="002850AC"/>
    <w:rsid w:val="00285BF4"/>
    <w:rsid w:val="00287AEA"/>
    <w:rsid w:val="00287CA5"/>
    <w:rsid w:val="0029004C"/>
    <w:rsid w:val="00291C04"/>
    <w:rsid w:val="00293C7F"/>
    <w:rsid w:val="00293DE7"/>
    <w:rsid w:val="00295BCE"/>
    <w:rsid w:val="00295FC6"/>
    <w:rsid w:val="002A0BD7"/>
    <w:rsid w:val="002A4045"/>
    <w:rsid w:val="002A54D7"/>
    <w:rsid w:val="002B44C3"/>
    <w:rsid w:val="002B6655"/>
    <w:rsid w:val="002B78C9"/>
    <w:rsid w:val="002C0CE0"/>
    <w:rsid w:val="002C0E98"/>
    <w:rsid w:val="002C2D0E"/>
    <w:rsid w:val="002D075C"/>
    <w:rsid w:val="002D3F7A"/>
    <w:rsid w:val="002F0594"/>
    <w:rsid w:val="002F2585"/>
    <w:rsid w:val="002F26E1"/>
    <w:rsid w:val="002F6A82"/>
    <w:rsid w:val="00300296"/>
    <w:rsid w:val="00300BAC"/>
    <w:rsid w:val="00300BC0"/>
    <w:rsid w:val="003029AF"/>
    <w:rsid w:val="00304B4A"/>
    <w:rsid w:val="00304EF3"/>
    <w:rsid w:val="00305EC4"/>
    <w:rsid w:val="00307689"/>
    <w:rsid w:val="00315298"/>
    <w:rsid w:val="00315C61"/>
    <w:rsid w:val="00317DA7"/>
    <w:rsid w:val="003236CB"/>
    <w:rsid w:val="00325E46"/>
    <w:rsid w:val="0033070C"/>
    <w:rsid w:val="00331861"/>
    <w:rsid w:val="00335745"/>
    <w:rsid w:val="003410C8"/>
    <w:rsid w:val="00343162"/>
    <w:rsid w:val="00343976"/>
    <w:rsid w:val="003447C0"/>
    <w:rsid w:val="0034687B"/>
    <w:rsid w:val="00347C51"/>
    <w:rsid w:val="00350D19"/>
    <w:rsid w:val="0035239C"/>
    <w:rsid w:val="00354215"/>
    <w:rsid w:val="003563FE"/>
    <w:rsid w:val="00356872"/>
    <w:rsid w:val="00363BD7"/>
    <w:rsid w:val="00373066"/>
    <w:rsid w:val="00373E6F"/>
    <w:rsid w:val="00375D2D"/>
    <w:rsid w:val="00375FA2"/>
    <w:rsid w:val="00385C3C"/>
    <w:rsid w:val="00385CEF"/>
    <w:rsid w:val="00386DBA"/>
    <w:rsid w:val="00391C46"/>
    <w:rsid w:val="00392ABB"/>
    <w:rsid w:val="003A036B"/>
    <w:rsid w:val="003A03E3"/>
    <w:rsid w:val="003A1A26"/>
    <w:rsid w:val="003A1B2D"/>
    <w:rsid w:val="003B0846"/>
    <w:rsid w:val="003B2364"/>
    <w:rsid w:val="003C2C56"/>
    <w:rsid w:val="003C3481"/>
    <w:rsid w:val="003D3D0A"/>
    <w:rsid w:val="003D4D30"/>
    <w:rsid w:val="003D6C04"/>
    <w:rsid w:val="003D6EDC"/>
    <w:rsid w:val="003D6F26"/>
    <w:rsid w:val="004023B2"/>
    <w:rsid w:val="00403683"/>
    <w:rsid w:val="00407389"/>
    <w:rsid w:val="00410BF1"/>
    <w:rsid w:val="00413611"/>
    <w:rsid w:val="00414359"/>
    <w:rsid w:val="00420079"/>
    <w:rsid w:val="004233D4"/>
    <w:rsid w:val="004347EF"/>
    <w:rsid w:val="00437D9B"/>
    <w:rsid w:val="004422E0"/>
    <w:rsid w:val="00443F5C"/>
    <w:rsid w:val="00451392"/>
    <w:rsid w:val="004613CA"/>
    <w:rsid w:val="0046541D"/>
    <w:rsid w:val="00465D0A"/>
    <w:rsid w:val="00465FB8"/>
    <w:rsid w:val="004818BC"/>
    <w:rsid w:val="00484831"/>
    <w:rsid w:val="00485C59"/>
    <w:rsid w:val="0049011F"/>
    <w:rsid w:val="004916EA"/>
    <w:rsid w:val="004955D3"/>
    <w:rsid w:val="004A0A32"/>
    <w:rsid w:val="004A18A3"/>
    <w:rsid w:val="004A2A2B"/>
    <w:rsid w:val="004B2844"/>
    <w:rsid w:val="004B5228"/>
    <w:rsid w:val="004B5F44"/>
    <w:rsid w:val="004B7FBA"/>
    <w:rsid w:val="004C5A19"/>
    <w:rsid w:val="004D0DFD"/>
    <w:rsid w:val="004D10D0"/>
    <w:rsid w:val="004D66AD"/>
    <w:rsid w:val="004D6A47"/>
    <w:rsid w:val="004D73FE"/>
    <w:rsid w:val="004E1F2E"/>
    <w:rsid w:val="004E47C8"/>
    <w:rsid w:val="004E6987"/>
    <w:rsid w:val="004F543F"/>
    <w:rsid w:val="00501740"/>
    <w:rsid w:val="005038A2"/>
    <w:rsid w:val="00504570"/>
    <w:rsid w:val="00511F6D"/>
    <w:rsid w:val="00515F1D"/>
    <w:rsid w:val="00520403"/>
    <w:rsid w:val="0052193B"/>
    <w:rsid w:val="00521A26"/>
    <w:rsid w:val="005234DE"/>
    <w:rsid w:val="00523728"/>
    <w:rsid w:val="0053012C"/>
    <w:rsid w:val="00530A28"/>
    <w:rsid w:val="0054706A"/>
    <w:rsid w:val="0054763A"/>
    <w:rsid w:val="00554C39"/>
    <w:rsid w:val="00555854"/>
    <w:rsid w:val="00555949"/>
    <w:rsid w:val="005573C8"/>
    <w:rsid w:val="00557E8B"/>
    <w:rsid w:val="00560612"/>
    <w:rsid w:val="005607F0"/>
    <w:rsid w:val="0056269A"/>
    <w:rsid w:val="0056366A"/>
    <w:rsid w:val="00567332"/>
    <w:rsid w:val="005676C1"/>
    <w:rsid w:val="00570F7A"/>
    <w:rsid w:val="00571066"/>
    <w:rsid w:val="00572CC0"/>
    <w:rsid w:val="00574EEA"/>
    <w:rsid w:val="00575A7B"/>
    <w:rsid w:val="00577CB9"/>
    <w:rsid w:val="005802CF"/>
    <w:rsid w:val="00580385"/>
    <w:rsid w:val="00581C1D"/>
    <w:rsid w:val="005844E1"/>
    <w:rsid w:val="0058663F"/>
    <w:rsid w:val="00594CED"/>
    <w:rsid w:val="005970A5"/>
    <w:rsid w:val="005A12B4"/>
    <w:rsid w:val="005A21C6"/>
    <w:rsid w:val="005A3BF9"/>
    <w:rsid w:val="005A42B5"/>
    <w:rsid w:val="005B11C8"/>
    <w:rsid w:val="005B288A"/>
    <w:rsid w:val="005B5D9B"/>
    <w:rsid w:val="005C44FC"/>
    <w:rsid w:val="005C78A9"/>
    <w:rsid w:val="005D01D7"/>
    <w:rsid w:val="005D373A"/>
    <w:rsid w:val="005D4CBB"/>
    <w:rsid w:val="005D7815"/>
    <w:rsid w:val="005E4B69"/>
    <w:rsid w:val="005E5643"/>
    <w:rsid w:val="005F5F66"/>
    <w:rsid w:val="005F7860"/>
    <w:rsid w:val="00600792"/>
    <w:rsid w:val="00601261"/>
    <w:rsid w:val="0060280D"/>
    <w:rsid w:val="00605EE8"/>
    <w:rsid w:val="00610573"/>
    <w:rsid w:val="006175FD"/>
    <w:rsid w:val="00627823"/>
    <w:rsid w:val="006327F8"/>
    <w:rsid w:val="00637061"/>
    <w:rsid w:val="006422B1"/>
    <w:rsid w:val="0064529A"/>
    <w:rsid w:val="00650101"/>
    <w:rsid w:val="00651B78"/>
    <w:rsid w:val="00651E6D"/>
    <w:rsid w:val="006524F3"/>
    <w:rsid w:val="00653FC2"/>
    <w:rsid w:val="00655888"/>
    <w:rsid w:val="0066154A"/>
    <w:rsid w:val="00665490"/>
    <w:rsid w:val="0066701B"/>
    <w:rsid w:val="00672FF1"/>
    <w:rsid w:val="0067456E"/>
    <w:rsid w:val="0067720C"/>
    <w:rsid w:val="006A079F"/>
    <w:rsid w:val="006A243D"/>
    <w:rsid w:val="006A4145"/>
    <w:rsid w:val="006A6039"/>
    <w:rsid w:val="006A74AC"/>
    <w:rsid w:val="006B748D"/>
    <w:rsid w:val="006C1D20"/>
    <w:rsid w:val="006C4D69"/>
    <w:rsid w:val="006C6A43"/>
    <w:rsid w:val="006C788F"/>
    <w:rsid w:val="006D10D7"/>
    <w:rsid w:val="006D3950"/>
    <w:rsid w:val="006D4C94"/>
    <w:rsid w:val="006D5EAF"/>
    <w:rsid w:val="006D5FB6"/>
    <w:rsid w:val="006D781E"/>
    <w:rsid w:val="006E2106"/>
    <w:rsid w:val="006E25C0"/>
    <w:rsid w:val="006E58C9"/>
    <w:rsid w:val="006E6C41"/>
    <w:rsid w:val="006F0C8B"/>
    <w:rsid w:val="006F0EBE"/>
    <w:rsid w:val="006F188D"/>
    <w:rsid w:val="007047AE"/>
    <w:rsid w:val="007059FA"/>
    <w:rsid w:val="007063AC"/>
    <w:rsid w:val="00714D51"/>
    <w:rsid w:val="007165F4"/>
    <w:rsid w:val="00721D7C"/>
    <w:rsid w:val="007224BC"/>
    <w:rsid w:val="00723CEF"/>
    <w:rsid w:val="00730504"/>
    <w:rsid w:val="00730995"/>
    <w:rsid w:val="00730D90"/>
    <w:rsid w:val="00745553"/>
    <w:rsid w:val="00753579"/>
    <w:rsid w:val="0075672C"/>
    <w:rsid w:val="00764133"/>
    <w:rsid w:val="00766F9E"/>
    <w:rsid w:val="007715CE"/>
    <w:rsid w:val="00772181"/>
    <w:rsid w:val="00776C35"/>
    <w:rsid w:val="0078219A"/>
    <w:rsid w:val="007821E7"/>
    <w:rsid w:val="0078249E"/>
    <w:rsid w:val="00782576"/>
    <w:rsid w:val="0078506B"/>
    <w:rsid w:val="00786261"/>
    <w:rsid w:val="007939CE"/>
    <w:rsid w:val="007939E7"/>
    <w:rsid w:val="00795278"/>
    <w:rsid w:val="007A2790"/>
    <w:rsid w:val="007A4318"/>
    <w:rsid w:val="007C1608"/>
    <w:rsid w:val="007C3E78"/>
    <w:rsid w:val="007C6CE0"/>
    <w:rsid w:val="007C732E"/>
    <w:rsid w:val="007D1D68"/>
    <w:rsid w:val="007D7EFA"/>
    <w:rsid w:val="007E0DF8"/>
    <w:rsid w:val="007E2E00"/>
    <w:rsid w:val="007E3545"/>
    <w:rsid w:val="007E7773"/>
    <w:rsid w:val="007F0644"/>
    <w:rsid w:val="007F0F66"/>
    <w:rsid w:val="007F6AA7"/>
    <w:rsid w:val="00800F94"/>
    <w:rsid w:val="00804B48"/>
    <w:rsid w:val="00805DB7"/>
    <w:rsid w:val="008066D8"/>
    <w:rsid w:val="00806911"/>
    <w:rsid w:val="008072D2"/>
    <w:rsid w:val="00812EBF"/>
    <w:rsid w:val="00814505"/>
    <w:rsid w:val="00815A9A"/>
    <w:rsid w:val="008169B5"/>
    <w:rsid w:val="00821A8D"/>
    <w:rsid w:val="00822C2F"/>
    <w:rsid w:val="00825CFD"/>
    <w:rsid w:val="00827522"/>
    <w:rsid w:val="008357FC"/>
    <w:rsid w:val="00840ADA"/>
    <w:rsid w:val="00854B43"/>
    <w:rsid w:val="00861891"/>
    <w:rsid w:val="0086488F"/>
    <w:rsid w:val="008653F3"/>
    <w:rsid w:val="0087184F"/>
    <w:rsid w:val="00876E7E"/>
    <w:rsid w:val="0088776A"/>
    <w:rsid w:val="00887AA4"/>
    <w:rsid w:val="00891321"/>
    <w:rsid w:val="008923B0"/>
    <w:rsid w:val="00896077"/>
    <w:rsid w:val="008967FF"/>
    <w:rsid w:val="008A32E0"/>
    <w:rsid w:val="008A4484"/>
    <w:rsid w:val="008A47E7"/>
    <w:rsid w:val="008B4B99"/>
    <w:rsid w:val="008B649B"/>
    <w:rsid w:val="008B7C20"/>
    <w:rsid w:val="008C1901"/>
    <w:rsid w:val="008C6A8C"/>
    <w:rsid w:val="008D0FE4"/>
    <w:rsid w:val="008E0996"/>
    <w:rsid w:val="008E1388"/>
    <w:rsid w:val="008E30C7"/>
    <w:rsid w:val="008E4C4E"/>
    <w:rsid w:val="008E4D4F"/>
    <w:rsid w:val="008F525E"/>
    <w:rsid w:val="008F723D"/>
    <w:rsid w:val="00915D91"/>
    <w:rsid w:val="00920B5D"/>
    <w:rsid w:val="00921B7E"/>
    <w:rsid w:val="009224AC"/>
    <w:rsid w:val="00926373"/>
    <w:rsid w:val="009275AC"/>
    <w:rsid w:val="009312CD"/>
    <w:rsid w:val="00931B25"/>
    <w:rsid w:val="00941CA7"/>
    <w:rsid w:val="00954DE4"/>
    <w:rsid w:val="0095597D"/>
    <w:rsid w:val="00956FEB"/>
    <w:rsid w:val="009622E4"/>
    <w:rsid w:val="00974CF3"/>
    <w:rsid w:val="00986D12"/>
    <w:rsid w:val="00986E1B"/>
    <w:rsid w:val="00987709"/>
    <w:rsid w:val="00990B4F"/>
    <w:rsid w:val="00995156"/>
    <w:rsid w:val="00995FC2"/>
    <w:rsid w:val="009A1750"/>
    <w:rsid w:val="009A242B"/>
    <w:rsid w:val="009A2EA2"/>
    <w:rsid w:val="009A5439"/>
    <w:rsid w:val="009A7851"/>
    <w:rsid w:val="009B06E5"/>
    <w:rsid w:val="009B174F"/>
    <w:rsid w:val="009B1755"/>
    <w:rsid w:val="009B3AF2"/>
    <w:rsid w:val="009B6A11"/>
    <w:rsid w:val="009B6CE4"/>
    <w:rsid w:val="009C4DC9"/>
    <w:rsid w:val="009C5797"/>
    <w:rsid w:val="009C6967"/>
    <w:rsid w:val="009D1B2C"/>
    <w:rsid w:val="009D767A"/>
    <w:rsid w:val="009E24C4"/>
    <w:rsid w:val="009E2B62"/>
    <w:rsid w:val="009E4B36"/>
    <w:rsid w:val="009E7B3B"/>
    <w:rsid w:val="009E7E34"/>
    <w:rsid w:val="009F45D2"/>
    <w:rsid w:val="00A00331"/>
    <w:rsid w:val="00A034C0"/>
    <w:rsid w:val="00A037AE"/>
    <w:rsid w:val="00A05354"/>
    <w:rsid w:val="00A05674"/>
    <w:rsid w:val="00A24039"/>
    <w:rsid w:val="00A27AFF"/>
    <w:rsid w:val="00A36464"/>
    <w:rsid w:val="00A36F15"/>
    <w:rsid w:val="00A37FF6"/>
    <w:rsid w:val="00A410DF"/>
    <w:rsid w:val="00A41B65"/>
    <w:rsid w:val="00A43083"/>
    <w:rsid w:val="00A44876"/>
    <w:rsid w:val="00A4772A"/>
    <w:rsid w:val="00A47D93"/>
    <w:rsid w:val="00A51D2D"/>
    <w:rsid w:val="00A535E1"/>
    <w:rsid w:val="00A56511"/>
    <w:rsid w:val="00A56A33"/>
    <w:rsid w:val="00A64BD4"/>
    <w:rsid w:val="00A65063"/>
    <w:rsid w:val="00A65180"/>
    <w:rsid w:val="00A65A19"/>
    <w:rsid w:val="00A71393"/>
    <w:rsid w:val="00A7245C"/>
    <w:rsid w:val="00A7344C"/>
    <w:rsid w:val="00A803A0"/>
    <w:rsid w:val="00A857EC"/>
    <w:rsid w:val="00A904D4"/>
    <w:rsid w:val="00A904ED"/>
    <w:rsid w:val="00A91088"/>
    <w:rsid w:val="00A93240"/>
    <w:rsid w:val="00A945BC"/>
    <w:rsid w:val="00A956C2"/>
    <w:rsid w:val="00A96106"/>
    <w:rsid w:val="00AA4718"/>
    <w:rsid w:val="00AA591E"/>
    <w:rsid w:val="00AA76F0"/>
    <w:rsid w:val="00AB108D"/>
    <w:rsid w:val="00AB4CBE"/>
    <w:rsid w:val="00AB597B"/>
    <w:rsid w:val="00AB60AA"/>
    <w:rsid w:val="00AC759B"/>
    <w:rsid w:val="00AD2786"/>
    <w:rsid w:val="00AE2903"/>
    <w:rsid w:val="00AE317F"/>
    <w:rsid w:val="00AF3426"/>
    <w:rsid w:val="00B05DE3"/>
    <w:rsid w:val="00B06CE1"/>
    <w:rsid w:val="00B15D8B"/>
    <w:rsid w:val="00B177D0"/>
    <w:rsid w:val="00B2096A"/>
    <w:rsid w:val="00B25041"/>
    <w:rsid w:val="00B3061C"/>
    <w:rsid w:val="00B30E17"/>
    <w:rsid w:val="00B32088"/>
    <w:rsid w:val="00B32633"/>
    <w:rsid w:val="00B345B8"/>
    <w:rsid w:val="00B3557A"/>
    <w:rsid w:val="00B35B6E"/>
    <w:rsid w:val="00B409A5"/>
    <w:rsid w:val="00B420EB"/>
    <w:rsid w:val="00B50761"/>
    <w:rsid w:val="00B5164D"/>
    <w:rsid w:val="00B52068"/>
    <w:rsid w:val="00B56A4B"/>
    <w:rsid w:val="00B56C68"/>
    <w:rsid w:val="00B6289F"/>
    <w:rsid w:val="00B64C09"/>
    <w:rsid w:val="00B65316"/>
    <w:rsid w:val="00B75227"/>
    <w:rsid w:val="00B75971"/>
    <w:rsid w:val="00B7782A"/>
    <w:rsid w:val="00B77C2D"/>
    <w:rsid w:val="00B77EDD"/>
    <w:rsid w:val="00B80176"/>
    <w:rsid w:val="00B83278"/>
    <w:rsid w:val="00B874E0"/>
    <w:rsid w:val="00B94780"/>
    <w:rsid w:val="00BB245C"/>
    <w:rsid w:val="00BB5F04"/>
    <w:rsid w:val="00BC36C2"/>
    <w:rsid w:val="00BC62C9"/>
    <w:rsid w:val="00BC7502"/>
    <w:rsid w:val="00BD1372"/>
    <w:rsid w:val="00BD5767"/>
    <w:rsid w:val="00BD7B9D"/>
    <w:rsid w:val="00BE05D7"/>
    <w:rsid w:val="00BE26C8"/>
    <w:rsid w:val="00BE383D"/>
    <w:rsid w:val="00BE393B"/>
    <w:rsid w:val="00BE465B"/>
    <w:rsid w:val="00BE4F60"/>
    <w:rsid w:val="00BE6437"/>
    <w:rsid w:val="00BE6BA0"/>
    <w:rsid w:val="00BE75B3"/>
    <w:rsid w:val="00BE7FA2"/>
    <w:rsid w:val="00BF1252"/>
    <w:rsid w:val="00BF14A2"/>
    <w:rsid w:val="00BF2F7D"/>
    <w:rsid w:val="00C01764"/>
    <w:rsid w:val="00C03569"/>
    <w:rsid w:val="00C044F5"/>
    <w:rsid w:val="00C04FB8"/>
    <w:rsid w:val="00C0517C"/>
    <w:rsid w:val="00C10FAC"/>
    <w:rsid w:val="00C11B2D"/>
    <w:rsid w:val="00C167F0"/>
    <w:rsid w:val="00C20A94"/>
    <w:rsid w:val="00C2182A"/>
    <w:rsid w:val="00C23C24"/>
    <w:rsid w:val="00C24712"/>
    <w:rsid w:val="00C301C3"/>
    <w:rsid w:val="00C30D9D"/>
    <w:rsid w:val="00C361FE"/>
    <w:rsid w:val="00C511D5"/>
    <w:rsid w:val="00C54D50"/>
    <w:rsid w:val="00C557C4"/>
    <w:rsid w:val="00C648BC"/>
    <w:rsid w:val="00C76592"/>
    <w:rsid w:val="00C7677D"/>
    <w:rsid w:val="00C80D4B"/>
    <w:rsid w:val="00C8123B"/>
    <w:rsid w:val="00C82CBA"/>
    <w:rsid w:val="00C96D0C"/>
    <w:rsid w:val="00CA0CAD"/>
    <w:rsid w:val="00CA1080"/>
    <w:rsid w:val="00CA125F"/>
    <w:rsid w:val="00CA6A12"/>
    <w:rsid w:val="00CB3EB7"/>
    <w:rsid w:val="00CB51A2"/>
    <w:rsid w:val="00CB553E"/>
    <w:rsid w:val="00CB5EB8"/>
    <w:rsid w:val="00CC2A22"/>
    <w:rsid w:val="00CC5A70"/>
    <w:rsid w:val="00CC6994"/>
    <w:rsid w:val="00CD1C0B"/>
    <w:rsid w:val="00CD2C08"/>
    <w:rsid w:val="00CE03CC"/>
    <w:rsid w:val="00CE0D58"/>
    <w:rsid w:val="00CE6562"/>
    <w:rsid w:val="00CE6B5A"/>
    <w:rsid w:val="00CE7135"/>
    <w:rsid w:val="00CF0939"/>
    <w:rsid w:val="00CF5642"/>
    <w:rsid w:val="00D01AF1"/>
    <w:rsid w:val="00D0421D"/>
    <w:rsid w:val="00D06F88"/>
    <w:rsid w:val="00D113AE"/>
    <w:rsid w:val="00D2025D"/>
    <w:rsid w:val="00D2039F"/>
    <w:rsid w:val="00D222BA"/>
    <w:rsid w:val="00D279D2"/>
    <w:rsid w:val="00D27DF5"/>
    <w:rsid w:val="00D34609"/>
    <w:rsid w:val="00D34E29"/>
    <w:rsid w:val="00D378A4"/>
    <w:rsid w:val="00D473FD"/>
    <w:rsid w:val="00D56F9C"/>
    <w:rsid w:val="00D57DB6"/>
    <w:rsid w:val="00D608EE"/>
    <w:rsid w:val="00D627AB"/>
    <w:rsid w:val="00D66B28"/>
    <w:rsid w:val="00D6735A"/>
    <w:rsid w:val="00D71BF8"/>
    <w:rsid w:val="00D723A8"/>
    <w:rsid w:val="00D73A2C"/>
    <w:rsid w:val="00D75FC1"/>
    <w:rsid w:val="00D83D0C"/>
    <w:rsid w:val="00D842AA"/>
    <w:rsid w:val="00D87E2C"/>
    <w:rsid w:val="00D91C19"/>
    <w:rsid w:val="00D9446E"/>
    <w:rsid w:val="00D95AE7"/>
    <w:rsid w:val="00D95E38"/>
    <w:rsid w:val="00DA1690"/>
    <w:rsid w:val="00DA1B28"/>
    <w:rsid w:val="00DA3B48"/>
    <w:rsid w:val="00DA5673"/>
    <w:rsid w:val="00DA5FC5"/>
    <w:rsid w:val="00DB0885"/>
    <w:rsid w:val="00DB1AE3"/>
    <w:rsid w:val="00DB1E3B"/>
    <w:rsid w:val="00DB76A0"/>
    <w:rsid w:val="00DC0200"/>
    <w:rsid w:val="00DC65EF"/>
    <w:rsid w:val="00DC7741"/>
    <w:rsid w:val="00DD17C6"/>
    <w:rsid w:val="00DD201B"/>
    <w:rsid w:val="00DE2650"/>
    <w:rsid w:val="00DE3777"/>
    <w:rsid w:val="00DE3ACC"/>
    <w:rsid w:val="00DE5053"/>
    <w:rsid w:val="00DF046C"/>
    <w:rsid w:val="00DF060A"/>
    <w:rsid w:val="00DF135F"/>
    <w:rsid w:val="00DF1CBD"/>
    <w:rsid w:val="00DF2008"/>
    <w:rsid w:val="00E10B74"/>
    <w:rsid w:val="00E1223C"/>
    <w:rsid w:val="00E15113"/>
    <w:rsid w:val="00E16A0D"/>
    <w:rsid w:val="00E236CE"/>
    <w:rsid w:val="00E23B31"/>
    <w:rsid w:val="00E309C6"/>
    <w:rsid w:val="00E34B42"/>
    <w:rsid w:val="00E431D2"/>
    <w:rsid w:val="00E43D50"/>
    <w:rsid w:val="00E52512"/>
    <w:rsid w:val="00E566C1"/>
    <w:rsid w:val="00E56A87"/>
    <w:rsid w:val="00E57660"/>
    <w:rsid w:val="00E5779F"/>
    <w:rsid w:val="00E61779"/>
    <w:rsid w:val="00E6552C"/>
    <w:rsid w:val="00E67DDC"/>
    <w:rsid w:val="00E8112E"/>
    <w:rsid w:val="00E81883"/>
    <w:rsid w:val="00E821D1"/>
    <w:rsid w:val="00E83179"/>
    <w:rsid w:val="00E8487B"/>
    <w:rsid w:val="00E85AD2"/>
    <w:rsid w:val="00E8623C"/>
    <w:rsid w:val="00E86C91"/>
    <w:rsid w:val="00E90C29"/>
    <w:rsid w:val="00E93FF5"/>
    <w:rsid w:val="00E9461C"/>
    <w:rsid w:val="00E964DD"/>
    <w:rsid w:val="00EA41EE"/>
    <w:rsid w:val="00EA59FC"/>
    <w:rsid w:val="00EB3B4E"/>
    <w:rsid w:val="00EB638B"/>
    <w:rsid w:val="00EC4653"/>
    <w:rsid w:val="00EC4F5D"/>
    <w:rsid w:val="00ED3BAF"/>
    <w:rsid w:val="00ED68B3"/>
    <w:rsid w:val="00ED6E11"/>
    <w:rsid w:val="00EE3136"/>
    <w:rsid w:val="00EE3918"/>
    <w:rsid w:val="00EE61CE"/>
    <w:rsid w:val="00EF001C"/>
    <w:rsid w:val="00EF1079"/>
    <w:rsid w:val="00EF1875"/>
    <w:rsid w:val="00EF205F"/>
    <w:rsid w:val="00EF3141"/>
    <w:rsid w:val="00EF62E1"/>
    <w:rsid w:val="00EF6F31"/>
    <w:rsid w:val="00F05495"/>
    <w:rsid w:val="00F058C0"/>
    <w:rsid w:val="00F12014"/>
    <w:rsid w:val="00F15D59"/>
    <w:rsid w:val="00F20A55"/>
    <w:rsid w:val="00F22AFA"/>
    <w:rsid w:val="00F24BAD"/>
    <w:rsid w:val="00F31359"/>
    <w:rsid w:val="00F3409A"/>
    <w:rsid w:val="00F34992"/>
    <w:rsid w:val="00F364FB"/>
    <w:rsid w:val="00F36E4A"/>
    <w:rsid w:val="00F4127D"/>
    <w:rsid w:val="00F41D39"/>
    <w:rsid w:val="00F43654"/>
    <w:rsid w:val="00F44920"/>
    <w:rsid w:val="00F51367"/>
    <w:rsid w:val="00F518F9"/>
    <w:rsid w:val="00F525D7"/>
    <w:rsid w:val="00F5470D"/>
    <w:rsid w:val="00F60F05"/>
    <w:rsid w:val="00F61515"/>
    <w:rsid w:val="00F778D9"/>
    <w:rsid w:val="00F80525"/>
    <w:rsid w:val="00F85D60"/>
    <w:rsid w:val="00F9131C"/>
    <w:rsid w:val="00F929F3"/>
    <w:rsid w:val="00F955CB"/>
    <w:rsid w:val="00F95C71"/>
    <w:rsid w:val="00FA0F31"/>
    <w:rsid w:val="00FA11FF"/>
    <w:rsid w:val="00FA25B7"/>
    <w:rsid w:val="00FA4CAD"/>
    <w:rsid w:val="00FB2604"/>
    <w:rsid w:val="00FB503A"/>
    <w:rsid w:val="00FB582B"/>
    <w:rsid w:val="00FC2FE5"/>
    <w:rsid w:val="00FC3ADE"/>
    <w:rsid w:val="00FC564C"/>
    <w:rsid w:val="00FC75DF"/>
    <w:rsid w:val="00FD1463"/>
    <w:rsid w:val="00FD4006"/>
    <w:rsid w:val="00FD4A2B"/>
    <w:rsid w:val="00FD57C4"/>
    <w:rsid w:val="00FD5EEF"/>
    <w:rsid w:val="00FD6E7D"/>
    <w:rsid w:val="00FE4807"/>
    <w:rsid w:val="00FE52E1"/>
    <w:rsid w:val="00FE5636"/>
    <w:rsid w:val="00FE56D3"/>
    <w:rsid w:val="00FE5ACC"/>
    <w:rsid w:val="00FE7627"/>
    <w:rsid w:val="00FF203A"/>
    <w:rsid w:val="00FF3667"/>
    <w:rsid w:val="00FF4794"/>
    <w:rsid w:val="00FF6A37"/>
    <w:rsid w:val="00FF6EC0"/>
    <w:rsid w:val="00FF7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2258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Pr>
      <w:u w:val="single"/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</w:rPr>
  </w:style>
  <w:style w:type="paragraph" w:styleId="a4">
    <w:name w:val="Balloon Text"/>
    <w:basedOn w:val="a"/>
    <w:link w:val="Char"/>
    <w:uiPriority w:val="99"/>
    <w:semiHidden/>
    <w:unhideWhenUsed/>
    <w:rsid w:val="00DE3ACC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DE3ACC"/>
    <w:rPr>
      <w:sz w:val="18"/>
      <w:szCs w:val="18"/>
    </w:rPr>
  </w:style>
  <w:style w:type="character" w:styleId="a5">
    <w:name w:val="annotation reference"/>
    <w:basedOn w:val="a0"/>
    <w:uiPriority w:val="99"/>
    <w:semiHidden/>
    <w:unhideWhenUsed/>
    <w:rsid w:val="000B191F"/>
    <w:rPr>
      <w:sz w:val="16"/>
      <w:szCs w:val="16"/>
    </w:rPr>
  </w:style>
  <w:style w:type="paragraph" w:styleId="a6">
    <w:name w:val="annotation text"/>
    <w:basedOn w:val="a"/>
    <w:link w:val="Char0"/>
    <w:uiPriority w:val="99"/>
    <w:semiHidden/>
    <w:unhideWhenUsed/>
    <w:rsid w:val="000B191F"/>
    <w:rPr>
      <w:sz w:val="20"/>
      <w:szCs w:val="20"/>
    </w:rPr>
  </w:style>
  <w:style w:type="character" w:customStyle="1" w:styleId="Char0">
    <w:name w:val="批注文字 Char"/>
    <w:basedOn w:val="a0"/>
    <w:link w:val="a6"/>
    <w:uiPriority w:val="99"/>
    <w:semiHidden/>
    <w:rsid w:val="000B191F"/>
  </w:style>
  <w:style w:type="paragraph" w:styleId="a7">
    <w:name w:val="annotation subject"/>
    <w:basedOn w:val="a6"/>
    <w:next w:val="a6"/>
    <w:link w:val="Char1"/>
    <w:uiPriority w:val="99"/>
    <w:semiHidden/>
    <w:unhideWhenUsed/>
    <w:rsid w:val="000B191F"/>
    <w:rPr>
      <w:b/>
      <w:bCs/>
    </w:rPr>
  </w:style>
  <w:style w:type="character" w:customStyle="1" w:styleId="Char1">
    <w:name w:val="批注主题 Char"/>
    <w:basedOn w:val="Char0"/>
    <w:link w:val="a7"/>
    <w:uiPriority w:val="99"/>
    <w:semiHidden/>
    <w:rsid w:val="000B191F"/>
    <w:rPr>
      <w:b/>
      <w:bCs/>
    </w:rPr>
  </w:style>
  <w:style w:type="paragraph" w:styleId="a8">
    <w:name w:val="Plain Text"/>
    <w:basedOn w:val="a"/>
    <w:link w:val="Char2"/>
    <w:rsid w:val="0086189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ourier New" w:eastAsia="Times New Roman" w:hAnsi="Courier New"/>
      <w:sz w:val="20"/>
      <w:szCs w:val="20"/>
      <w:bdr w:val="none" w:sz="0" w:space="0" w:color="auto"/>
    </w:rPr>
  </w:style>
  <w:style w:type="character" w:customStyle="1" w:styleId="Char2">
    <w:name w:val="纯文本 Char"/>
    <w:basedOn w:val="a0"/>
    <w:link w:val="a8"/>
    <w:rsid w:val="00861891"/>
    <w:rPr>
      <w:rFonts w:ascii="Courier New" w:eastAsia="Times New Roman" w:hAnsi="Courier New"/>
      <w:bdr w:val="none" w:sz="0" w:space="0" w:color="auto"/>
    </w:rPr>
  </w:style>
  <w:style w:type="paragraph" w:styleId="a9">
    <w:name w:val="Revision"/>
    <w:hidden/>
    <w:uiPriority w:val="99"/>
    <w:semiHidden/>
    <w:rsid w:val="00C96D0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</w:rPr>
  </w:style>
  <w:style w:type="paragraph" w:styleId="aa">
    <w:name w:val="Normal (Web)"/>
    <w:basedOn w:val="a"/>
    <w:uiPriority w:val="99"/>
    <w:semiHidden/>
    <w:unhideWhenUsed/>
    <w:rsid w:val="007F6AA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宋体" w:eastAsia="宋体" w:hAnsi="宋体" w:cs="宋体"/>
      <w:bdr w:val="none" w:sz="0" w:space="0" w:color="auto"/>
      <w:lang w:eastAsia="zh-CN"/>
    </w:rPr>
  </w:style>
  <w:style w:type="paragraph" w:styleId="ab">
    <w:name w:val="header"/>
    <w:basedOn w:val="a"/>
    <w:link w:val="Char3"/>
    <w:uiPriority w:val="99"/>
    <w:unhideWhenUsed/>
    <w:rsid w:val="00B874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3">
    <w:name w:val="页眉 Char"/>
    <w:basedOn w:val="a0"/>
    <w:link w:val="ab"/>
    <w:uiPriority w:val="99"/>
    <w:rsid w:val="00B874E0"/>
    <w:rPr>
      <w:sz w:val="18"/>
      <w:szCs w:val="18"/>
    </w:rPr>
  </w:style>
  <w:style w:type="paragraph" w:styleId="ac">
    <w:name w:val="footer"/>
    <w:basedOn w:val="a"/>
    <w:link w:val="Char4"/>
    <w:uiPriority w:val="99"/>
    <w:unhideWhenUsed/>
    <w:rsid w:val="00B874E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4">
    <w:name w:val="页脚 Char"/>
    <w:basedOn w:val="a0"/>
    <w:link w:val="ac"/>
    <w:uiPriority w:val="99"/>
    <w:rsid w:val="00B874E0"/>
    <w:rPr>
      <w:sz w:val="18"/>
      <w:szCs w:val="18"/>
    </w:rPr>
  </w:style>
  <w:style w:type="paragraph" w:customStyle="1" w:styleId="font5">
    <w:name w:val="font5"/>
    <w:basedOn w:val="a"/>
    <w:rsid w:val="005A21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等线" w:eastAsia="等线" w:hAnsi="宋体" w:cs="宋体"/>
      <w:sz w:val="18"/>
      <w:szCs w:val="18"/>
      <w:bdr w:val="none" w:sz="0" w:space="0" w:color="auto"/>
      <w:lang w:eastAsia="zh-CN"/>
    </w:rPr>
  </w:style>
  <w:style w:type="paragraph" w:customStyle="1" w:styleId="font6">
    <w:name w:val="font6"/>
    <w:basedOn w:val="a"/>
    <w:rsid w:val="005A21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等线" w:eastAsia="等线" w:hAnsi="宋体" w:cs="宋体"/>
      <w:sz w:val="18"/>
      <w:szCs w:val="18"/>
      <w:bdr w:val="none" w:sz="0" w:space="0" w:color="auto"/>
      <w:lang w:eastAsia="zh-CN"/>
    </w:rPr>
  </w:style>
  <w:style w:type="paragraph" w:customStyle="1" w:styleId="xl63">
    <w:name w:val="xl63"/>
    <w:basedOn w:val="a"/>
    <w:rsid w:val="005A21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64">
    <w:name w:val="xl64"/>
    <w:basedOn w:val="a"/>
    <w:rsid w:val="005A21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65">
    <w:name w:val="xl65"/>
    <w:basedOn w:val="a"/>
    <w:rsid w:val="005A21C6"/>
    <w:pPr>
      <w:pBdr>
        <w:top w:val="single" w:sz="8" w:space="0" w:color="auto"/>
        <w:left w:val="none" w:sz="0" w:space="0" w:color="auto"/>
        <w:bottom w:val="single" w:sz="8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66">
    <w:name w:val="xl66"/>
    <w:basedOn w:val="a"/>
    <w:rsid w:val="005A21C6"/>
    <w:pPr>
      <w:pBdr>
        <w:top w:val="single" w:sz="8" w:space="0" w:color="auto"/>
        <w:left w:val="none" w:sz="0" w:space="0" w:color="auto"/>
        <w:bottom w:val="single" w:sz="8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67">
    <w:name w:val="xl67"/>
    <w:basedOn w:val="a"/>
    <w:rsid w:val="005A21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68">
    <w:name w:val="xl68"/>
    <w:basedOn w:val="a"/>
    <w:rsid w:val="005A21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69">
    <w:name w:val="xl69"/>
    <w:basedOn w:val="a"/>
    <w:rsid w:val="005A21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right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70">
    <w:name w:val="xl70"/>
    <w:basedOn w:val="a"/>
    <w:rsid w:val="005A21C6"/>
    <w:pPr>
      <w:pBdr>
        <w:top w:val="none" w:sz="0" w:space="0" w:color="auto"/>
        <w:left w:val="none" w:sz="0" w:space="0" w:color="auto"/>
        <w:bottom w:val="single" w:sz="4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right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71">
    <w:name w:val="xl71"/>
    <w:basedOn w:val="a"/>
    <w:rsid w:val="005A21C6"/>
    <w:pPr>
      <w:pBdr>
        <w:top w:val="none" w:sz="0" w:space="0" w:color="auto"/>
        <w:left w:val="none" w:sz="0" w:space="0" w:color="auto"/>
        <w:bottom w:val="single" w:sz="4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72">
    <w:name w:val="xl72"/>
    <w:basedOn w:val="a"/>
    <w:rsid w:val="005A21C6"/>
    <w:pPr>
      <w:pBdr>
        <w:top w:val="single" w:sz="4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73">
    <w:name w:val="xl73"/>
    <w:basedOn w:val="a"/>
    <w:rsid w:val="005A21C6"/>
    <w:pPr>
      <w:pBdr>
        <w:top w:val="none" w:sz="0" w:space="0" w:color="auto"/>
        <w:left w:val="none" w:sz="0" w:space="0" w:color="auto"/>
        <w:bottom w:val="single" w:sz="4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74">
    <w:name w:val="xl74"/>
    <w:basedOn w:val="a"/>
    <w:rsid w:val="005A21C6"/>
    <w:pPr>
      <w:pBdr>
        <w:top w:val="single" w:sz="4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right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75">
    <w:name w:val="xl75"/>
    <w:basedOn w:val="a"/>
    <w:rsid w:val="005A21C6"/>
    <w:pPr>
      <w:pBdr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right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76">
    <w:name w:val="xl76"/>
    <w:basedOn w:val="a"/>
    <w:rsid w:val="005A21C6"/>
    <w:pPr>
      <w:pBdr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77">
    <w:name w:val="xl77"/>
    <w:basedOn w:val="a"/>
    <w:rsid w:val="005A21C6"/>
    <w:pPr>
      <w:pBdr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78">
    <w:name w:val="xl78"/>
    <w:basedOn w:val="a"/>
    <w:rsid w:val="005A21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79">
    <w:name w:val="xl79"/>
    <w:basedOn w:val="a"/>
    <w:rsid w:val="005A21C6"/>
    <w:pPr>
      <w:pBdr>
        <w:top w:val="none" w:sz="0" w:space="0" w:color="auto"/>
        <w:left w:val="none" w:sz="0" w:space="0" w:color="auto"/>
        <w:bottom w:val="single" w:sz="4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80">
    <w:name w:val="xl80"/>
    <w:basedOn w:val="a"/>
    <w:rsid w:val="005A21C6"/>
    <w:pPr>
      <w:pBdr>
        <w:top w:val="single" w:sz="4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81">
    <w:name w:val="xl81"/>
    <w:basedOn w:val="a"/>
    <w:rsid w:val="005A21C6"/>
    <w:pPr>
      <w:pBdr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character" w:styleId="ad">
    <w:name w:val="FollowedHyperlink"/>
    <w:basedOn w:val="a0"/>
    <w:uiPriority w:val="99"/>
    <w:semiHidden/>
    <w:unhideWhenUsed/>
    <w:rsid w:val="00CD1C0B"/>
    <w:rPr>
      <w:color w:val="954F72"/>
      <w:u w:val="single"/>
    </w:rPr>
  </w:style>
  <w:style w:type="paragraph" w:customStyle="1" w:styleId="xl82">
    <w:name w:val="xl82"/>
    <w:basedOn w:val="a"/>
    <w:rsid w:val="00CD1C0B"/>
    <w:pPr>
      <w:pBdr>
        <w:top w:val="none" w:sz="0" w:space="0" w:color="auto"/>
        <w:left w:val="none" w:sz="0" w:space="0" w:color="auto"/>
        <w:bottom w:val="single" w:sz="4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83">
    <w:name w:val="xl83"/>
    <w:basedOn w:val="a"/>
    <w:rsid w:val="00CD1C0B"/>
    <w:pPr>
      <w:pBdr>
        <w:top w:val="single" w:sz="4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84">
    <w:name w:val="xl84"/>
    <w:basedOn w:val="a"/>
    <w:rsid w:val="00CD1C0B"/>
    <w:pPr>
      <w:pBdr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table" w:styleId="ae">
    <w:name w:val="Table Grid"/>
    <w:basedOn w:val="a1"/>
    <w:uiPriority w:val="39"/>
    <w:rsid w:val="0008308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">
    <w:name w:val="Emphasis"/>
    <w:basedOn w:val="a0"/>
    <w:uiPriority w:val="20"/>
    <w:qFormat/>
    <w:rsid w:val="000452AA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Pr>
      <w:u w:val="single"/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</w:rPr>
  </w:style>
  <w:style w:type="paragraph" w:styleId="a4">
    <w:name w:val="Balloon Text"/>
    <w:basedOn w:val="a"/>
    <w:link w:val="Char"/>
    <w:uiPriority w:val="99"/>
    <w:semiHidden/>
    <w:unhideWhenUsed/>
    <w:rsid w:val="00DE3ACC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DE3ACC"/>
    <w:rPr>
      <w:sz w:val="18"/>
      <w:szCs w:val="18"/>
    </w:rPr>
  </w:style>
  <w:style w:type="character" w:styleId="a5">
    <w:name w:val="annotation reference"/>
    <w:basedOn w:val="a0"/>
    <w:uiPriority w:val="99"/>
    <w:semiHidden/>
    <w:unhideWhenUsed/>
    <w:rsid w:val="000B191F"/>
    <w:rPr>
      <w:sz w:val="16"/>
      <w:szCs w:val="16"/>
    </w:rPr>
  </w:style>
  <w:style w:type="paragraph" w:styleId="a6">
    <w:name w:val="annotation text"/>
    <w:basedOn w:val="a"/>
    <w:link w:val="Char0"/>
    <w:uiPriority w:val="99"/>
    <w:semiHidden/>
    <w:unhideWhenUsed/>
    <w:rsid w:val="000B191F"/>
    <w:rPr>
      <w:sz w:val="20"/>
      <w:szCs w:val="20"/>
    </w:rPr>
  </w:style>
  <w:style w:type="character" w:customStyle="1" w:styleId="Char0">
    <w:name w:val="批注文字 Char"/>
    <w:basedOn w:val="a0"/>
    <w:link w:val="a6"/>
    <w:uiPriority w:val="99"/>
    <w:semiHidden/>
    <w:rsid w:val="000B191F"/>
  </w:style>
  <w:style w:type="paragraph" w:styleId="a7">
    <w:name w:val="annotation subject"/>
    <w:basedOn w:val="a6"/>
    <w:next w:val="a6"/>
    <w:link w:val="Char1"/>
    <w:uiPriority w:val="99"/>
    <w:semiHidden/>
    <w:unhideWhenUsed/>
    <w:rsid w:val="000B191F"/>
    <w:rPr>
      <w:b/>
      <w:bCs/>
    </w:rPr>
  </w:style>
  <w:style w:type="character" w:customStyle="1" w:styleId="Char1">
    <w:name w:val="批注主题 Char"/>
    <w:basedOn w:val="Char0"/>
    <w:link w:val="a7"/>
    <w:uiPriority w:val="99"/>
    <w:semiHidden/>
    <w:rsid w:val="000B191F"/>
    <w:rPr>
      <w:b/>
      <w:bCs/>
    </w:rPr>
  </w:style>
  <w:style w:type="paragraph" w:styleId="a8">
    <w:name w:val="Plain Text"/>
    <w:basedOn w:val="a"/>
    <w:link w:val="Char2"/>
    <w:rsid w:val="0086189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ourier New" w:eastAsia="Times New Roman" w:hAnsi="Courier New"/>
      <w:sz w:val="20"/>
      <w:szCs w:val="20"/>
      <w:bdr w:val="none" w:sz="0" w:space="0" w:color="auto"/>
    </w:rPr>
  </w:style>
  <w:style w:type="character" w:customStyle="1" w:styleId="Char2">
    <w:name w:val="纯文本 Char"/>
    <w:basedOn w:val="a0"/>
    <w:link w:val="a8"/>
    <w:rsid w:val="00861891"/>
    <w:rPr>
      <w:rFonts w:ascii="Courier New" w:eastAsia="Times New Roman" w:hAnsi="Courier New"/>
      <w:bdr w:val="none" w:sz="0" w:space="0" w:color="auto"/>
    </w:rPr>
  </w:style>
  <w:style w:type="paragraph" w:styleId="a9">
    <w:name w:val="Revision"/>
    <w:hidden/>
    <w:uiPriority w:val="99"/>
    <w:semiHidden/>
    <w:rsid w:val="00C96D0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</w:rPr>
  </w:style>
  <w:style w:type="paragraph" w:styleId="aa">
    <w:name w:val="Normal (Web)"/>
    <w:basedOn w:val="a"/>
    <w:uiPriority w:val="99"/>
    <w:semiHidden/>
    <w:unhideWhenUsed/>
    <w:rsid w:val="007F6AA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宋体" w:eastAsia="宋体" w:hAnsi="宋体" w:cs="宋体"/>
      <w:bdr w:val="none" w:sz="0" w:space="0" w:color="auto"/>
      <w:lang w:eastAsia="zh-CN"/>
    </w:rPr>
  </w:style>
  <w:style w:type="paragraph" w:styleId="ab">
    <w:name w:val="header"/>
    <w:basedOn w:val="a"/>
    <w:link w:val="Char3"/>
    <w:uiPriority w:val="99"/>
    <w:unhideWhenUsed/>
    <w:rsid w:val="00B874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3">
    <w:name w:val="页眉 Char"/>
    <w:basedOn w:val="a0"/>
    <w:link w:val="ab"/>
    <w:uiPriority w:val="99"/>
    <w:rsid w:val="00B874E0"/>
    <w:rPr>
      <w:sz w:val="18"/>
      <w:szCs w:val="18"/>
    </w:rPr>
  </w:style>
  <w:style w:type="paragraph" w:styleId="ac">
    <w:name w:val="footer"/>
    <w:basedOn w:val="a"/>
    <w:link w:val="Char4"/>
    <w:uiPriority w:val="99"/>
    <w:unhideWhenUsed/>
    <w:rsid w:val="00B874E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4">
    <w:name w:val="页脚 Char"/>
    <w:basedOn w:val="a0"/>
    <w:link w:val="ac"/>
    <w:uiPriority w:val="99"/>
    <w:rsid w:val="00B874E0"/>
    <w:rPr>
      <w:sz w:val="18"/>
      <w:szCs w:val="18"/>
    </w:rPr>
  </w:style>
  <w:style w:type="paragraph" w:customStyle="1" w:styleId="font5">
    <w:name w:val="font5"/>
    <w:basedOn w:val="a"/>
    <w:rsid w:val="005A21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等线" w:eastAsia="等线" w:hAnsi="宋体" w:cs="宋体"/>
      <w:sz w:val="18"/>
      <w:szCs w:val="18"/>
      <w:bdr w:val="none" w:sz="0" w:space="0" w:color="auto"/>
      <w:lang w:eastAsia="zh-CN"/>
    </w:rPr>
  </w:style>
  <w:style w:type="paragraph" w:customStyle="1" w:styleId="font6">
    <w:name w:val="font6"/>
    <w:basedOn w:val="a"/>
    <w:rsid w:val="005A21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等线" w:eastAsia="等线" w:hAnsi="宋体" w:cs="宋体"/>
      <w:sz w:val="18"/>
      <w:szCs w:val="18"/>
      <w:bdr w:val="none" w:sz="0" w:space="0" w:color="auto"/>
      <w:lang w:eastAsia="zh-CN"/>
    </w:rPr>
  </w:style>
  <w:style w:type="paragraph" w:customStyle="1" w:styleId="xl63">
    <w:name w:val="xl63"/>
    <w:basedOn w:val="a"/>
    <w:rsid w:val="005A21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64">
    <w:name w:val="xl64"/>
    <w:basedOn w:val="a"/>
    <w:rsid w:val="005A21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65">
    <w:name w:val="xl65"/>
    <w:basedOn w:val="a"/>
    <w:rsid w:val="005A21C6"/>
    <w:pPr>
      <w:pBdr>
        <w:top w:val="single" w:sz="8" w:space="0" w:color="auto"/>
        <w:left w:val="none" w:sz="0" w:space="0" w:color="auto"/>
        <w:bottom w:val="single" w:sz="8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66">
    <w:name w:val="xl66"/>
    <w:basedOn w:val="a"/>
    <w:rsid w:val="005A21C6"/>
    <w:pPr>
      <w:pBdr>
        <w:top w:val="single" w:sz="8" w:space="0" w:color="auto"/>
        <w:left w:val="none" w:sz="0" w:space="0" w:color="auto"/>
        <w:bottom w:val="single" w:sz="8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67">
    <w:name w:val="xl67"/>
    <w:basedOn w:val="a"/>
    <w:rsid w:val="005A21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68">
    <w:name w:val="xl68"/>
    <w:basedOn w:val="a"/>
    <w:rsid w:val="005A21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69">
    <w:name w:val="xl69"/>
    <w:basedOn w:val="a"/>
    <w:rsid w:val="005A21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right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70">
    <w:name w:val="xl70"/>
    <w:basedOn w:val="a"/>
    <w:rsid w:val="005A21C6"/>
    <w:pPr>
      <w:pBdr>
        <w:top w:val="none" w:sz="0" w:space="0" w:color="auto"/>
        <w:left w:val="none" w:sz="0" w:space="0" w:color="auto"/>
        <w:bottom w:val="single" w:sz="4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right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71">
    <w:name w:val="xl71"/>
    <w:basedOn w:val="a"/>
    <w:rsid w:val="005A21C6"/>
    <w:pPr>
      <w:pBdr>
        <w:top w:val="none" w:sz="0" w:space="0" w:color="auto"/>
        <w:left w:val="none" w:sz="0" w:space="0" w:color="auto"/>
        <w:bottom w:val="single" w:sz="4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72">
    <w:name w:val="xl72"/>
    <w:basedOn w:val="a"/>
    <w:rsid w:val="005A21C6"/>
    <w:pPr>
      <w:pBdr>
        <w:top w:val="single" w:sz="4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73">
    <w:name w:val="xl73"/>
    <w:basedOn w:val="a"/>
    <w:rsid w:val="005A21C6"/>
    <w:pPr>
      <w:pBdr>
        <w:top w:val="none" w:sz="0" w:space="0" w:color="auto"/>
        <w:left w:val="none" w:sz="0" w:space="0" w:color="auto"/>
        <w:bottom w:val="single" w:sz="4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74">
    <w:name w:val="xl74"/>
    <w:basedOn w:val="a"/>
    <w:rsid w:val="005A21C6"/>
    <w:pPr>
      <w:pBdr>
        <w:top w:val="single" w:sz="4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right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75">
    <w:name w:val="xl75"/>
    <w:basedOn w:val="a"/>
    <w:rsid w:val="005A21C6"/>
    <w:pPr>
      <w:pBdr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right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76">
    <w:name w:val="xl76"/>
    <w:basedOn w:val="a"/>
    <w:rsid w:val="005A21C6"/>
    <w:pPr>
      <w:pBdr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77">
    <w:name w:val="xl77"/>
    <w:basedOn w:val="a"/>
    <w:rsid w:val="005A21C6"/>
    <w:pPr>
      <w:pBdr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78">
    <w:name w:val="xl78"/>
    <w:basedOn w:val="a"/>
    <w:rsid w:val="005A21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79">
    <w:name w:val="xl79"/>
    <w:basedOn w:val="a"/>
    <w:rsid w:val="005A21C6"/>
    <w:pPr>
      <w:pBdr>
        <w:top w:val="none" w:sz="0" w:space="0" w:color="auto"/>
        <w:left w:val="none" w:sz="0" w:space="0" w:color="auto"/>
        <w:bottom w:val="single" w:sz="4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80">
    <w:name w:val="xl80"/>
    <w:basedOn w:val="a"/>
    <w:rsid w:val="005A21C6"/>
    <w:pPr>
      <w:pBdr>
        <w:top w:val="single" w:sz="4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81">
    <w:name w:val="xl81"/>
    <w:basedOn w:val="a"/>
    <w:rsid w:val="005A21C6"/>
    <w:pPr>
      <w:pBdr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character" w:styleId="ad">
    <w:name w:val="FollowedHyperlink"/>
    <w:basedOn w:val="a0"/>
    <w:uiPriority w:val="99"/>
    <w:semiHidden/>
    <w:unhideWhenUsed/>
    <w:rsid w:val="00CD1C0B"/>
    <w:rPr>
      <w:color w:val="954F72"/>
      <w:u w:val="single"/>
    </w:rPr>
  </w:style>
  <w:style w:type="paragraph" w:customStyle="1" w:styleId="xl82">
    <w:name w:val="xl82"/>
    <w:basedOn w:val="a"/>
    <w:rsid w:val="00CD1C0B"/>
    <w:pPr>
      <w:pBdr>
        <w:top w:val="none" w:sz="0" w:space="0" w:color="auto"/>
        <w:left w:val="none" w:sz="0" w:space="0" w:color="auto"/>
        <w:bottom w:val="single" w:sz="4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83">
    <w:name w:val="xl83"/>
    <w:basedOn w:val="a"/>
    <w:rsid w:val="00CD1C0B"/>
    <w:pPr>
      <w:pBdr>
        <w:top w:val="single" w:sz="4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paragraph" w:customStyle="1" w:styleId="xl84">
    <w:name w:val="xl84"/>
    <w:basedOn w:val="a"/>
    <w:rsid w:val="00CD1C0B"/>
    <w:pPr>
      <w:pBdr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bdr w:val="none" w:sz="0" w:space="0" w:color="auto"/>
      <w:lang w:eastAsia="zh-CN"/>
    </w:rPr>
  </w:style>
  <w:style w:type="table" w:styleId="ae">
    <w:name w:val="Table Grid"/>
    <w:basedOn w:val="a1"/>
    <w:uiPriority w:val="39"/>
    <w:rsid w:val="0008308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">
    <w:name w:val="Emphasis"/>
    <w:basedOn w:val="a0"/>
    <w:uiPriority w:val="20"/>
    <w:qFormat/>
    <w:rsid w:val="000452A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1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7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0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1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5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04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4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7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4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65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6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9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0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tiff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image" Target="media/image1.tif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黑体"/>
        <a:cs typeface="Helvetica Neue"/>
      </a:majorFont>
      <a:minorFont>
        <a:latin typeface="Helvetica Neue"/>
        <a:ea typeface="宋体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9EF401-4558-4C73-A8F1-EC1815B7A2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13</Pages>
  <Words>1844</Words>
  <Characters>1051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 Dornsife</Company>
  <LinksUpToDate>false</LinksUpToDate>
  <CharactersWithSpaces>123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a, Kenneth (Ken)</dc:creator>
  <cp:keywords/>
  <dc:description/>
  <cp:lastModifiedBy>huali Wang</cp:lastModifiedBy>
  <cp:revision>64</cp:revision>
  <dcterms:created xsi:type="dcterms:W3CDTF">2019-04-28T05:14:00Z</dcterms:created>
  <dcterms:modified xsi:type="dcterms:W3CDTF">2019-04-30T07:19:00Z</dcterms:modified>
</cp:coreProperties>
</file>